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17983" w14:textId="77777777" w:rsidR="002C7505" w:rsidRDefault="002C7505" w:rsidP="000A03C9">
      <w:pPr>
        <w:shd w:val="clear" w:color="auto" w:fill="000000" w:themeFill="text1"/>
        <w:ind w:right="-23"/>
        <w:jc w:val="center"/>
        <w:rPr>
          <w:rFonts w:asciiTheme="minorHAnsi" w:hAnsiTheme="minorHAnsi" w:cstheme="minorHAnsi"/>
          <w:b/>
          <w:color w:val="FFFFFF" w:themeColor="background1"/>
          <w:sz w:val="26"/>
          <w:szCs w:val="26"/>
        </w:rPr>
      </w:pPr>
      <w:r>
        <w:rPr>
          <w:rFonts w:asciiTheme="minorHAnsi" w:hAnsiTheme="minorHAnsi" w:cstheme="minorHAnsi"/>
          <w:b/>
          <w:color w:val="FFFFFF" w:themeColor="background1"/>
          <w:sz w:val="26"/>
          <w:szCs w:val="26"/>
        </w:rPr>
        <w:t>ASCOT: Addressing the Social Determinants and Consequences of TB in Nepal</w:t>
      </w:r>
    </w:p>
    <w:p w14:paraId="6EEF5F91" w14:textId="6D75A0E9" w:rsidR="002C7505" w:rsidRDefault="002C7505" w:rsidP="000A03C9">
      <w:pPr>
        <w:shd w:val="clear" w:color="auto" w:fill="000000" w:themeFill="text1"/>
        <w:ind w:right="-23"/>
        <w:jc w:val="center"/>
        <w:rPr>
          <w:rFonts w:asciiTheme="minorHAnsi" w:hAnsiTheme="minorHAnsi" w:cstheme="minorHAnsi"/>
          <w:b/>
          <w:color w:val="FFFFFF" w:themeColor="background1"/>
          <w:sz w:val="26"/>
          <w:szCs w:val="26"/>
        </w:rPr>
      </w:pPr>
      <w:r>
        <w:rPr>
          <w:rFonts w:asciiTheme="minorHAnsi" w:hAnsiTheme="minorHAnsi" w:cstheme="minorHAnsi"/>
          <w:b/>
          <w:color w:val="FFFFFF" w:themeColor="background1"/>
          <w:sz w:val="26"/>
          <w:szCs w:val="26"/>
        </w:rPr>
        <w:t>PARTICIPANT INFORMATION LEAFLET FOR FOCUS GROUP DISCUSSION AND WORKSHOP</w:t>
      </w:r>
    </w:p>
    <w:p w14:paraId="70A624CC" w14:textId="77777777" w:rsidR="002C7505" w:rsidRDefault="002C7505" w:rsidP="000A03C9">
      <w:pPr>
        <w:ind w:right="-23"/>
        <w:jc w:val="both"/>
        <w:rPr>
          <w:rFonts w:asciiTheme="minorHAnsi" w:hAnsiTheme="minorHAnsi" w:cstheme="minorHAnsi"/>
          <w:b/>
          <w:color w:val="000000" w:themeColor="text1"/>
        </w:rPr>
      </w:pPr>
    </w:p>
    <w:p w14:paraId="2A16FC5C" w14:textId="074621A8" w:rsidR="00AC7B96" w:rsidRPr="00CD6BE9" w:rsidRDefault="00AC7B96" w:rsidP="000A03C9">
      <w:pPr>
        <w:ind w:right="-23"/>
        <w:jc w:val="both"/>
        <w:rPr>
          <w:rFonts w:asciiTheme="minorHAnsi" w:hAnsiTheme="minorHAnsi" w:cstheme="minorHAnsi"/>
          <w:color w:val="000000" w:themeColor="text1"/>
          <w:sz w:val="21"/>
          <w:szCs w:val="21"/>
        </w:rPr>
      </w:pPr>
      <w:r w:rsidRPr="00CD6BE9">
        <w:rPr>
          <w:rFonts w:asciiTheme="minorHAnsi" w:hAnsiTheme="minorHAnsi" w:cstheme="minorHAnsi"/>
          <w:b/>
          <w:color w:val="000000" w:themeColor="text1"/>
          <w:sz w:val="21"/>
          <w:szCs w:val="21"/>
        </w:rPr>
        <w:t>Invitation:</w:t>
      </w:r>
      <w:r w:rsidRPr="00CD6BE9">
        <w:rPr>
          <w:rFonts w:asciiTheme="minorHAnsi" w:hAnsiTheme="minorHAnsi" w:cstheme="minorHAnsi"/>
          <w:color w:val="000000" w:themeColor="text1"/>
          <w:sz w:val="21"/>
          <w:szCs w:val="21"/>
        </w:rPr>
        <w:t xml:space="preserve"> You are being invited to take part in a research study </w:t>
      </w:r>
      <w:r w:rsidR="007C3245" w:rsidRPr="00CD6BE9">
        <w:rPr>
          <w:rFonts w:asciiTheme="minorHAnsi" w:hAnsiTheme="minorHAnsi" w:cstheme="minorHAnsi"/>
          <w:color w:val="000000" w:themeColor="text1"/>
          <w:sz w:val="21"/>
          <w:szCs w:val="21"/>
        </w:rPr>
        <w:t>piloting a social and economic (socioeconomic) support package for households affected by tuberculosis (TB)</w:t>
      </w:r>
      <w:r w:rsidRPr="00CD6BE9">
        <w:rPr>
          <w:rFonts w:asciiTheme="minorHAnsi" w:hAnsiTheme="minorHAnsi" w:cstheme="minorHAnsi"/>
          <w:color w:val="000000" w:themeColor="text1"/>
          <w:sz w:val="21"/>
          <w:szCs w:val="21"/>
        </w:rPr>
        <w:t xml:space="preserve">. Please read the information sheet carefully, which our team will now also go through with you step by step. You will be given a copy of the information leaflet to keep. Please feel free to ask us if you would like more information or do not understand anything. Please also feel free to discuss this with friends, relatives, and healthcare professionals. </w:t>
      </w:r>
      <w:r w:rsidR="007C3245" w:rsidRPr="00CD6BE9">
        <w:rPr>
          <w:rFonts w:asciiTheme="minorHAnsi" w:hAnsiTheme="minorHAnsi" w:cstheme="minorHAnsi"/>
          <w:color w:val="000000" w:themeColor="text1"/>
          <w:sz w:val="21"/>
          <w:szCs w:val="21"/>
        </w:rPr>
        <w:t>Y</w:t>
      </w:r>
      <w:r w:rsidRPr="00CD6BE9">
        <w:rPr>
          <w:rFonts w:asciiTheme="minorHAnsi" w:hAnsiTheme="minorHAnsi" w:cstheme="minorHAnsi"/>
          <w:color w:val="000000" w:themeColor="text1"/>
          <w:sz w:val="21"/>
          <w:szCs w:val="21"/>
        </w:rPr>
        <w:t>ou do not have to accept this invitation and should only agree to take part if you want to. Thank you for reading this</w:t>
      </w:r>
      <w:r w:rsidR="007C3245" w:rsidRPr="00CD6BE9">
        <w:rPr>
          <w:rFonts w:asciiTheme="minorHAnsi" w:hAnsiTheme="minorHAnsi" w:cstheme="minorHAnsi"/>
          <w:color w:val="000000" w:themeColor="text1"/>
          <w:sz w:val="21"/>
          <w:szCs w:val="21"/>
        </w:rPr>
        <w:t xml:space="preserve"> leaflet</w:t>
      </w:r>
      <w:r w:rsidRPr="00CD6BE9">
        <w:rPr>
          <w:rFonts w:asciiTheme="minorHAnsi" w:hAnsiTheme="minorHAnsi" w:cstheme="minorHAnsi"/>
          <w:color w:val="000000" w:themeColor="text1"/>
          <w:sz w:val="21"/>
          <w:szCs w:val="21"/>
        </w:rPr>
        <w:t>.</w:t>
      </w:r>
    </w:p>
    <w:p w14:paraId="4EDC27EB" w14:textId="77777777" w:rsidR="00AC7B96" w:rsidRPr="00CD6BE9" w:rsidRDefault="00AC7B96" w:rsidP="000A03C9">
      <w:pPr>
        <w:ind w:right="-23"/>
        <w:jc w:val="both"/>
        <w:rPr>
          <w:rFonts w:asciiTheme="minorHAnsi" w:hAnsiTheme="minorHAnsi" w:cstheme="minorHAnsi"/>
          <w:color w:val="000000" w:themeColor="text1"/>
          <w:sz w:val="21"/>
          <w:szCs w:val="21"/>
        </w:rPr>
      </w:pPr>
    </w:p>
    <w:p w14:paraId="6EF43BAF" w14:textId="51B6711D" w:rsidR="00AC7B96" w:rsidRPr="00CD6BE9" w:rsidRDefault="00AC7B96" w:rsidP="000A03C9">
      <w:pPr>
        <w:ind w:right="-23"/>
        <w:jc w:val="both"/>
        <w:rPr>
          <w:rFonts w:asciiTheme="minorHAnsi" w:hAnsiTheme="minorHAnsi" w:cstheme="minorHAnsi"/>
          <w:color w:val="000000" w:themeColor="text1"/>
          <w:sz w:val="21"/>
          <w:szCs w:val="21"/>
        </w:rPr>
      </w:pPr>
      <w:r w:rsidRPr="00CD6BE9">
        <w:rPr>
          <w:rFonts w:asciiTheme="minorHAnsi" w:hAnsiTheme="minorHAnsi" w:cstheme="minorHAnsi"/>
          <w:b/>
          <w:color w:val="000000" w:themeColor="text1"/>
          <w:sz w:val="21"/>
          <w:szCs w:val="21"/>
        </w:rPr>
        <w:t>What is the purpose of this study?</w:t>
      </w:r>
      <w:r w:rsidRPr="00CD6BE9">
        <w:rPr>
          <w:rFonts w:asciiTheme="minorHAnsi" w:hAnsiTheme="minorHAnsi" w:cstheme="minorHAnsi"/>
          <w:color w:val="000000" w:themeColor="text1"/>
          <w:sz w:val="21"/>
          <w:szCs w:val="21"/>
        </w:rPr>
        <w:t xml:space="preserve"> </w:t>
      </w:r>
      <w:r w:rsidR="007C3245" w:rsidRPr="00CD6BE9">
        <w:rPr>
          <w:rFonts w:asciiTheme="minorHAnsi" w:hAnsiTheme="minorHAnsi" w:cstheme="minorHAnsi"/>
          <w:color w:val="000000" w:themeColor="text1"/>
          <w:sz w:val="21"/>
          <w:szCs w:val="21"/>
        </w:rPr>
        <w:t>TB</w:t>
      </w:r>
      <w:r w:rsidRPr="00CD6BE9">
        <w:rPr>
          <w:rFonts w:asciiTheme="minorHAnsi" w:hAnsiTheme="minorHAnsi" w:cstheme="minorHAnsi"/>
          <w:color w:val="000000" w:themeColor="text1"/>
          <w:sz w:val="21"/>
          <w:szCs w:val="21"/>
        </w:rPr>
        <w:t xml:space="preserve"> is a disease which affects many people in Nepal</w:t>
      </w:r>
      <w:r w:rsidR="007C3245" w:rsidRPr="00CD6BE9">
        <w:rPr>
          <w:rFonts w:asciiTheme="minorHAnsi" w:hAnsiTheme="minorHAnsi" w:cstheme="minorHAnsi"/>
          <w:color w:val="000000" w:themeColor="text1"/>
          <w:sz w:val="21"/>
          <w:szCs w:val="21"/>
        </w:rPr>
        <w:t>. Our previous research shows that TB can have an impact</w:t>
      </w:r>
      <w:r w:rsidRPr="00CD6BE9">
        <w:rPr>
          <w:rFonts w:asciiTheme="minorHAnsi" w:hAnsiTheme="minorHAnsi" w:cstheme="minorHAnsi"/>
          <w:color w:val="000000" w:themeColor="text1"/>
          <w:sz w:val="21"/>
          <w:szCs w:val="21"/>
        </w:rPr>
        <w:t xml:space="preserve"> on social life, quality of life, mental health, and household finances. </w:t>
      </w:r>
      <w:r w:rsidR="007C3245" w:rsidRPr="00CD6BE9">
        <w:rPr>
          <w:rFonts w:asciiTheme="minorHAnsi" w:hAnsiTheme="minorHAnsi" w:cstheme="minorHAnsi"/>
          <w:color w:val="000000" w:themeColor="text1"/>
          <w:sz w:val="21"/>
          <w:szCs w:val="21"/>
        </w:rPr>
        <w:t xml:space="preserve">Together with people </w:t>
      </w:r>
      <w:r w:rsidR="00B3422D" w:rsidRPr="00CD6BE9">
        <w:rPr>
          <w:rFonts w:asciiTheme="minorHAnsi" w:hAnsiTheme="minorHAnsi" w:cstheme="minorHAnsi"/>
          <w:color w:val="000000" w:themeColor="text1"/>
          <w:sz w:val="21"/>
          <w:szCs w:val="21"/>
        </w:rPr>
        <w:t xml:space="preserve">with TB, from the National TB Centre, and others, we developed a socioeconomic support package for people with TB-affected households. We </w:t>
      </w:r>
      <w:r w:rsidR="00EE2F4B" w:rsidRPr="00CD6BE9">
        <w:rPr>
          <w:rFonts w:asciiTheme="minorHAnsi" w:hAnsiTheme="minorHAnsi" w:cstheme="minorHAnsi"/>
          <w:color w:val="000000" w:themeColor="text1"/>
          <w:sz w:val="21"/>
          <w:szCs w:val="21"/>
        </w:rPr>
        <w:t xml:space="preserve">are </w:t>
      </w:r>
      <w:r w:rsidR="001D0F96" w:rsidRPr="00CD6BE9">
        <w:rPr>
          <w:rFonts w:asciiTheme="minorHAnsi" w:hAnsiTheme="minorHAnsi" w:cstheme="minorHAnsi"/>
          <w:color w:val="000000" w:themeColor="text1"/>
          <w:sz w:val="21"/>
          <w:szCs w:val="21"/>
        </w:rPr>
        <w:t xml:space="preserve">now </w:t>
      </w:r>
      <w:r w:rsidR="00EE2F4B" w:rsidRPr="00CD6BE9">
        <w:rPr>
          <w:rFonts w:asciiTheme="minorHAnsi" w:hAnsiTheme="minorHAnsi" w:cstheme="minorHAnsi"/>
          <w:color w:val="000000" w:themeColor="text1"/>
          <w:sz w:val="21"/>
          <w:szCs w:val="21"/>
        </w:rPr>
        <w:t>running a pilot trial</w:t>
      </w:r>
      <w:r w:rsidR="001D0F96" w:rsidRPr="00CD6BE9">
        <w:rPr>
          <w:rFonts w:asciiTheme="minorHAnsi" w:hAnsiTheme="minorHAnsi" w:cstheme="minorHAnsi"/>
          <w:color w:val="000000" w:themeColor="text1"/>
          <w:sz w:val="21"/>
          <w:szCs w:val="21"/>
        </w:rPr>
        <w:t xml:space="preserve"> of the package. This means that, at random, some people TB-affected households will receive the </w:t>
      </w:r>
      <w:proofErr w:type="gramStart"/>
      <w:r w:rsidR="001D0F96" w:rsidRPr="00CD6BE9">
        <w:rPr>
          <w:rFonts w:asciiTheme="minorHAnsi" w:hAnsiTheme="minorHAnsi" w:cstheme="minorHAnsi"/>
          <w:color w:val="000000" w:themeColor="text1"/>
          <w:sz w:val="21"/>
          <w:szCs w:val="21"/>
        </w:rPr>
        <w:t>package</w:t>
      </w:r>
      <w:proofErr w:type="gramEnd"/>
      <w:r w:rsidR="001D0F96" w:rsidRPr="00CD6BE9">
        <w:rPr>
          <w:rFonts w:asciiTheme="minorHAnsi" w:hAnsiTheme="minorHAnsi" w:cstheme="minorHAnsi"/>
          <w:color w:val="000000" w:themeColor="text1"/>
          <w:sz w:val="21"/>
          <w:szCs w:val="21"/>
        </w:rPr>
        <w:t xml:space="preserve"> and some will not.</w:t>
      </w:r>
      <w:r w:rsidR="00EE2F4B" w:rsidRPr="00CD6BE9">
        <w:rPr>
          <w:rFonts w:asciiTheme="minorHAnsi" w:hAnsiTheme="minorHAnsi" w:cstheme="minorHAnsi"/>
          <w:color w:val="000000" w:themeColor="text1"/>
          <w:sz w:val="21"/>
          <w:szCs w:val="21"/>
        </w:rPr>
        <w:t xml:space="preserve"> </w:t>
      </w:r>
      <w:r w:rsidR="001D0F96" w:rsidRPr="00CD6BE9">
        <w:rPr>
          <w:rFonts w:asciiTheme="minorHAnsi" w:hAnsiTheme="minorHAnsi" w:cstheme="minorHAnsi"/>
          <w:color w:val="000000" w:themeColor="text1"/>
          <w:sz w:val="21"/>
          <w:szCs w:val="21"/>
        </w:rPr>
        <w:t xml:space="preserve">The aim of the pilot trial is </w:t>
      </w:r>
      <w:r w:rsidR="00EE2F4B" w:rsidRPr="00CD6BE9">
        <w:rPr>
          <w:rFonts w:asciiTheme="minorHAnsi" w:hAnsiTheme="minorHAnsi" w:cstheme="minorHAnsi"/>
          <w:color w:val="000000" w:themeColor="text1"/>
          <w:sz w:val="21"/>
          <w:szCs w:val="21"/>
        </w:rPr>
        <w:t>to see how</w:t>
      </w:r>
      <w:r w:rsidR="00B3422D" w:rsidRPr="00CD6BE9">
        <w:rPr>
          <w:rFonts w:asciiTheme="minorHAnsi" w:hAnsiTheme="minorHAnsi" w:cstheme="minorHAnsi"/>
          <w:color w:val="000000" w:themeColor="text1"/>
          <w:sz w:val="21"/>
          <w:szCs w:val="21"/>
        </w:rPr>
        <w:t xml:space="preserve"> well </w:t>
      </w:r>
      <w:r w:rsidR="00EE2F4B" w:rsidRPr="00CD6BE9">
        <w:rPr>
          <w:rFonts w:asciiTheme="minorHAnsi" w:hAnsiTheme="minorHAnsi" w:cstheme="minorHAnsi"/>
          <w:color w:val="000000" w:themeColor="text1"/>
          <w:sz w:val="21"/>
          <w:szCs w:val="21"/>
        </w:rPr>
        <w:t xml:space="preserve">we </w:t>
      </w:r>
      <w:proofErr w:type="gramStart"/>
      <w:r w:rsidR="00EE2F4B" w:rsidRPr="00CD6BE9">
        <w:rPr>
          <w:rFonts w:asciiTheme="minorHAnsi" w:hAnsiTheme="minorHAnsi" w:cstheme="minorHAnsi"/>
          <w:color w:val="000000" w:themeColor="text1"/>
          <w:sz w:val="21"/>
          <w:szCs w:val="21"/>
        </w:rPr>
        <w:t>are able to</w:t>
      </w:r>
      <w:proofErr w:type="gramEnd"/>
      <w:r w:rsidR="00EE2F4B" w:rsidRPr="00CD6BE9">
        <w:rPr>
          <w:rFonts w:asciiTheme="minorHAnsi" w:hAnsiTheme="minorHAnsi" w:cstheme="minorHAnsi"/>
          <w:color w:val="000000" w:themeColor="text1"/>
          <w:sz w:val="21"/>
          <w:szCs w:val="21"/>
        </w:rPr>
        <w:t xml:space="preserve"> deliver </w:t>
      </w:r>
      <w:r w:rsidR="00B3422D" w:rsidRPr="00CD6BE9">
        <w:rPr>
          <w:rFonts w:asciiTheme="minorHAnsi" w:hAnsiTheme="minorHAnsi" w:cstheme="minorHAnsi"/>
          <w:color w:val="000000" w:themeColor="text1"/>
          <w:sz w:val="21"/>
          <w:szCs w:val="21"/>
        </w:rPr>
        <w:t xml:space="preserve">this package </w:t>
      </w:r>
      <w:r w:rsidR="00EE2F4B" w:rsidRPr="00CD6BE9">
        <w:rPr>
          <w:rFonts w:asciiTheme="minorHAnsi" w:hAnsiTheme="minorHAnsi" w:cstheme="minorHAnsi"/>
          <w:color w:val="000000" w:themeColor="text1"/>
          <w:sz w:val="21"/>
          <w:szCs w:val="21"/>
        </w:rPr>
        <w:t>i</w:t>
      </w:r>
      <w:r w:rsidR="00B3422D" w:rsidRPr="00CD6BE9">
        <w:rPr>
          <w:rFonts w:asciiTheme="minorHAnsi" w:hAnsiTheme="minorHAnsi" w:cstheme="minorHAnsi"/>
          <w:color w:val="000000" w:themeColor="text1"/>
          <w:sz w:val="21"/>
          <w:szCs w:val="21"/>
        </w:rPr>
        <w:t>n practice</w:t>
      </w:r>
      <w:r w:rsidR="00EE2F4B" w:rsidRPr="00CD6BE9">
        <w:rPr>
          <w:rFonts w:asciiTheme="minorHAnsi" w:hAnsiTheme="minorHAnsi" w:cstheme="minorHAnsi"/>
          <w:color w:val="000000" w:themeColor="text1"/>
          <w:sz w:val="21"/>
          <w:szCs w:val="21"/>
        </w:rPr>
        <w:t xml:space="preserve"> in Nepal</w:t>
      </w:r>
      <w:r w:rsidR="00B3422D" w:rsidRPr="00CD6BE9">
        <w:rPr>
          <w:rFonts w:asciiTheme="minorHAnsi" w:hAnsiTheme="minorHAnsi" w:cstheme="minorHAnsi"/>
          <w:color w:val="000000" w:themeColor="text1"/>
          <w:sz w:val="21"/>
          <w:szCs w:val="21"/>
        </w:rPr>
        <w:t>.</w:t>
      </w:r>
      <w:r w:rsidR="001D0F96" w:rsidRPr="00CD6BE9">
        <w:rPr>
          <w:rFonts w:asciiTheme="minorHAnsi" w:hAnsiTheme="minorHAnsi" w:cstheme="minorHAnsi"/>
          <w:color w:val="000000" w:themeColor="text1"/>
          <w:sz w:val="21"/>
          <w:szCs w:val="21"/>
        </w:rPr>
        <w:t xml:space="preserve"> To help with this assessment, we are also doing focus group discussions and workshop to collect feedback and perspectives on the successes and challenges of implementing the package identified during the </w:t>
      </w:r>
      <w:r w:rsidR="006E28B4" w:rsidRPr="00CD6BE9">
        <w:rPr>
          <w:rFonts w:asciiTheme="minorHAnsi" w:hAnsiTheme="minorHAnsi" w:cstheme="minorHAnsi"/>
          <w:color w:val="000000" w:themeColor="text1"/>
          <w:sz w:val="21"/>
          <w:szCs w:val="21"/>
        </w:rPr>
        <w:t xml:space="preserve">pilot </w:t>
      </w:r>
      <w:r w:rsidR="001D0F96" w:rsidRPr="00CD6BE9">
        <w:rPr>
          <w:rFonts w:asciiTheme="minorHAnsi" w:hAnsiTheme="minorHAnsi" w:cstheme="minorHAnsi"/>
          <w:color w:val="000000" w:themeColor="text1"/>
          <w:sz w:val="21"/>
          <w:szCs w:val="21"/>
        </w:rPr>
        <w:t xml:space="preserve">trial. If this research finds that we </w:t>
      </w:r>
      <w:proofErr w:type="gramStart"/>
      <w:r w:rsidR="001D0F96" w:rsidRPr="00CD6BE9">
        <w:rPr>
          <w:rFonts w:asciiTheme="minorHAnsi" w:hAnsiTheme="minorHAnsi" w:cstheme="minorHAnsi"/>
          <w:color w:val="000000" w:themeColor="text1"/>
          <w:sz w:val="21"/>
          <w:szCs w:val="21"/>
        </w:rPr>
        <w:t>are able to</w:t>
      </w:r>
      <w:proofErr w:type="gramEnd"/>
      <w:r w:rsidR="001D0F96" w:rsidRPr="00CD6BE9">
        <w:rPr>
          <w:rFonts w:asciiTheme="minorHAnsi" w:hAnsiTheme="minorHAnsi" w:cstheme="minorHAnsi"/>
          <w:color w:val="000000" w:themeColor="text1"/>
          <w:sz w:val="21"/>
          <w:szCs w:val="21"/>
        </w:rPr>
        <w:t xml:space="preserve"> deliver </w:t>
      </w:r>
      <w:r w:rsidR="008F1DA7" w:rsidRPr="00CD6BE9">
        <w:rPr>
          <w:rFonts w:asciiTheme="minorHAnsi" w:hAnsiTheme="minorHAnsi" w:cstheme="minorHAnsi"/>
          <w:color w:val="000000" w:themeColor="text1"/>
          <w:sz w:val="21"/>
          <w:szCs w:val="21"/>
        </w:rPr>
        <w:t>the package</w:t>
      </w:r>
      <w:r w:rsidR="001D0F96" w:rsidRPr="00CD6BE9">
        <w:rPr>
          <w:rFonts w:asciiTheme="minorHAnsi" w:hAnsiTheme="minorHAnsi" w:cstheme="minorHAnsi"/>
          <w:color w:val="000000" w:themeColor="text1"/>
          <w:sz w:val="21"/>
          <w:szCs w:val="21"/>
        </w:rPr>
        <w:t xml:space="preserve"> well, we aim to do a larger trial in the future</w:t>
      </w:r>
      <w:r w:rsidR="008F1DA7" w:rsidRPr="00CD6BE9">
        <w:rPr>
          <w:rFonts w:asciiTheme="minorHAnsi" w:hAnsiTheme="minorHAnsi" w:cstheme="minorHAnsi"/>
          <w:color w:val="000000" w:themeColor="text1"/>
          <w:sz w:val="21"/>
          <w:szCs w:val="21"/>
        </w:rPr>
        <w:t xml:space="preserve">. The larger trial </w:t>
      </w:r>
      <w:r w:rsidR="0099241B" w:rsidRPr="00CD6BE9">
        <w:rPr>
          <w:rFonts w:asciiTheme="minorHAnsi" w:hAnsiTheme="minorHAnsi" w:cstheme="minorHAnsi"/>
          <w:color w:val="000000" w:themeColor="text1"/>
          <w:sz w:val="21"/>
          <w:szCs w:val="21"/>
        </w:rPr>
        <w:t>would</w:t>
      </w:r>
      <w:r w:rsidR="001D0F96" w:rsidRPr="00CD6BE9">
        <w:rPr>
          <w:rFonts w:asciiTheme="minorHAnsi" w:hAnsiTheme="minorHAnsi" w:cstheme="minorHAnsi"/>
          <w:color w:val="000000" w:themeColor="text1"/>
          <w:sz w:val="21"/>
          <w:szCs w:val="21"/>
        </w:rPr>
        <w:t xml:space="preserve"> evaluate </w:t>
      </w:r>
      <w:r w:rsidR="008F1DA7" w:rsidRPr="00CD6BE9">
        <w:rPr>
          <w:rFonts w:asciiTheme="minorHAnsi" w:hAnsiTheme="minorHAnsi" w:cstheme="minorHAnsi"/>
          <w:color w:val="000000" w:themeColor="text1"/>
          <w:sz w:val="21"/>
          <w:szCs w:val="21"/>
        </w:rPr>
        <w:t>if</w:t>
      </w:r>
      <w:r w:rsidR="001D0F96" w:rsidRPr="00CD6BE9">
        <w:rPr>
          <w:rFonts w:asciiTheme="minorHAnsi" w:hAnsiTheme="minorHAnsi" w:cstheme="minorHAnsi"/>
          <w:color w:val="000000" w:themeColor="text1"/>
          <w:sz w:val="21"/>
          <w:szCs w:val="21"/>
        </w:rPr>
        <w:t xml:space="preserve"> the package </w:t>
      </w:r>
      <w:proofErr w:type="gramStart"/>
      <w:r w:rsidR="001D0F96" w:rsidRPr="00CD6BE9">
        <w:rPr>
          <w:rFonts w:asciiTheme="minorHAnsi" w:hAnsiTheme="minorHAnsi" w:cstheme="minorHAnsi"/>
          <w:color w:val="000000" w:themeColor="text1"/>
          <w:sz w:val="21"/>
          <w:szCs w:val="21"/>
        </w:rPr>
        <w:t>improves</w:t>
      </w:r>
      <w:proofErr w:type="gramEnd"/>
      <w:r w:rsidR="001D0F96" w:rsidRPr="00CD6BE9">
        <w:rPr>
          <w:rFonts w:asciiTheme="minorHAnsi" w:hAnsiTheme="minorHAnsi" w:cstheme="minorHAnsi"/>
          <w:color w:val="000000" w:themeColor="text1"/>
          <w:sz w:val="21"/>
          <w:szCs w:val="21"/>
        </w:rPr>
        <w:t xml:space="preserve"> TB and socioeconomic outcomes and could potentially be scaled-up to be included in routine TB care. </w:t>
      </w:r>
    </w:p>
    <w:p w14:paraId="2AA29632" w14:textId="77777777" w:rsidR="00AC7B96" w:rsidRPr="00CD6BE9" w:rsidRDefault="00AC7B96" w:rsidP="000A03C9">
      <w:pPr>
        <w:ind w:right="-23"/>
        <w:jc w:val="both"/>
        <w:rPr>
          <w:rFonts w:asciiTheme="minorHAnsi" w:hAnsiTheme="minorHAnsi" w:cstheme="minorHAnsi"/>
          <w:color w:val="000000" w:themeColor="text1"/>
          <w:sz w:val="21"/>
          <w:szCs w:val="21"/>
        </w:rPr>
      </w:pPr>
    </w:p>
    <w:p w14:paraId="3A68CC1D" w14:textId="38FF7C2A" w:rsidR="00AC7B96" w:rsidRPr="00CD6BE9" w:rsidRDefault="00AC7B96" w:rsidP="000A03C9">
      <w:pPr>
        <w:ind w:right="-23"/>
        <w:jc w:val="both"/>
        <w:rPr>
          <w:rFonts w:asciiTheme="minorHAnsi" w:hAnsiTheme="minorHAnsi" w:cstheme="minorHAnsi"/>
          <w:color w:val="000000" w:themeColor="text1"/>
          <w:sz w:val="21"/>
          <w:szCs w:val="21"/>
        </w:rPr>
      </w:pPr>
      <w:r w:rsidRPr="00CD6BE9">
        <w:rPr>
          <w:rFonts w:asciiTheme="minorHAnsi" w:hAnsiTheme="minorHAnsi" w:cstheme="minorHAnsi"/>
          <w:b/>
          <w:color w:val="000000" w:themeColor="text1"/>
          <w:sz w:val="21"/>
          <w:szCs w:val="21"/>
        </w:rPr>
        <w:t>Why have you been chosen to take part?</w:t>
      </w:r>
      <w:r w:rsidRPr="00CD6BE9">
        <w:rPr>
          <w:rFonts w:asciiTheme="minorHAnsi" w:hAnsiTheme="minorHAnsi" w:cstheme="minorHAnsi"/>
          <w:color w:val="000000" w:themeColor="text1"/>
          <w:sz w:val="21"/>
          <w:szCs w:val="21"/>
        </w:rPr>
        <w:t xml:space="preserve"> We are inviting key stakeholders in Nepal to participate in this research. A key stakeholder is someone with interest, concern, experience, and/or knowledge in a particular thing, in this case TB and/or social support, economic support, poverty reduction, community </w:t>
      </w:r>
      <w:r w:rsidR="00CD6BE9" w:rsidRPr="00CD6BE9">
        <w:rPr>
          <w:rFonts w:asciiTheme="minorHAnsi" w:hAnsiTheme="minorHAnsi" w:cstheme="minorHAnsi"/>
          <w:color w:val="000000" w:themeColor="text1"/>
          <w:sz w:val="21"/>
          <w:szCs w:val="21"/>
        </w:rPr>
        <w:t>cooperation,</w:t>
      </w:r>
      <w:r w:rsidRPr="00CD6BE9">
        <w:rPr>
          <w:rFonts w:asciiTheme="minorHAnsi" w:hAnsiTheme="minorHAnsi" w:cstheme="minorHAnsi"/>
          <w:color w:val="000000" w:themeColor="text1"/>
          <w:sz w:val="21"/>
          <w:szCs w:val="21"/>
        </w:rPr>
        <w:t xml:space="preserve"> and activism. You are being invited to participate in this research because you have been identified as a key stakeholder. We are inviting approximately </w:t>
      </w:r>
      <w:r w:rsidR="00EE2F4B" w:rsidRPr="00CD6BE9">
        <w:rPr>
          <w:rFonts w:asciiTheme="minorHAnsi" w:hAnsiTheme="minorHAnsi" w:cstheme="minorHAnsi"/>
          <w:color w:val="000000" w:themeColor="text1"/>
          <w:sz w:val="21"/>
          <w:szCs w:val="21"/>
        </w:rPr>
        <w:t>5</w:t>
      </w:r>
      <w:r w:rsidRPr="00CD6BE9">
        <w:rPr>
          <w:rFonts w:asciiTheme="minorHAnsi" w:hAnsiTheme="minorHAnsi" w:cstheme="minorHAnsi"/>
          <w:color w:val="000000" w:themeColor="text1"/>
          <w:sz w:val="21"/>
          <w:szCs w:val="21"/>
        </w:rPr>
        <w:t>0 key stakeholders in Nepal to take part in this research.</w:t>
      </w:r>
    </w:p>
    <w:p w14:paraId="616B471B" w14:textId="77777777" w:rsidR="00AC7B96" w:rsidRPr="00CD6BE9" w:rsidRDefault="00AC7B96" w:rsidP="000A03C9">
      <w:pPr>
        <w:ind w:right="-23"/>
        <w:jc w:val="both"/>
        <w:rPr>
          <w:rFonts w:asciiTheme="minorHAnsi" w:hAnsiTheme="minorHAnsi" w:cstheme="minorHAnsi"/>
          <w:color w:val="000000" w:themeColor="text1"/>
          <w:sz w:val="21"/>
          <w:szCs w:val="21"/>
        </w:rPr>
      </w:pPr>
    </w:p>
    <w:p w14:paraId="6B93B717" w14:textId="343FB9B6" w:rsidR="00AC7B96" w:rsidRPr="00CD6BE9" w:rsidRDefault="00AC7B96" w:rsidP="000A03C9">
      <w:pPr>
        <w:ind w:right="-23"/>
        <w:jc w:val="both"/>
        <w:rPr>
          <w:rFonts w:asciiTheme="minorHAnsi" w:hAnsiTheme="minorHAnsi" w:cstheme="minorHAnsi"/>
          <w:color w:val="000000" w:themeColor="text1"/>
          <w:sz w:val="21"/>
          <w:szCs w:val="21"/>
        </w:rPr>
      </w:pPr>
      <w:r w:rsidRPr="00CD6BE9">
        <w:rPr>
          <w:rFonts w:asciiTheme="minorHAnsi" w:hAnsiTheme="minorHAnsi" w:cstheme="minorHAnsi"/>
          <w:b/>
          <w:color w:val="000000" w:themeColor="text1"/>
          <w:sz w:val="21"/>
          <w:szCs w:val="21"/>
        </w:rPr>
        <w:t xml:space="preserve">Do you have to take part? </w:t>
      </w:r>
      <w:r w:rsidRPr="00CD6BE9">
        <w:rPr>
          <w:rFonts w:asciiTheme="minorHAnsi" w:hAnsiTheme="minorHAnsi" w:cstheme="minorHAnsi"/>
          <w:color w:val="000000" w:themeColor="text1"/>
          <w:sz w:val="21"/>
          <w:szCs w:val="21"/>
        </w:rPr>
        <w:t xml:space="preserve">It is important for you to understand that your participation in this study is completely voluntary. We would be </w:t>
      </w:r>
      <w:proofErr w:type="gramStart"/>
      <w:r w:rsidRPr="00CD6BE9">
        <w:rPr>
          <w:rFonts w:asciiTheme="minorHAnsi" w:hAnsiTheme="minorHAnsi" w:cstheme="minorHAnsi"/>
          <w:color w:val="000000" w:themeColor="text1"/>
          <w:sz w:val="21"/>
          <w:szCs w:val="21"/>
        </w:rPr>
        <w:t>really grateful</w:t>
      </w:r>
      <w:proofErr w:type="gramEnd"/>
      <w:r w:rsidRPr="00CD6BE9">
        <w:rPr>
          <w:rFonts w:asciiTheme="minorHAnsi" w:hAnsiTheme="minorHAnsi" w:cstheme="minorHAnsi"/>
          <w:color w:val="000000" w:themeColor="text1"/>
          <w:sz w:val="21"/>
          <w:szCs w:val="21"/>
        </w:rPr>
        <w:t xml:space="preserve"> if you took part in this study but do feel free to decline. </w:t>
      </w:r>
      <w:r w:rsidR="00CD6BE9" w:rsidRPr="00CD6BE9">
        <w:rPr>
          <w:rFonts w:asciiTheme="minorHAnsi" w:hAnsiTheme="minorHAnsi" w:cstheme="minorHAnsi"/>
          <w:color w:val="000000" w:themeColor="text1"/>
          <w:sz w:val="21"/>
          <w:szCs w:val="21"/>
        </w:rPr>
        <w:t xml:space="preserve">We appreciate it may be important to discuss this with others including your family. We encourage this and would ask if you would be able to decide if you wish to participate within 72 hours. </w:t>
      </w:r>
      <w:r w:rsidRPr="00CD6BE9">
        <w:rPr>
          <w:rFonts w:asciiTheme="minorHAnsi" w:hAnsiTheme="minorHAnsi" w:cstheme="minorHAnsi"/>
          <w:color w:val="000000" w:themeColor="text1"/>
          <w:sz w:val="21"/>
          <w:szCs w:val="21"/>
        </w:rPr>
        <w:t xml:space="preserve">If you decline, there will be no consequences for you and, if you are someone who has TB, you will receive all the care you need at the TB </w:t>
      </w:r>
      <w:r w:rsidR="003934EA" w:rsidRPr="00CD6BE9">
        <w:rPr>
          <w:rFonts w:asciiTheme="minorHAnsi" w:hAnsiTheme="minorHAnsi" w:cstheme="minorHAnsi"/>
          <w:color w:val="000000" w:themeColor="text1"/>
          <w:sz w:val="21"/>
          <w:szCs w:val="21"/>
        </w:rPr>
        <w:t xml:space="preserve">treatment </w:t>
      </w:r>
      <w:proofErr w:type="spellStart"/>
      <w:r w:rsidR="003934EA" w:rsidRPr="00CD6BE9">
        <w:rPr>
          <w:rFonts w:asciiTheme="minorHAnsi" w:hAnsiTheme="minorHAnsi" w:cstheme="minorHAnsi"/>
          <w:color w:val="000000" w:themeColor="text1"/>
          <w:sz w:val="21"/>
          <w:szCs w:val="21"/>
        </w:rPr>
        <w:t>centre</w:t>
      </w:r>
      <w:proofErr w:type="spellEnd"/>
      <w:r w:rsidRPr="00CD6BE9">
        <w:rPr>
          <w:rFonts w:asciiTheme="minorHAnsi" w:hAnsiTheme="minorHAnsi" w:cstheme="minorHAnsi"/>
          <w:color w:val="000000" w:themeColor="text1"/>
          <w:sz w:val="21"/>
          <w:szCs w:val="21"/>
        </w:rPr>
        <w:t xml:space="preserve"> as usual.</w:t>
      </w:r>
    </w:p>
    <w:p w14:paraId="1CE3D6DB" w14:textId="77777777" w:rsidR="00AC7B96" w:rsidRPr="00CD6BE9" w:rsidRDefault="00AC7B96" w:rsidP="000A03C9">
      <w:pPr>
        <w:ind w:right="-23"/>
        <w:jc w:val="both"/>
        <w:rPr>
          <w:rFonts w:asciiTheme="minorHAnsi" w:hAnsiTheme="minorHAnsi" w:cstheme="minorHAnsi"/>
          <w:b/>
          <w:color w:val="000000" w:themeColor="text1"/>
          <w:sz w:val="21"/>
          <w:szCs w:val="21"/>
        </w:rPr>
      </w:pPr>
    </w:p>
    <w:p w14:paraId="709C91A3" w14:textId="77777777" w:rsidR="001C0236" w:rsidRPr="00CD6BE9" w:rsidRDefault="00AC7B96" w:rsidP="000A03C9">
      <w:pPr>
        <w:spacing w:after="120"/>
        <w:ind w:right="-23"/>
        <w:jc w:val="both"/>
        <w:rPr>
          <w:rFonts w:asciiTheme="minorHAnsi" w:hAnsiTheme="minorHAnsi" w:cstheme="minorHAnsi"/>
          <w:color w:val="000000" w:themeColor="text1"/>
          <w:sz w:val="21"/>
          <w:szCs w:val="21"/>
        </w:rPr>
      </w:pPr>
      <w:r w:rsidRPr="00CD6BE9">
        <w:rPr>
          <w:rFonts w:asciiTheme="minorHAnsi" w:hAnsiTheme="minorHAnsi" w:cstheme="minorHAnsi"/>
          <w:b/>
          <w:color w:val="000000" w:themeColor="text1"/>
          <w:sz w:val="21"/>
          <w:szCs w:val="21"/>
        </w:rPr>
        <w:t>What will happen if you agree to take part?</w:t>
      </w:r>
      <w:r w:rsidRPr="00CD6BE9">
        <w:rPr>
          <w:rFonts w:asciiTheme="minorHAnsi" w:hAnsiTheme="minorHAnsi" w:cstheme="minorHAnsi"/>
          <w:color w:val="000000" w:themeColor="text1"/>
          <w:sz w:val="21"/>
          <w:szCs w:val="21"/>
        </w:rPr>
        <w:t xml:space="preserve"> </w:t>
      </w:r>
      <w:r w:rsidR="008F1DA7" w:rsidRPr="00CD6BE9">
        <w:rPr>
          <w:rFonts w:asciiTheme="minorHAnsi" w:hAnsiTheme="minorHAnsi" w:cstheme="minorHAnsi"/>
          <w:color w:val="000000" w:themeColor="text1"/>
          <w:sz w:val="21"/>
          <w:szCs w:val="21"/>
        </w:rPr>
        <w:t xml:space="preserve">You will be invited to participate in two activities: </w:t>
      </w:r>
    </w:p>
    <w:p w14:paraId="467976FD" w14:textId="6C5A7267" w:rsidR="001C0236" w:rsidRPr="00CD6BE9" w:rsidRDefault="002C7505" w:rsidP="000A03C9">
      <w:pPr>
        <w:pStyle w:val="ListParagraph"/>
        <w:numPr>
          <w:ilvl w:val="0"/>
          <w:numId w:val="47"/>
        </w:numPr>
        <w:spacing w:after="240"/>
        <w:ind w:left="284" w:right="-23" w:hanging="283"/>
        <w:jc w:val="both"/>
        <w:rPr>
          <w:rFonts w:asciiTheme="minorHAnsi" w:hAnsiTheme="minorHAnsi" w:cstheme="minorHAnsi"/>
          <w:color w:val="000000" w:themeColor="text1"/>
          <w:sz w:val="21"/>
          <w:szCs w:val="21"/>
        </w:rPr>
      </w:pPr>
      <w:r w:rsidRPr="00CD6BE9">
        <w:rPr>
          <w:rFonts w:asciiTheme="minorHAnsi" w:hAnsiTheme="minorHAnsi" w:cstheme="minorHAnsi"/>
          <w:i/>
          <w:color w:val="000000" w:themeColor="text1"/>
          <w:sz w:val="21"/>
          <w:szCs w:val="21"/>
          <w:u w:val="single"/>
        </w:rPr>
        <w:t>Focus group discussion:</w:t>
      </w:r>
      <w:r w:rsidRPr="00CD6BE9">
        <w:rPr>
          <w:rFonts w:asciiTheme="minorHAnsi" w:hAnsiTheme="minorHAnsi" w:cstheme="minorHAnsi"/>
          <w:color w:val="000000" w:themeColor="text1"/>
          <w:sz w:val="21"/>
          <w:szCs w:val="21"/>
        </w:rPr>
        <w:t xml:space="preserve"> </w:t>
      </w:r>
      <w:r w:rsidR="008F1DA7" w:rsidRPr="00CD6BE9">
        <w:rPr>
          <w:rFonts w:asciiTheme="minorHAnsi" w:hAnsiTheme="minorHAnsi" w:cstheme="minorHAnsi"/>
          <w:color w:val="000000" w:themeColor="text1"/>
          <w:sz w:val="21"/>
          <w:szCs w:val="21"/>
        </w:rPr>
        <w:t xml:space="preserve">A focus group is a small group of people who are asked their opinions on an area of interest, in this case TB. </w:t>
      </w:r>
      <w:r w:rsidR="001C0236" w:rsidRPr="00CD6BE9">
        <w:rPr>
          <w:rFonts w:asciiTheme="minorHAnsi" w:hAnsiTheme="minorHAnsi" w:cstheme="minorHAnsi"/>
          <w:color w:val="000000" w:themeColor="text1"/>
          <w:sz w:val="21"/>
          <w:szCs w:val="21"/>
        </w:rPr>
        <w:t xml:space="preserve">Throughout Nepal, there will be approximately 6 focus groups (each consisting of 5 key stakeholders) but you will only be invited to participate in one of them. </w:t>
      </w:r>
      <w:r w:rsidR="008F1DA7" w:rsidRPr="00CD6BE9">
        <w:rPr>
          <w:rFonts w:asciiTheme="minorHAnsi" w:hAnsiTheme="minorHAnsi" w:cstheme="minorHAnsi"/>
          <w:color w:val="000000" w:themeColor="text1"/>
          <w:sz w:val="21"/>
          <w:szCs w:val="21"/>
        </w:rPr>
        <w:t>There will be u</w:t>
      </w:r>
      <w:r w:rsidRPr="00CD6BE9">
        <w:rPr>
          <w:rFonts w:asciiTheme="minorHAnsi" w:hAnsiTheme="minorHAnsi" w:cstheme="minorHAnsi"/>
          <w:color w:val="000000" w:themeColor="text1"/>
          <w:sz w:val="21"/>
          <w:szCs w:val="21"/>
        </w:rPr>
        <w:t>p to four other stakeholders, who share your area of interest, concern, experience, and/or knowledge</w:t>
      </w:r>
      <w:r w:rsidR="008F1DA7" w:rsidRPr="00CD6BE9">
        <w:rPr>
          <w:rFonts w:asciiTheme="minorHAnsi" w:hAnsiTheme="minorHAnsi" w:cstheme="minorHAnsi"/>
          <w:color w:val="000000" w:themeColor="text1"/>
          <w:sz w:val="21"/>
          <w:szCs w:val="21"/>
        </w:rPr>
        <w:t>, in the focus group</w:t>
      </w:r>
      <w:r w:rsidRPr="00CD6BE9">
        <w:rPr>
          <w:rFonts w:asciiTheme="minorHAnsi" w:hAnsiTheme="minorHAnsi" w:cstheme="minorHAnsi"/>
          <w:color w:val="000000" w:themeColor="text1"/>
          <w:sz w:val="21"/>
          <w:szCs w:val="21"/>
        </w:rPr>
        <w:t xml:space="preserve">. The focus group will be </w:t>
      </w:r>
      <w:r w:rsidR="00CD6BE9" w:rsidRPr="00CD6BE9">
        <w:rPr>
          <w:rFonts w:asciiTheme="minorHAnsi" w:hAnsiTheme="minorHAnsi" w:cstheme="minorHAnsi"/>
          <w:color w:val="000000" w:themeColor="text1"/>
          <w:sz w:val="21"/>
          <w:szCs w:val="21"/>
        </w:rPr>
        <w:t>run</w:t>
      </w:r>
      <w:r w:rsidRPr="00CD6BE9">
        <w:rPr>
          <w:rFonts w:asciiTheme="minorHAnsi" w:hAnsiTheme="minorHAnsi" w:cstheme="minorHAnsi"/>
          <w:color w:val="000000" w:themeColor="text1"/>
          <w:sz w:val="21"/>
          <w:szCs w:val="21"/>
        </w:rPr>
        <w:t xml:space="preserve"> by the </w:t>
      </w:r>
      <w:r w:rsidR="008F1DA7" w:rsidRPr="00CD6BE9">
        <w:rPr>
          <w:rFonts w:asciiTheme="minorHAnsi" w:hAnsiTheme="minorHAnsi" w:cstheme="minorHAnsi"/>
          <w:color w:val="000000" w:themeColor="text1"/>
          <w:sz w:val="21"/>
          <w:szCs w:val="21"/>
        </w:rPr>
        <w:t>Research Coordinator</w:t>
      </w:r>
      <w:r w:rsidRPr="00CD6BE9">
        <w:rPr>
          <w:rFonts w:asciiTheme="minorHAnsi" w:hAnsiTheme="minorHAnsi" w:cstheme="minorHAnsi"/>
          <w:color w:val="000000" w:themeColor="text1"/>
          <w:sz w:val="21"/>
          <w:szCs w:val="21"/>
        </w:rPr>
        <w:t xml:space="preserve"> and </w:t>
      </w:r>
      <w:proofErr w:type="spellStart"/>
      <w:r w:rsidR="008F1DA7" w:rsidRPr="00CD6BE9">
        <w:rPr>
          <w:rFonts w:asciiTheme="minorHAnsi" w:hAnsiTheme="minorHAnsi" w:cstheme="minorHAnsi"/>
          <w:color w:val="000000" w:themeColor="text1"/>
          <w:sz w:val="21"/>
          <w:szCs w:val="21"/>
        </w:rPr>
        <w:t>Birat</w:t>
      </w:r>
      <w:proofErr w:type="spellEnd"/>
      <w:r w:rsidR="008F1DA7" w:rsidRPr="00CD6BE9">
        <w:rPr>
          <w:rFonts w:asciiTheme="minorHAnsi" w:hAnsiTheme="minorHAnsi" w:cstheme="minorHAnsi"/>
          <w:color w:val="000000" w:themeColor="text1"/>
          <w:sz w:val="21"/>
          <w:szCs w:val="21"/>
        </w:rPr>
        <w:t xml:space="preserve"> Nepal Medical Trust field team wh</w:t>
      </w:r>
      <w:r w:rsidRPr="00CD6BE9">
        <w:rPr>
          <w:rFonts w:asciiTheme="minorHAnsi" w:hAnsiTheme="minorHAnsi" w:cstheme="minorHAnsi"/>
          <w:color w:val="000000" w:themeColor="text1"/>
          <w:sz w:val="21"/>
          <w:szCs w:val="21"/>
        </w:rPr>
        <w:t xml:space="preserve">ose role is to make sure that everyone </w:t>
      </w:r>
      <w:proofErr w:type="gramStart"/>
      <w:r w:rsidRPr="00CD6BE9">
        <w:rPr>
          <w:rFonts w:asciiTheme="minorHAnsi" w:hAnsiTheme="minorHAnsi" w:cstheme="minorHAnsi"/>
          <w:color w:val="000000" w:themeColor="text1"/>
          <w:sz w:val="21"/>
          <w:szCs w:val="21"/>
        </w:rPr>
        <w:t>is allowed to</w:t>
      </w:r>
      <w:proofErr w:type="gramEnd"/>
      <w:r w:rsidRPr="00CD6BE9">
        <w:rPr>
          <w:rFonts w:asciiTheme="minorHAnsi" w:hAnsiTheme="minorHAnsi" w:cstheme="minorHAnsi"/>
          <w:color w:val="000000" w:themeColor="text1"/>
          <w:sz w:val="21"/>
          <w:szCs w:val="21"/>
        </w:rPr>
        <w:t xml:space="preserve"> express an opinion when they want and to support group interaction. Focus groups will take place at hired venues in your district and we will cover the costs of any transport and accommodation required (see reimbursement below). The focus group will </w:t>
      </w:r>
      <w:r w:rsidR="008F1DA7" w:rsidRPr="00CD6BE9">
        <w:rPr>
          <w:rFonts w:asciiTheme="minorHAnsi" w:hAnsiTheme="minorHAnsi" w:cstheme="minorHAnsi"/>
          <w:color w:val="000000" w:themeColor="text1"/>
          <w:sz w:val="21"/>
          <w:szCs w:val="21"/>
        </w:rPr>
        <w:t xml:space="preserve">review the challenges of successful </w:t>
      </w:r>
      <w:r w:rsidR="00CD6BE9" w:rsidRPr="00CD6BE9">
        <w:rPr>
          <w:rFonts w:asciiTheme="minorHAnsi" w:hAnsiTheme="minorHAnsi" w:cstheme="minorHAnsi"/>
          <w:color w:val="000000" w:themeColor="text1"/>
          <w:sz w:val="21"/>
          <w:szCs w:val="21"/>
        </w:rPr>
        <w:t>delivery</w:t>
      </w:r>
      <w:r w:rsidR="008F1DA7" w:rsidRPr="00CD6BE9">
        <w:rPr>
          <w:rFonts w:asciiTheme="minorHAnsi" w:hAnsiTheme="minorHAnsi" w:cstheme="minorHAnsi"/>
          <w:color w:val="000000" w:themeColor="text1"/>
          <w:sz w:val="21"/>
          <w:szCs w:val="21"/>
        </w:rPr>
        <w:t xml:space="preserve"> of socioeconomic support for TB-affected households from different perspectives</w:t>
      </w:r>
      <w:r w:rsidRPr="00CD6BE9">
        <w:rPr>
          <w:rFonts w:asciiTheme="minorHAnsi" w:hAnsiTheme="minorHAnsi" w:cstheme="minorHAnsi"/>
          <w:color w:val="000000" w:themeColor="text1"/>
          <w:sz w:val="21"/>
          <w:szCs w:val="21"/>
        </w:rPr>
        <w:t xml:space="preserve">. When you attend, we will ask you to confirm your agreement to participate by re-reading and approving the consent form, and then providing a confirmatory signature of your consent. The focus group you attend will last approximately 2 hours, be audio-recorded and, in some cases, video-recorded or photographed. If you do not wish to be audio-recorded, video-recorded, or photographed then </w:t>
      </w:r>
      <w:r w:rsidRPr="00CD6BE9">
        <w:rPr>
          <w:rFonts w:asciiTheme="minorHAnsi" w:hAnsiTheme="minorHAnsi" w:cstheme="minorHAnsi"/>
          <w:color w:val="000000" w:themeColor="text1"/>
          <w:sz w:val="21"/>
          <w:szCs w:val="21"/>
        </w:rPr>
        <w:lastRenderedPageBreak/>
        <w:t>please let us know on the consent form and we will not audio-record, video-record, or photograph the particular focus group in which you take part.</w:t>
      </w:r>
    </w:p>
    <w:p w14:paraId="58C0E1E1" w14:textId="77777777" w:rsidR="001C0236" w:rsidRPr="00CD6BE9" w:rsidRDefault="001C0236" w:rsidP="000A03C9">
      <w:pPr>
        <w:pStyle w:val="ListParagraph"/>
        <w:spacing w:after="240"/>
        <w:ind w:left="284" w:right="-23"/>
        <w:jc w:val="both"/>
        <w:rPr>
          <w:rFonts w:asciiTheme="minorHAnsi" w:hAnsiTheme="minorHAnsi" w:cstheme="minorHAnsi"/>
          <w:color w:val="000000" w:themeColor="text1"/>
          <w:sz w:val="21"/>
          <w:szCs w:val="21"/>
        </w:rPr>
      </w:pPr>
    </w:p>
    <w:p w14:paraId="7C4FCB6E" w14:textId="6E0B6E9D" w:rsidR="009A6183" w:rsidRPr="00CD6BE9" w:rsidRDefault="001C0236" w:rsidP="009A6183">
      <w:pPr>
        <w:pStyle w:val="ListParagraph"/>
        <w:numPr>
          <w:ilvl w:val="0"/>
          <w:numId w:val="49"/>
        </w:numPr>
        <w:ind w:left="284" w:right="-23" w:hanging="284"/>
        <w:jc w:val="both"/>
        <w:rPr>
          <w:rFonts w:asciiTheme="minorHAnsi" w:hAnsiTheme="minorHAnsi" w:cstheme="minorHAnsi"/>
          <w:color w:val="000000" w:themeColor="text1"/>
          <w:sz w:val="21"/>
          <w:szCs w:val="21"/>
        </w:rPr>
      </w:pPr>
      <w:r w:rsidRPr="00CD6BE9">
        <w:rPr>
          <w:rFonts w:asciiTheme="minorHAnsi" w:hAnsiTheme="minorHAnsi" w:cstheme="minorHAnsi"/>
          <w:i/>
          <w:iCs/>
          <w:color w:val="000000" w:themeColor="text1"/>
          <w:sz w:val="21"/>
          <w:szCs w:val="21"/>
          <w:u w:val="single"/>
        </w:rPr>
        <w:t>Workshop:</w:t>
      </w:r>
      <w:r w:rsidRPr="00CD6BE9">
        <w:rPr>
          <w:rFonts w:asciiTheme="minorHAnsi" w:hAnsiTheme="minorHAnsi" w:cstheme="minorHAnsi"/>
          <w:color w:val="000000" w:themeColor="text1"/>
          <w:sz w:val="21"/>
          <w:szCs w:val="21"/>
        </w:rPr>
        <w:t xml:space="preserve"> We will also invite you to participate in a two-day workshop. The aim of the workshop is for stakeholders to review the findings of the ASCOT pilot trial and focus group discussions. The first day of the workshop will consist of interactive presentations and discussions exploring </w:t>
      </w:r>
      <w:r w:rsidR="009A6183" w:rsidRPr="00CD6BE9">
        <w:rPr>
          <w:rFonts w:asciiTheme="minorHAnsi" w:hAnsiTheme="minorHAnsi" w:cstheme="minorHAnsi"/>
          <w:color w:val="000000" w:themeColor="text1"/>
          <w:sz w:val="21"/>
          <w:szCs w:val="21"/>
        </w:rPr>
        <w:t>the challenges and successes of the ASCOT pilot trial and the findings from the focus group discussions</w:t>
      </w:r>
      <w:r w:rsidRPr="00CD6BE9">
        <w:rPr>
          <w:rFonts w:asciiTheme="minorHAnsi" w:hAnsiTheme="minorHAnsi" w:cstheme="minorHAnsi"/>
          <w:color w:val="000000" w:themeColor="text1"/>
          <w:sz w:val="21"/>
          <w:szCs w:val="21"/>
        </w:rPr>
        <w:t xml:space="preserve">. </w:t>
      </w:r>
      <w:r w:rsidR="009A6183" w:rsidRPr="00CD6BE9">
        <w:rPr>
          <w:rFonts w:asciiTheme="minorHAnsi" w:hAnsiTheme="minorHAnsi" w:cstheme="minorHAnsi"/>
          <w:color w:val="000000" w:themeColor="text1"/>
          <w:sz w:val="21"/>
          <w:szCs w:val="21"/>
        </w:rPr>
        <w:t>The afternoon section of the workshop wi</w:t>
      </w:r>
      <w:r w:rsidR="009A6183" w:rsidRPr="00CD6BE9">
        <w:rPr>
          <w:rFonts w:asciiTheme="minorHAnsi" w:hAnsiTheme="minorHAnsi" w:cstheme="minorHAnsi" w:hint="eastAsia"/>
          <w:color w:val="000000" w:themeColor="text1"/>
          <w:sz w:val="21"/>
          <w:szCs w:val="21"/>
        </w:rPr>
        <w:t xml:space="preserve">ll consist of working groups </w:t>
      </w:r>
      <w:r w:rsidR="009A6183" w:rsidRPr="00CD6BE9">
        <w:rPr>
          <w:rFonts w:asciiTheme="minorHAnsi" w:hAnsiTheme="minorHAnsi" w:cstheme="minorHAnsi"/>
          <w:color w:val="000000" w:themeColor="text1"/>
          <w:sz w:val="21"/>
          <w:szCs w:val="21"/>
        </w:rPr>
        <w:t xml:space="preserve">discussing refinements of the socioeconomic support </w:t>
      </w:r>
      <w:r w:rsidR="00CD6BE9" w:rsidRPr="00CD6BE9">
        <w:rPr>
          <w:rFonts w:asciiTheme="minorHAnsi" w:hAnsiTheme="minorHAnsi" w:cstheme="minorHAnsi"/>
          <w:color w:val="000000" w:themeColor="text1"/>
          <w:sz w:val="21"/>
          <w:szCs w:val="21"/>
        </w:rPr>
        <w:t>package</w:t>
      </w:r>
      <w:r w:rsidR="009A6183" w:rsidRPr="00CD6BE9">
        <w:rPr>
          <w:rFonts w:asciiTheme="minorHAnsi" w:hAnsiTheme="minorHAnsi" w:cstheme="minorHAnsi"/>
          <w:color w:val="000000" w:themeColor="text1"/>
          <w:sz w:val="21"/>
          <w:szCs w:val="21"/>
        </w:rPr>
        <w:t xml:space="preserve"> for future scale-up in a large trial in </w:t>
      </w:r>
      <w:r w:rsidR="009A6183" w:rsidRPr="00CD6BE9">
        <w:rPr>
          <w:rFonts w:asciiTheme="minorHAnsi" w:hAnsiTheme="minorHAnsi" w:cstheme="minorHAnsi" w:hint="eastAsia"/>
          <w:color w:val="000000" w:themeColor="text1"/>
          <w:sz w:val="21"/>
          <w:szCs w:val="21"/>
        </w:rPr>
        <w:t>Nepal</w:t>
      </w:r>
      <w:r w:rsidR="009A6183" w:rsidRPr="00CD6BE9">
        <w:rPr>
          <w:rFonts w:asciiTheme="minorHAnsi" w:hAnsiTheme="minorHAnsi" w:cstheme="minorHAnsi"/>
          <w:color w:val="000000" w:themeColor="text1"/>
          <w:sz w:val="21"/>
          <w:szCs w:val="21"/>
        </w:rPr>
        <w:t xml:space="preserve">, </w:t>
      </w:r>
      <w:proofErr w:type="gramStart"/>
      <w:r w:rsidR="009A6183" w:rsidRPr="00CD6BE9">
        <w:rPr>
          <w:rFonts w:asciiTheme="minorHAnsi" w:hAnsiTheme="minorHAnsi" w:cstheme="minorHAnsi"/>
          <w:color w:val="000000" w:themeColor="text1"/>
          <w:sz w:val="21"/>
          <w:szCs w:val="21"/>
        </w:rPr>
        <w:t>and also</w:t>
      </w:r>
      <w:proofErr w:type="gramEnd"/>
      <w:r w:rsidR="009A6183" w:rsidRPr="00CD6BE9">
        <w:rPr>
          <w:rFonts w:asciiTheme="minorHAnsi" w:hAnsiTheme="minorHAnsi" w:cstheme="minorHAnsi"/>
          <w:color w:val="000000" w:themeColor="text1"/>
          <w:sz w:val="21"/>
          <w:szCs w:val="21"/>
        </w:rPr>
        <w:t xml:space="preserve"> the potential policy implications and funding issues related to the </w:t>
      </w:r>
      <w:r w:rsidR="00CD6BE9" w:rsidRPr="00CD6BE9">
        <w:rPr>
          <w:rFonts w:asciiTheme="minorHAnsi" w:hAnsiTheme="minorHAnsi" w:cstheme="minorHAnsi"/>
          <w:color w:val="000000" w:themeColor="text1"/>
          <w:sz w:val="21"/>
          <w:szCs w:val="21"/>
        </w:rPr>
        <w:t>package</w:t>
      </w:r>
      <w:r w:rsidR="009A6183" w:rsidRPr="00CD6BE9">
        <w:rPr>
          <w:rFonts w:asciiTheme="minorHAnsi" w:hAnsiTheme="minorHAnsi" w:cstheme="minorHAnsi" w:hint="eastAsia"/>
          <w:color w:val="000000" w:themeColor="text1"/>
          <w:sz w:val="21"/>
          <w:szCs w:val="21"/>
        </w:rPr>
        <w:t xml:space="preserve">. </w:t>
      </w:r>
      <w:r w:rsidR="009A6183" w:rsidRPr="00CD6BE9">
        <w:rPr>
          <w:rFonts w:asciiTheme="minorHAnsi" w:hAnsiTheme="minorHAnsi" w:cstheme="minorHAnsi"/>
          <w:color w:val="000000" w:themeColor="text1"/>
          <w:sz w:val="21"/>
          <w:szCs w:val="21"/>
        </w:rPr>
        <w:t xml:space="preserve">The workshop will last two approximately 8-hour days (including 1.5 hours of break each day with lunch and refreshments provided). It will be audio-recorded and, in some cases, video-recorded or photographed. If you do not wish to be audio-recorded, video-recorded, or photographed then please let us know on the consent form and we will not audio-record, video-record, or photograph the workshop. </w:t>
      </w:r>
    </w:p>
    <w:p w14:paraId="4E3BB2E3" w14:textId="1C3C30C0" w:rsidR="001C0236" w:rsidRPr="00CD6BE9" w:rsidRDefault="001C0236" w:rsidP="009A6183">
      <w:pPr>
        <w:ind w:right="-23"/>
        <w:jc w:val="both"/>
        <w:rPr>
          <w:rFonts w:asciiTheme="minorHAnsi" w:hAnsiTheme="minorHAnsi" w:cstheme="minorHAnsi"/>
          <w:color w:val="000000" w:themeColor="text1"/>
          <w:sz w:val="21"/>
          <w:szCs w:val="21"/>
        </w:rPr>
      </w:pPr>
    </w:p>
    <w:p w14:paraId="3031B31B" w14:textId="634A87ED" w:rsidR="002C7505" w:rsidRPr="00CD6BE9" w:rsidRDefault="002C7505" w:rsidP="000A03C9">
      <w:pPr>
        <w:ind w:right="-23"/>
        <w:jc w:val="both"/>
        <w:rPr>
          <w:rFonts w:asciiTheme="minorHAnsi" w:hAnsiTheme="minorHAnsi" w:cstheme="minorHAnsi"/>
          <w:color w:val="000000" w:themeColor="text1"/>
          <w:sz w:val="21"/>
          <w:szCs w:val="21"/>
        </w:rPr>
      </w:pPr>
    </w:p>
    <w:p w14:paraId="3FDBF654" w14:textId="77E53DDC" w:rsidR="001C0236" w:rsidRPr="00C81DA5" w:rsidRDefault="002C7505" w:rsidP="000A03C9">
      <w:pPr>
        <w:pStyle w:val="Paragraphe"/>
        <w:spacing w:before="0" w:after="0"/>
        <w:ind w:right="-23"/>
        <w:rPr>
          <w:rFonts w:asciiTheme="minorHAnsi" w:hAnsiTheme="minorHAnsi" w:cstheme="minorHAnsi"/>
          <w:bCs/>
          <w:color w:val="000000" w:themeColor="text1"/>
          <w:sz w:val="21"/>
          <w:szCs w:val="21"/>
        </w:rPr>
      </w:pPr>
      <w:r w:rsidRPr="00CD6BE9">
        <w:rPr>
          <w:rFonts w:asciiTheme="minorHAnsi" w:hAnsiTheme="minorHAnsi" w:cstheme="minorHAnsi"/>
          <w:b/>
          <w:color w:val="000000" w:themeColor="text1"/>
          <w:sz w:val="21"/>
          <w:szCs w:val="21"/>
        </w:rPr>
        <w:t xml:space="preserve">What are the costs to </w:t>
      </w:r>
      <w:proofErr w:type="gramStart"/>
      <w:r w:rsidRPr="00CD6BE9">
        <w:rPr>
          <w:rFonts w:asciiTheme="minorHAnsi" w:hAnsiTheme="minorHAnsi" w:cstheme="minorHAnsi"/>
          <w:b/>
          <w:color w:val="000000" w:themeColor="text1"/>
          <w:sz w:val="21"/>
          <w:szCs w:val="21"/>
        </w:rPr>
        <w:t>you</w:t>
      </w:r>
      <w:proofErr w:type="gramEnd"/>
      <w:r w:rsidRPr="00CD6BE9">
        <w:rPr>
          <w:rFonts w:asciiTheme="minorHAnsi" w:hAnsiTheme="minorHAnsi" w:cstheme="minorHAnsi"/>
          <w:b/>
          <w:color w:val="000000" w:themeColor="text1"/>
          <w:sz w:val="21"/>
          <w:szCs w:val="21"/>
        </w:rPr>
        <w:t xml:space="preserve"> and will you receive any reimbursement? </w:t>
      </w:r>
      <w:bookmarkStart w:id="0" w:name="_Hlk66113074"/>
      <w:r w:rsidR="00C81DA5" w:rsidRPr="00C81DA5">
        <w:rPr>
          <w:rFonts w:asciiTheme="minorHAnsi" w:hAnsiTheme="minorHAnsi" w:cstheme="minorHAnsi"/>
          <w:bCs/>
          <w:color w:val="000000" w:themeColor="text1"/>
          <w:sz w:val="21"/>
          <w:szCs w:val="21"/>
        </w:rPr>
        <w:t>There are no costs to you of participating in this research. We will reimburse you and cover relevant travel costs as follows:</w:t>
      </w:r>
    </w:p>
    <w:p w14:paraId="56DB8108" w14:textId="22E5B8E1" w:rsidR="001C0236" w:rsidRPr="00CD6BE9" w:rsidRDefault="002C7505" w:rsidP="000A03C9">
      <w:pPr>
        <w:pStyle w:val="Paragraphe"/>
        <w:numPr>
          <w:ilvl w:val="0"/>
          <w:numId w:val="48"/>
        </w:numPr>
        <w:spacing w:after="0"/>
        <w:ind w:left="284" w:right="-23" w:hanging="283"/>
        <w:rPr>
          <w:rFonts w:asciiTheme="minorHAnsi" w:hAnsiTheme="minorHAnsi" w:cstheme="minorHAnsi"/>
          <w:color w:val="000000" w:themeColor="text1"/>
          <w:sz w:val="21"/>
          <w:szCs w:val="21"/>
        </w:rPr>
      </w:pPr>
      <w:r w:rsidRPr="00CD6BE9">
        <w:rPr>
          <w:rFonts w:asciiTheme="minorHAnsi" w:hAnsiTheme="minorHAnsi" w:cstheme="minorHAnsi"/>
          <w:bCs/>
          <w:i/>
          <w:iCs/>
          <w:color w:val="000000" w:themeColor="text1"/>
          <w:sz w:val="21"/>
          <w:szCs w:val="21"/>
          <w:u w:val="single"/>
        </w:rPr>
        <w:t>F</w:t>
      </w:r>
      <w:r w:rsidR="001C0236" w:rsidRPr="00CD6BE9">
        <w:rPr>
          <w:rFonts w:asciiTheme="minorHAnsi" w:hAnsiTheme="minorHAnsi" w:cstheme="minorHAnsi"/>
          <w:bCs/>
          <w:i/>
          <w:iCs/>
          <w:color w:val="000000" w:themeColor="text1"/>
          <w:sz w:val="21"/>
          <w:szCs w:val="21"/>
          <w:u w:val="single"/>
        </w:rPr>
        <w:t>ocus group</w:t>
      </w:r>
      <w:r w:rsidRPr="00CD6BE9">
        <w:rPr>
          <w:rFonts w:asciiTheme="minorHAnsi" w:hAnsiTheme="minorHAnsi" w:cstheme="minorHAnsi"/>
          <w:bCs/>
          <w:i/>
          <w:iCs/>
          <w:color w:val="000000" w:themeColor="text1"/>
          <w:sz w:val="21"/>
          <w:szCs w:val="21"/>
          <w:u w:val="single"/>
        </w:rPr>
        <w:t>:</w:t>
      </w:r>
      <w:r w:rsidRPr="00CD6BE9">
        <w:rPr>
          <w:rFonts w:asciiTheme="minorHAnsi" w:hAnsiTheme="minorHAnsi" w:cstheme="minorHAnsi"/>
          <w:b/>
          <w:color w:val="000000" w:themeColor="text1"/>
          <w:sz w:val="21"/>
          <w:szCs w:val="21"/>
        </w:rPr>
        <w:t xml:space="preserve"> </w:t>
      </w:r>
      <w:r w:rsidRPr="00CD6BE9">
        <w:rPr>
          <w:rFonts w:asciiTheme="minorHAnsi" w:hAnsiTheme="minorHAnsi" w:cstheme="minorHAnsi"/>
          <w:color w:val="000000" w:themeColor="text1"/>
          <w:sz w:val="21"/>
          <w:szCs w:val="21"/>
        </w:rPr>
        <w:t xml:space="preserve">We will reimburse you for the time that you spend completing the </w:t>
      </w:r>
      <w:r w:rsidR="00216385" w:rsidRPr="00CD6BE9">
        <w:rPr>
          <w:rFonts w:asciiTheme="minorHAnsi" w:hAnsiTheme="minorHAnsi" w:cstheme="minorHAnsi"/>
          <w:color w:val="000000" w:themeColor="text1"/>
          <w:sz w:val="21"/>
          <w:szCs w:val="21"/>
        </w:rPr>
        <w:t xml:space="preserve">brief pre-focus group </w:t>
      </w:r>
      <w:r w:rsidRPr="00CD6BE9">
        <w:rPr>
          <w:rFonts w:asciiTheme="minorHAnsi" w:hAnsiTheme="minorHAnsi" w:cstheme="minorHAnsi"/>
          <w:color w:val="000000" w:themeColor="text1"/>
          <w:sz w:val="21"/>
          <w:szCs w:val="21"/>
        </w:rPr>
        <w:t xml:space="preserve">survey (total reimbursement of 200 rupees) and for the time that you spend at the focus group (total reimbursement of 500 rupees) regardless of whether you later decide to withdraw from the study. We will also cover costs of transport, food, and accommodation required for participation in the focus group at an appropriate </w:t>
      </w:r>
      <w:r w:rsidR="00CD6BE9" w:rsidRPr="00CD6BE9">
        <w:rPr>
          <w:rFonts w:asciiTheme="minorHAnsi" w:hAnsiTheme="minorHAnsi" w:cstheme="minorHAnsi"/>
          <w:color w:val="000000" w:themeColor="text1"/>
          <w:sz w:val="21"/>
          <w:szCs w:val="21"/>
        </w:rPr>
        <w:t>daily amount</w:t>
      </w:r>
      <w:r w:rsidRPr="00CD6BE9">
        <w:rPr>
          <w:rFonts w:asciiTheme="minorHAnsi" w:hAnsiTheme="minorHAnsi" w:cstheme="minorHAnsi"/>
          <w:color w:val="000000" w:themeColor="text1"/>
          <w:sz w:val="21"/>
          <w:szCs w:val="21"/>
        </w:rPr>
        <w:t xml:space="preserve"> agreed with </w:t>
      </w:r>
      <w:r w:rsidR="00CD6BE9" w:rsidRPr="00CD6BE9">
        <w:rPr>
          <w:rFonts w:asciiTheme="minorHAnsi" w:hAnsiTheme="minorHAnsi" w:cstheme="minorHAnsi"/>
          <w:color w:val="000000" w:themeColor="text1"/>
          <w:sz w:val="21"/>
          <w:szCs w:val="21"/>
        </w:rPr>
        <w:t>BNMT</w:t>
      </w:r>
      <w:r w:rsidRPr="00CD6BE9">
        <w:rPr>
          <w:rFonts w:asciiTheme="minorHAnsi" w:hAnsiTheme="minorHAnsi" w:cstheme="minorHAnsi"/>
          <w:color w:val="000000" w:themeColor="text1"/>
          <w:sz w:val="21"/>
          <w:szCs w:val="21"/>
        </w:rPr>
        <w:t>. During the focus group, we will provide refreshments and a hot meal.</w:t>
      </w:r>
      <w:r w:rsidR="001C0236" w:rsidRPr="00CD6BE9">
        <w:rPr>
          <w:rFonts w:asciiTheme="minorHAnsi" w:hAnsiTheme="minorHAnsi" w:cstheme="minorHAnsi"/>
          <w:color w:val="000000" w:themeColor="text1"/>
          <w:sz w:val="21"/>
          <w:szCs w:val="21"/>
        </w:rPr>
        <w:t xml:space="preserve"> </w:t>
      </w:r>
    </w:p>
    <w:p w14:paraId="11C2AA1C" w14:textId="15875257" w:rsidR="00AC7B96" w:rsidRPr="00CD6BE9" w:rsidRDefault="002C7505" w:rsidP="000A03C9">
      <w:pPr>
        <w:pStyle w:val="Paragraphe"/>
        <w:numPr>
          <w:ilvl w:val="0"/>
          <w:numId w:val="48"/>
        </w:numPr>
        <w:spacing w:after="0"/>
        <w:ind w:left="284" w:right="-23" w:hanging="283"/>
        <w:rPr>
          <w:rFonts w:asciiTheme="minorHAnsi" w:hAnsiTheme="minorHAnsi" w:cstheme="minorHAnsi"/>
          <w:color w:val="000000" w:themeColor="text1"/>
          <w:sz w:val="21"/>
          <w:szCs w:val="21"/>
        </w:rPr>
      </w:pPr>
      <w:r w:rsidRPr="00CD6BE9">
        <w:rPr>
          <w:rFonts w:asciiTheme="minorHAnsi" w:hAnsiTheme="minorHAnsi" w:cstheme="minorHAnsi"/>
          <w:i/>
          <w:iCs/>
          <w:color w:val="000000" w:themeColor="text1"/>
          <w:sz w:val="21"/>
          <w:szCs w:val="21"/>
          <w:u w:val="single"/>
        </w:rPr>
        <w:t>Workshop:</w:t>
      </w:r>
      <w:r w:rsidRPr="00CD6BE9">
        <w:rPr>
          <w:rFonts w:asciiTheme="minorHAnsi" w:hAnsiTheme="minorHAnsi" w:cstheme="minorHAnsi"/>
          <w:color w:val="000000" w:themeColor="text1"/>
          <w:sz w:val="21"/>
          <w:szCs w:val="21"/>
        </w:rPr>
        <w:t xml:space="preserve"> </w:t>
      </w:r>
      <w:r w:rsidR="00AC7B96" w:rsidRPr="00CD6BE9">
        <w:rPr>
          <w:rFonts w:asciiTheme="minorHAnsi" w:hAnsiTheme="minorHAnsi" w:cstheme="minorHAnsi"/>
          <w:color w:val="000000" w:themeColor="text1"/>
          <w:sz w:val="21"/>
          <w:szCs w:val="21"/>
        </w:rPr>
        <w:t xml:space="preserve">We will reimburse you for the time that you spend at the workshop (total reimbursement of </w:t>
      </w:r>
      <w:r w:rsidR="001C0236" w:rsidRPr="00CD6BE9">
        <w:rPr>
          <w:rFonts w:asciiTheme="minorHAnsi" w:hAnsiTheme="minorHAnsi" w:cstheme="minorHAnsi"/>
          <w:color w:val="000000" w:themeColor="text1"/>
          <w:sz w:val="21"/>
          <w:szCs w:val="21"/>
        </w:rPr>
        <w:t>2</w:t>
      </w:r>
      <w:r w:rsidR="00AC7B96" w:rsidRPr="00CD6BE9">
        <w:rPr>
          <w:rFonts w:asciiTheme="minorHAnsi" w:hAnsiTheme="minorHAnsi" w:cstheme="minorHAnsi"/>
          <w:color w:val="000000" w:themeColor="text1"/>
          <w:sz w:val="21"/>
          <w:szCs w:val="21"/>
        </w:rPr>
        <w:t xml:space="preserve">000 </w:t>
      </w:r>
      <w:r w:rsidR="009A6183" w:rsidRPr="00CD6BE9">
        <w:rPr>
          <w:rFonts w:asciiTheme="minorHAnsi" w:hAnsiTheme="minorHAnsi" w:cstheme="minorHAnsi"/>
          <w:color w:val="000000" w:themeColor="text1"/>
          <w:sz w:val="21"/>
          <w:szCs w:val="21"/>
        </w:rPr>
        <w:t>r</w:t>
      </w:r>
      <w:r w:rsidR="00AC7B96" w:rsidRPr="00CD6BE9">
        <w:rPr>
          <w:rFonts w:asciiTheme="minorHAnsi" w:hAnsiTheme="minorHAnsi" w:cstheme="minorHAnsi"/>
          <w:color w:val="000000" w:themeColor="text1"/>
          <w:sz w:val="21"/>
          <w:szCs w:val="21"/>
        </w:rPr>
        <w:t>upee</w:t>
      </w:r>
      <w:r w:rsidR="009A6183" w:rsidRPr="00CD6BE9">
        <w:rPr>
          <w:rFonts w:asciiTheme="minorHAnsi" w:hAnsiTheme="minorHAnsi" w:cstheme="minorHAnsi"/>
          <w:color w:val="000000" w:themeColor="text1"/>
          <w:sz w:val="21"/>
          <w:szCs w:val="21"/>
        </w:rPr>
        <w:t>s</w:t>
      </w:r>
      <w:r w:rsidR="00AC7B96" w:rsidRPr="00CD6BE9">
        <w:rPr>
          <w:rFonts w:asciiTheme="minorHAnsi" w:hAnsiTheme="minorHAnsi" w:cstheme="minorHAnsi"/>
          <w:color w:val="000000" w:themeColor="text1"/>
          <w:sz w:val="21"/>
          <w:szCs w:val="21"/>
        </w:rPr>
        <w:t xml:space="preserve">). We will also </w:t>
      </w:r>
      <w:proofErr w:type="gramStart"/>
      <w:r w:rsidR="00AC7B96" w:rsidRPr="00CD6BE9">
        <w:rPr>
          <w:rFonts w:asciiTheme="minorHAnsi" w:hAnsiTheme="minorHAnsi" w:cstheme="minorHAnsi"/>
          <w:color w:val="000000" w:themeColor="text1"/>
          <w:sz w:val="21"/>
          <w:szCs w:val="21"/>
        </w:rPr>
        <w:t>provide</w:t>
      </w:r>
      <w:proofErr w:type="gramEnd"/>
      <w:r w:rsidR="00AC7B96" w:rsidRPr="00CD6BE9">
        <w:rPr>
          <w:rFonts w:asciiTheme="minorHAnsi" w:hAnsiTheme="minorHAnsi" w:cstheme="minorHAnsi"/>
          <w:color w:val="000000" w:themeColor="text1"/>
          <w:sz w:val="21"/>
          <w:szCs w:val="21"/>
        </w:rPr>
        <w:t xml:space="preserve"> and cover costs of transport, food, and accommodation required for participation in the </w:t>
      </w:r>
      <w:r w:rsidR="001C0236" w:rsidRPr="00CD6BE9">
        <w:rPr>
          <w:rFonts w:asciiTheme="minorHAnsi" w:hAnsiTheme="minorHAnsi" w:cstheme="minorHAnsi"/>
          <w:color w:val="000000" w:themeColor="text1"/>
          <w:sz w:val="21"/>
          <w:szCs w:val="21"/>
        </w:rPr>
        <w:t>workshop</w:t>
      </w:r>
      <w:r w:rsidR="00AC7B96" w:rsidRPr="00CD6BE9">
        <w:rPr>
          <w:rFonts w:asciiTheme="minorHAnsi" w:hAnsiTheme="minorHAnsi" w:cstheme="minorHAnsi"/>
          <w:color w:val="000000" w:themeColor="text1"/>
          <w:sz w:val="21"/>
          <w:szCs w:val="21"/>
        </w:rPr>
        <w:t xml:space="preserve"> at an appropriate </w:t>
      </w:r>
      <w:r w:rsidR="00CD6BE9" w:rsidRPr="00CD6BE9">
        <w:rPr>
          <w:rFonts w:asciiTheme="minorHAnsi" w:hAnsiTheme="minorHAnsi" w:cstheme="minorHAnsi"/>
          <w:color w:val="000000" w:themeColor="text1"/>
          <w:sz w:val="21"/>
          <w:szCs w:val="21"/>
        </w:rPr>
        <w:t>daily amount</w:t>
      </w:r>
      <w:r w:rsidR="00AC7B96" w:rsidRPr="00CD6BE9">
        <w:rPr>
          <w:rFonts w:asciiTheme="minorHAnsi" w:hAnsiTheme="minorHAnsi" w:cstheme="minorHAnsi"/>
          <w:color w:val="000000" w:themeColor="text1"/>
          <w:sz w:val="21"/>
          <w:szCs w:val="21"/>
        </w:rPr>
        <w:t xml:space="preserve"> agreed with </w:t>
      </w:r>
      <w:proofErr w:type="spellStart"/>
      <w:r w:rsidR="00AC7B96" w:rsidRPr="00CD6BE9">
        <w:rPr>
          <w:rFonts w:asciiTheme="minorHAnsi" w:hAnsiTheme="minorHAnsi" w:cstheme="minorHAnsi"/>
          <w:color w:val="000000" w:themeColor="text1"/>
          <w:sz w:val="21"/>
          <w:szCs w:val="21"/>
        </w:rPr>
        <w:t>Birat</w:t>
      </w:r>
      <w:proofErr w:type="spellEnd"/>
      <w:r w:rsidR="00AC7B96" w:rsidRPr="00CD6BE9">
        <w:rPr>
          <w:rFonts w:asciiTheme="minorHAnsi" w:hAnsiTheme="minorHAnsi" w:cstheme="minorHAnsi"/>
          <w:color w:val="000000" w:themeColor="text1"/>
          <w:sz w:val="21"/>
          <w:szCs w:val="21"/>
        </w:rPr>
        <w:t xml:space="preserve"> Nepal Medical Trust. During the workshop, we will provide refreshments</w:t>
      </w:r>
      <w:r w:rsidR="009A6183" w:rsidRPr="00CD6BE9">
        <w:rPr>
          <w:rFonts w:asciiTheme="minorHAnsi" w:hAnsiTheme="minorHAnsi" w:cstheme="minorHAnsi"/>
          <w:color w:val="000000" w:themeColor="text1"/>
          <w:sz w:val="21"/>
          <w:szCs w:val="21"/>
        </w:rPr>
        <w:t xml:space="preserve"> throughout </w:t>
      </w:r>
      <w:r w:rsidR="00CD6BE9" w:rsidRPr="00CD6BE9">
        <w:rPr>
          <w:rFonts w:asciiTheme="minorHAnsi" w:hAnsiTheme="minorHAnsi" w:cstheme="minorHAnsi"/>
          <w:color w:val="000000" w:themeColor="text1"/>
          <w:sz w:val="21"/>
          <w:szCs w:val="21"/>
        </w:rPr>
        <w:t>the two days plus</w:t>
      </w:r>
      <w:r w:rsidR="00AC7B96" w:rsidRPr="00CD6BE9">
        <w:rPr>
          <w:rFonts w:asciiTheme="minorHAnsi" w:hAnsiTheme="minorHAnsi" w:cstheme="minorHAnsi"/>
          <w:color w:val="000000" w:themeColor="text1"/>
          <w:sz w:val="21"/>
          <w:szCs w:val="21"/>
        </w:rPr>
        <w:t xml:space="preserve"> </w:t>
      </w:r>
      <w:r w:rsidR="009A6183" w:rsidRPr="00CD6BE9">
        <w:rPr>
          <w:rFonts w:asciiTheme="minorHAnsi" w:hAnsiTheme="minorHAnsi" w:cstheme="minorHAnsi"/>
          <w:color w:val="000000" w:themeColor="text1"/>
          <w:sz w:val="21"/>
          <w:szCs w:val="21"/>
        </w:rPr>
        <w:t>three</w:t>
      </w:r>
      <w:r w:rsidR="00AC7B96" w:rsidRPr="00CD6BE9">
        <w:rPr>
          <w:rFonts w:asciiTheme="minorHAnsi" w:hAnsiTheme="minorHAnsi" w:cstheme="minorHAnsi"/>
          <w:color w:val="000000" w:themeColor="text1"/>
          <w:sz w:val="21"/>
          <w:szCs w:val="21"/>
        </w:rPr>
        <w:t xml:space="preserve"> hot meal</w:t>
      </w:r>
      <w:r w:rsidR="009A6183" w:rsidRPr="00CD6BE9">
        <w:rPr>
          <w:rFonts w:asciiTheme="minorHAnsi" w:hAnsiTheme="minorHAnsi" w:cstheme="minorHAnsi"/>
          <w:color w:val="000000" w:themeColor="text1"/>
          <w:sz w:val="21"/>
          <w:szCs w:val="21"/>
        </w:rPr>
        <w:t>s</w:t>
      </w:r>
      <w:r w:rsidR="00AC7B96" w:rsidRPr="00CD6BE9">
        <w:rPr>
          <w:rFonts w:asciiTheme="minorHAnsi" w:hAnsiTheme="minorHAnsi" w:cstheme="minorHAnsi"/>
          <w:color w:val="000000" w:themeColor="text1"/>
          <w:sz w:val="21"/>
          <w:szCs w:val="21"/>
        </w:rPr>
        <w:t>.</w:t>
      </w:r>
    </w:p>
    <w:bookmarkEnd w:id="0"/>
    <w:p w14:paraId="7404A060" w14:textId="77777777" w:rsidR="00AC7B96" w:rsidRPr="00CD6BE9" w:rsidRDefault="00AC7B96" w:rsidP="000A03C9">
      <w:pPr>
        <w:ind w:right="-23"/>
        <w:jc w:val="both"/>
        <w:rPr>
          <w:rFonts w:asciiTheme="minorHAnsi" w:hAnsiTheme="minorHAnsi" w:cstheme="minorHAnsi"/>
          <w:b/>
          <w:bCs/>
          <w:color w:val="000000" w:themeColor="text1"/>
          <w:sz w:val="21"/>
          <w:szCs w:val="21"/>
        </w:rPr>
      </w:pPr>
    </w:p>
    <w:p w14:paraId="70898985" w14:textId="6D8D029B" w:rsidR="00AC7B96" w:rsidRPr="00CD6BE9" w:rsidRDefault="00AC7B96" w:rsidP="000A03C9">
      <w:pPr>
        <w:ind w:right="-23"/>
        <w:jc w:val="both"/>
        <w:rPr>
          <w:rFonts w:asciiTheme="minorHAnsi" w:hAnsiTheme="minorHAnsi" w:cstheme="minorHAnsi"/>
          <w:bCs/>
          <w:color w:val="000000" w:themeColor="text1"/>
          <w:sz w:val="21"/>
          <w:szCs w:val="21"/>
        </w:rPr>
      </w:pPr>
      <w:r w:rsidRPr="00CD6BE9">
        <w:rPr>
          <w:rFonts w:asciiTheme="minorHAnsi" w:hAnsiTheme="minorHAnsi" w:cstheme="minorHAnsi"/>
          <w:b/>
          <w:bCs/>
          <w:color w:val="000000" w:themeColor="text1"/>
          <w:sz w:val="21"/>
          <w:szCs w:val="21"/>
        </w:rPr>
        <w:t xml:space="preserve">Are there any risks in taking part? </w:t>
      </w:r>
      <w:bookmarkStart w:id="1" w:name="_Hlk66113258"/>
      <w:r w:rsidRPr="00CD6BE9">
        <w:rPr>
          <w:rFonts w:asciiTheme="minorHAnsi" w:hAnsiTheme="minorHAnsi" w:cstheme="minorHAnsi"/>
          <w:bCs/>
          <w:color w:val="000000" w:themeColor="text1"/>
          <w:sz w:val="21"/>
          <w:szCs w:val="21"/>
        </w:rPr>
        <w:t xml:space="preserve">We cannot envisage any risks to you of taking part in </w:t>
      </w:r>
      <w:r w:rsidR="000A03C9" w:rsidRPr="00CD6BE9">
        <w:rPr>
          <w:rFonts w:asciiTheme="minorHAnsi" w:hAnsiTheme="minorHAnsi" w:cstheme="minorHAnsi"/>
          <w:bCs/>
          <w:color w:val="000000" w:themeColor="text1"/>
          <w:sz w:val="21"/>
          <w:szCs w:val="21"/>
        </w:rPr>
        <w:t>the focus group or</w:t>
      </w:r>
      <w:r w:rsidRPr="00CD6BE9">
        <w:rPr>
          <w:rFonts w:asciiTheme="minorHAnsi" w:hAnsiTheme="minorHAnsi" w:cstheme="minorHAnsi"/>
          <w:bCs/>
          <w:color w:val="000000" w:themeColor="text1"/>
          <w:sz w:val="21"/>
          <w:szCs w:val="21"/>
        </w:rPr>
        <w:t xml:space="preserve"> workshop but if you had any concerns, please contact us using the contact details below. </w:t>
      </w:r>
      <w:bookmarkStart w:id="2" w:name="_Hlk57725704"/>
      <w:r w:rsidRPr="00CD6BE9">
        <w:rPr>
          <w:rFonts w:asciiTheme="minorHAnsi" w:hAnsiTheme="minorHAnsi" w:cstheme="minorHAnsi"/>
          <w:bCs/>
          <w:color w:val="000000" w:themeColor="text1"/>
          <w:sz w:val="21"/>
          <w:szCs w:val="21"/>
        </w:rPr>
        <w:t xml:space="preserve">We would like to emphasize that participants in the </w:t>
      </w:r>
      <w:r w:rsidR="000A03C9" w:rsidRPr="00CD6BE9">
        <w:rPr>
          <w:rFonts w:asciiTheme="minorHAnsi" w:hAnsiTheme="minorHAnsi" w:cstheme="minorHAnsi"/>
          <w:bCs/>
          <w:color w:val="000000" w:themeColor="text1"/>
          <w:sz w:val="21"/>
          <w:szCs w:val="21"/>
        </w:rPr>
        <w:t xml:space="preserve">focus group and </w:t>
      </w:r>
      <w:r w:rsidRPr="00CD6BE9">
        <w:rPr>
          <w:rFonts w:asciiTheme="minorHAnsi" w:hAnsiTheme="minorHAnsi" w:cstheme="minorHAnsi"/>
          <w:bCs/>
          <w:color w:val="000000" w:themeColor="text1"/>
          <w:sz w:val="21"/>
          <w:szCs w:val="21"/>
        </w:rPr>
        <w:t xml:space="preserve">workshop are asked to respect the confidentiality of the </w:t>
      </w:r>
      <w:r w:rsidR="000A03C9" w:rsidRPr="00CD6BE9">
        <w:rPr>
          <w:rFonts w:asciiTheme="minorHAnsi" w:hAnsiTheme="minorHAnsi" w:cstheme="minorHAnsi"/>
          <w:bCs/>
          <w:color w:val="000000" w:themeColor="text1"/>
          <w:sz w:val="21"/>
          <w:szCs w:val="21"/>
        </w:rPr>
        <w:t xml:space="preserve">other </w:t>
      </w:r>
      <w:r w:rsidRPr="00CD6BE9">
        <w:rPr>
          <w:rFonts w:asciiTheme="minorHAnsi" w:hAnsiTheme="minorHAnsi" w:cstheme="minorHAnsi"/>
          <w:bCs/>
          <w:color w:val="000000" w:themeColor="text1"/>
          <w:sz w:val="21"/>
          <w:szCs w:val="21"/>
        </w:rPr>
        <w:t>participants. W</w:t>
      </w:r>
      <w:r w:rsidR="00CD6BE9" w:rsidRPr="00CD6BE9">
        <w:rPr>
          <w:rFonts w:asciiTheme="minorHAnsi" w:hAnsiTheme="minorHAnsi" w:cstheme="minorHAnsi"/>
          <w:bCs/>
          <w:color w:val="000000" w:themeColor="text1"/>
          <w:sz w:val="21"/>
          <w:szCs w:val="21"/>
        </w:rPr>
        <w:t>hile we cannot guarantee that all participants will maintain confidentiality, w</w:t>
      </w:r>
      <w:r w:rsidRPr="00CD6BE9">
        <w:rPr>
          <w:rFonts w:asciiTheme="minorHAnsi" w:hAnsiTheme="minorHAnsi" w:cstheme="minorHAnsi"/>
          <w:bCs/>
          <w:color w:val="000000" w:themeColor="text1"/>
          <w:sz w:val="21"/>
          <w:szCs w:val="21"/>
        </w:rPr>
        <w:t xml:space="preserve">e respectfully ask that no details shared in the </w:t>
      </w:r>
      <w:r w:rsidR="00AD5BBC" w:rsidRPr="00CD6BE9">
        <w:rPr>
          <w:rFonts w:asciiTheme="minorHAnsi" w:hAnsiTheme="minorHAnsi" w:cstheme="minorHAnsi"/>
          <w:bCs/>
          <w:color w:val="000000" w:themeColor="text1"/>
          <w:sz w:val="21"/>
          <w:szCs w:val="21"/>
        </w:rPr>
        <w:t xml:space="preserve">focus group and/or </w:t>
      </w:r>
      <w:r w:rsidRPr="00CD6BE9">
        <w:rPr>
          <w:rFonts w:asciiTheme="minorHAnsi" w:hAnsiTheme="minorHAnsi" w:cstheme="minorHAnsi"/>
          <w:bCs/>
          <w:color w:val="000000" w:themeColor="text1"/>
          <w:sz w:val="21"/>
          <w:szCs w:val="21"/>
        </w:rPr>
        <w:t xml:space="preserve">workshop are disclosed to any other third party not involved in the </w:t>
      </w:r>
      <w:r w:rsidR="00AD5BBC" w:rsidRPr="00CD6BE9">
        <w:rPr>
          <w:rFonts w:asciiTheme="minorHAnsi" w:hAnsiTheme="minorHAnsi" w:cstheme="minorHAnsi"/>
          <w:bCs/>
          <w:color w:val="000000" w:themeColor="text1"/>
          <w:sz w:val="21"/>
          <w:szCs w:val="21"/>
        </w:rPr>
        <w:t xml:space="preserve">focus group and/or </w:t>
      </w:r>
      <w:r w:rsidRPr="00CD6BE9">
        <w:rPr>
          <w:rFonts w:asciiTheme="minorHAnsi" w:hAnsiTheme="minorHAnsi" w:cstheme="minorHAnsi"/>
          <w:bCs/>
          <w:color w:val="000000" w:themeColor="text1"/>
          <w:sz w:val="21"/>
          <w:szCs w:val="21"/>
        </w:rPr>
        <w:t xml:space="preserve">workshop either during or at any time following the </w:t>
      </w:r>
      <w:r w:rsidR="00AD5BBC" w:rsidRPr="00CD6BE9">
        <w:rPr>
          <w:rFonts w:asciiTheme="minorHAnsi" w:hAnsiTheme="minorHAnsi" w:cstheme="minorHAnsi"/>
          <w:bCs/>
          <w:color w:val="000000" w:themeColor="text1"/>
          <w:sz w:val="21"/>
          <w:szCs w:val="21"/>
        </w:rPr>
        <w:t xml:space="preserve">focus group and/or </w:t>
      </w:r>
      <w:r w:rsidRPr="00CD6BE9">
        <w:rPr>
          <w:rFonts w:asciiTheme="minorHAnsi" w:hAnsiTheme="minorHAnsi" w:cstheme="minorHAnsi"/>
          <w:bCs/>
          <w:color w:val="000000" w:themeColor="text1"/>
          <w:sz w:val="21"/>
          <w:szCs w:val="21"/>
        </w:rPr>
        <w:t xml:space="preserve">workshop. </w:t>
      </w:r>
      <w:r w:rsidR="00CD6BE9" w:rsidRPr="00CD6BE9">
        <w:rPr>
          <w:rFonts w:asciiTheme="minorHAnsi" w:hAnsiTheme="minorHAnsi" w:cstheme="minorHAnsi"/>
          <w:bCs/>
          <w:color w:val="000000" w:themeColor="text1"/>
          <w:sz w:val="21"/>
          <w:szCs w:val="21"/>
        </w:rPr>
        <w:t>A</w:t>
      </w:r>
      <w:r w:rsidRPr="00CD6BE9">
        <w:rPr>
          <w:rFonts w:asciiTheme="minorHAnsi" w:hAnsiTheme="minorHAnsi" w:cstheme="minorHAnsi"/>
          <w:bCs/>
          <w:color w:val="000000" w:themeColor="text1"/>
          <w:sz w:val="21"/>
          <w:szCs w:val="21"/>
        </w:rPr>
        <w:t xml:space="preserve"> section o</w:t>
      </w:r>
      <w:r w:rsidR="00CD6BE9" w:rsidRPr="00CD6BE9">
        <w:rPr>
          <w:rFonts w:asciiTheme="minorHAnsi" w:hAnsiTheme="minorHAnsi" w:cstheme="minorHAnsi"/>
          <w:bCs/>
          <w:color w:val="000000" w:themeColor="text1"/>
          <w:sz w:val="21"/>
          <w:szCs w:val="21"/>
        </w:rPr>
        <w:t>f</w:t>
      </w:r>
      <w:r w:rsidRPr="00CD6BE9">
        <w:rPr>
          <w:rFonts w:asciiTheme="minorHAnsi" w:hAnsiTheme="minorHAnsi" w:cstheme="minorHAnsi"/>
          <w:bCs/>
          <w:color w:val="000000" w:themeColor="text1"/>
          <w:sz w:val="21"/>
          <w:szCs w:val="21"/>
        </w:rPr>
        <w:t xml:space="preserve"> the consent form </w:t>
      </w:r>
      <w:r w:rsidR="00CD6BE9" w:rsidRPr="00CD6BE9">
        <w:rPr>
          <w:rFonts w:asciiTheme="minorHAnsi" w:hAnsiTheme="minorHAnsi" w:cstheme="minorHAnsi"/>
          <w:bCs/>
          <w:color w:val="000000" w:themeColor="text1"/>
          <w:sz w:val="21"/>
          <w:szCs w:val="21"/>
        </w:rPr>
        <w:t xml:space="preserve">can be used </w:t>
      </w:r>
      <w:r w:rsidRPr="00CD6BE9">
        <w:rPr>
          <w:rFonts w:asciiTheme="minorHAnsi" w:hAnsiTheme="minorHAnsi" w:cstheme="minorHAnsi"/>
          <w:bCs/>
          <w:color w:val="000000" w:themeColor="text1"/>
          <w:sz w:val="21"/>
          <w:szCs w:val="21"/>
        </w:rPr>
        <w:t xml:space="preserve">to indicate </w:t>
      </w:r>
      <w:r w:rsidR="00CD6BE9" w:rsidRPr="00CD6BE9">
        <w:rPr>
          <w:rFonts w:asciiTheme="minorHAnsi" w:hAnsiTheme="minorHAnsi" w:cstheme="minorHAnsi"/>
          <w:bCs/>
          <w:color w:val="000000" w:themeColor="text1"/>
          <w:sz w:val="21"/>
          <w:szCs w:val="21"/>
        </w:rPr>
        <w:t>if</w:t>
      </w:r>
      <w:r w:rsidRPr="00CD6BE9">
        <w:rPr>
          <w:rFonts w:asciiTheme="minorHAnsi" w:hAnsiTheme="minorHAnsi" w:cstheme="minorHAnsi"/>
          <w:bCs/>
          <w:color w:val="000000" w:themeColor="text1"/>
          <w:sz w:val="21"/>
          <w:szCs w:val="21"/>
        </w:rPr>
        <w:t xml:space="preserve"> you are happy for your name to be used in any forms, reports, or publications from this research. Thank you for respecting confidentiality.</w:t>
      </w:r>
    </w:p>
    <w:bookmarkEnd w:id="1"/>
    <w:bookmarkEnd w:id="2"/>
    <w:p w14:paraId="676D9CE3" w14:textId="77777777" w:rsidR="00AC7B96" w:rsidRPr="00CD6BE9" w:rsidRDefault="00AC7B96" w:rsidP="000A03C9">
      <w:pPr>
        <w:ind w:right="-23"/>
        <w:jc w:val="both"/>
        <w:rPr>
          <w:rFonts w:asciiTheme="minorHAnsi" w:hAnsiTheme="minorHAnsi" w:cstheme="minorHAnsi"/>
          <w:b/>
          <w:color w:val="000000" w:themeColor="text1"/>
          <w:sz w:val="21"/>
          <w:szCs w:val="21"/>
        </w:rPr>
      </w:pPr>
    </w:p>
    <w:p w14:paraId="7328AE1E" w14:textId="10203992" w:rsidR="00AC7B96" w:rsidRPr="00CD6BE9" w:rsidRDefault="00AC7B96" w:rsidP="000A03C9">
      <w:pPr>
        <w:pStyle w:val="Paragraphe"/>
        <w:spacing w:before="0" w:after="0"/>
        <w:ind w:right="-23"/>
        <w:rPr>
          <w:rFonts w:asciiTheme="minorHAnsi" w:hAnsiTheme="minorHAnsi" w:cstheme="minorHAnsi"/>
          <w:color w:val="000000" w:themeColor="text1"/>
          <w:sz w:val="21"/>
          <w:szCs w:val="21"/>
        </w:rPr>
      </w:pPr>
      <w:r w:rsidRPr="00CD6BE9">
        <w:rPr>
          <w:rFonts w:asciiTheme="minorHAnsi" w:hAnsiTheme="minorHAnsi" w:cstheme="minorHAnsi"/>
          <w:b/>
          <w:color w:val="000000" w:themeColor="text1"/>
          <w:sz w:val="21"/>
          <w:szCs w:val="21"/>
        </w:rPr>
        <w:t>What are the benefits of participating in this research?</w:t>
      </w:r>
      <w:r w:rsidRPr="00CD6BE9">
        <w:rPr>
          <w:rFonts w:asciiTheme="minorHAnsi" w:hAnsiTheme="minorHAnsi" w:cstheme="minorHAnsi"/>
          <w:color w:val="000000" w:themeColor="text1"/>
          <w:sz w:val="21"/>
          <w:szCs w:val="21"/>
        </w:rPr>
        <w:t xml:space="preserve"> </w:t>
      </w:r>
      <w:r w:rsidR="00CD6BE9" w:rsidRPr="00CD6BE9">
        <w:rPr>
          <w:rFonts w:asciiTheme="minorHAnsi" w:hAnsiTheme="minorHAnsi" w:cstheme="minorHAnsi"/>
          <w:color w:val="000000" w:themeColor="text1"/>
          <w:sz w:val="21"/>
          <w:szCs w:val="21"/>
        </w:rPr>
        <w:t xml:space="preserve">There are no direct benefits to participating in this research. </w:t>
      </w:r>
      <w:r w:rsidRPr="00CD6BE9">
        <w:rPr>
          <w:rFonts w:asciiTheme="minorHAnsi" w:hAnsiTheme="minorHAnsi" w:cstheme="minorHAnsi"/>
          <w:color w:val="000000" w:themeColor="text1"/>
          <w:sz w:val="21"/>
          <w:szCs w:val="21"/>
        </w:rPr>
        <w:t xml:space="preserve">This research will help us to </w:t>
      </w:r>
      <w:r w:rsidR="00832720" w:rsidRPr="00CD6BE9">
        <w:rPr>
          <w:rFonts w:asciiTheme="minorHAnsi" w:hAnsiTheme="minorHAnsi" w:cstheme="minorHAnsi"/>
          <w:color w:val="000000" w:themeColor="text1"/>
          <w:sz w:val="21"/>
          <w:szCs w:val="21"/>
        </w:rPr>
        <w:t>understand if a</w:t>
      </w:r>
      <w:r w:rsidRPr="00CD6BE9">
        <w:rPr>
          <w:rFonts w:asciiTheme="minorHAnsi" w:hAnsiTheme="minorHAnsi" w:cstheme="minorHAnsi"/>
          <w:color w:val="000000" w:themeColor="text1"/>
          <w:sz w:val="21"/>
          <w:szCs w:val="21"/>
        </w:rPr>
        <w:t xml:space="preserve"> support package</w:t>
      </w:r>
      <w:r w:rsidR="00832720" w:rsidRPr="00CD6BE9">
        <w:rPr>
          <w:rFonts w:asciiTheme="minorHAnsi" w:hAnsiTheme="minorHAnsi" w:cstheme="minorHAnsi"/>
          <w:color w:val="000000" w:themeColor="text1"/>
          <w:sz w:val="21"/>
          <w:szCs w:val="21"/>
        </w:rPr>
        <w:t xml:space="preserve"> for TB-affected households is </w:t>
      </w:r>
      <w:r w:rsidR="00292005">
        <w:rPr>
          <w:rFonts w:asciiTheme="minorHAnsi" w:hAnsiTheme="minorHAnsi" w:cstheme="minorHAnsi"/>
          <w:color w:val="000000" w:themeColor="text1"/>
          <w:sz w:val="21"/>
          <w:szCs w:val="21"/>
        </w:rPr>
        <w:t>achievable and suitable</w:t>
      </w:r>
      <w:r w:rsidR="00832720" w:rsidRPr="00CD6BE9">
        <w:rPr>
          <w:rFonts w:asciiTheme="minorHAnsi" w:hAnsiTheme="minorHAnsi" w:cstheme="minorHAnsi"/>
          <w:color w:val="000000" w:themeColor="text1"/>
          <w:sz w:val="21"/>
          <w:szCs w:val="21"/>
        </w:rPr>
        <w:t xml:space="preserve"> in Nepal and strengthen the case to do a larger trial and scale-up the package. </w:t>
      </w:r>
      <w:r w:rsidRPr="00CD6BE9">
        <w:rPr>
          <w:rFonts w:asciiTheme="minorHAnsi" w:hAnsiTheme="minorHAnsi" w:cstheme="minorHAnsi"/>
          <w:color w:val="000000" w:themeColor="text1"/>
          <w:sz w:val="21"/>
          <w:szCs w:val="21"/>
        </w:rPr>
        <w:t>Improving support could mean that more people with TB can become cured, the risk of TB in the community lowered, and people with TB do not become poorer because of the disease</w:t>
      </w:r>
      <w:r w:rsidR="00852F7C" w:rsidRPr="00CD6BE9">
        <w:rPr>
          <w:rFonts w:asciiTheme="minorHAnsi" w:hAnsiTheme="minorHAnsi" w:cstheme="minorHAnsi"/>
          <w:color w:val="000000" w:themeColor="text1"/>
          <w:sz w:val="21"/>
          <w:szCs w:val="21"/>
        </w:rPr>
        <w:t xml:space="preserve"> or incur catastrophic costs</w:t>
      </w:r>
      <w:r w:rsidRPr="00CD6BE9">
        <w:rPr>
          <w:rFonts w:asciiTheme="minorHAnsi" w:hAnsiTheme="minorHAnsi" w:cstheme="minorHAnsi"/>
          <w:color w:val="000000" w:themeColor="text1"/>
          <w:sz w:val="21"/>
          <w:szCs w:val="21"/>
        </w:rPr>
        <w:t xml:space="preserve">. </w:t>
      </w:r>
    </w:p>
    <w:p w14:paraId="7AACA630" w14:textId="77777777" w:rsidR="00AC7B96" w:rsidRPr="00CD6BE9" w:rsidRDefault="00AC7B96" w:rsidP="000A03C9">
      <w:pPr>
        <w:ind w:right="-23"/>
        <w:rPr>
          <w:rFonts w:asciiTheme="minorHAnsi" w:hAnsiTheme="minorHAnsi" w:cstheme="minorHAnsi"/>
          <w:bCs/>
          <w:color w:val="000000" w:themeColor="text1"/>
          <w:sz w:val="21"/>
          <w:szCs w:val="21"/>
        </w:rPr>
      </w:pPr>
    </w:p>
    <w:p w14:paraId="4CEA4B57" w14:textId="0173E531" w:rsidR="00CB0C38" w:rsidRPr="00CD6BE9" w:rsidRDefault="00CB0C38" w:rsidP="000A03C9">
      <w:pPr>
        <w:pStyle w:val="Paragraphe"/>
        <w:spacing w:before="0" w:after="0"/>
        <w:ind w:right="-23"/>
        <w:rPr>
          <w:rFonts w:asciiTheme="minorHAnsi" w:hAnsiTheme="minorHAnsi" w:cstheme="minorHAnsi"/>
          <w:color w:val="000000" w:themeColor="text1"/>
          <w:sz w:val="21"/>
          <w:szCs w:val="21"/>
        </w:rPr>
      </w:pPr>
      <w:r w:rsidRPr="00CD6BE9">
        <w:rPr>
          <w:rFonts w:asciiTheme="minorHAnsi" w:hAnsiTheme="minorHAnsi" w:cstheme="minorHAnsi"/>
          <w:b/>
          <w:color w:val="000000" w:themeColor="text1"/>
          <w:sz w:val="21"/>
          <w:szCs w:val="21"/>
        </w:rPr>
        <w:t>What to do if you need more information, have queries,</w:t>
      </w:r>
      <w:r w:rsidRPr="00CD6BE9">
        <w:rPr>
          <w:rFonts w:asciiTheme="minorHAnsi" w:hAnsiTheme="minorHAnsi" w:cstheme="minorHAnsi"/>
          <w:color w:val="000000" w:themeColor="text1"/>
          <w:sz w:val="21"/>
          <w:szCs w:val="21"/>
        </w:rPr>
        <w:t xml:space="preserve"> </w:t>
      </w:r>
      <w:r w:rsidRPr="00CD6BE9">
        <w:rPr>
          <w:rFonts w:asciiTheme="minorHAnsi" w:hAnsiTheme="minorHAnsi" w:cstheme="minorHAnsi"/>
          <w:b/>
          <w:bCs/>
          <w:color w:val="000000" w:themeColor="text1"/>
          <w:sz w:val="21"/>
          <w:szCs w:val="21"/>
        </w:rPr>
        <w:t>are unhappy</w:t>
      </w:r>
      <w:r w:rsidR="000A03C9" w:rsidRPr="00CD6BE9">
        <w:rPr>
          <w:rFonts w:asciiTheme="minorHAnsi" w:hAnsiTheme="minorHAnsi" w:cstheme="minorHAnsi"/>
          <w:b/>
          <w:bCs/>
          <w:color w:val="000000" w:themeColor="text1"/>
          <w:sz w:val="21"/>
          <w:szCs w:val="21"/>
        </w:rPr>
        <w:t>,</w:t>
      </w:r>
      <w:r w:rsidRPr="00CD6BE9">
        <w:rPr>
          <w:rFonts w:asciiTheme="minorHAnsi" w:hAnsiTheme="minorHAnsi" w:cstheme="minorHAnsi"/>
          <w:b/>
          <w:bCs/>
          <w:color w:val="000000" w:themeColor="text1"/>
          <w:sz w:val="21"/>
          <w:szCs w:val="21"/>
        </w:rPr>
        <w:t xml:space="preserve"> or have complaints about this research: </w:t>
      </w:r>
      <w:r w:rsidRPr="00CD6BE9">
        <w:rPr>
          <w:rFonts w:asciiTheme="minorHAnsi" w:hAnsiTheme="minorHAnsi" w:cstheme="minorHAnsi"/>
          <w:color w:val="000000" w:themeColor="text1"/>
          <w:sz w:val="21"/>
          <w:szCs w:val="21"/>
        </w:rPr>
        <w:t xml:space="preserve">we can give you further, more detailed information about the research and answer any of your questions. If you want to have further information at any stage of the research or want to express any concerns then you can </w:t>
      </w:r>
      <w:r w:rsidR="000A03C9" w:rsidRPr="00CD6BE9">
        <w:rPr>
          <w:rFonts w:asciiTheme="minorHAnsi" w:hAnsiTheme="minorHAnsi" w:cstheme="minorHAnsi"/>
          <w:color w:val="000000" w:themeColor="text1"/>
          <w:sz w:val="21"/>
          <w:szCs w:val="21"/>
        </w:rPr>
        <w:t xml:space="preserve">speak to us now and/or contact the Chief Investigator, Dr Tom Wingfield, and Research Coordinator, Mr Bhola Rai: </w:t>
      </w:r>
      <w:proofErr w:type="spellStart"/>
      <w:r w:rsidR="000A03C9" w:rsidRPr="00CD6BE9">
        <w:rPr>
          <w:rFonts w:asciiTheme="minorHAnsi" w:hAnsiTheme="minorHAnsi" w:cstheme="minorHAnsi"/>
          <w:color w:val="000000" w:themeColor="text1"/>
          <w:sz w:val="21"/>
          <w:szCs w:val="21"/>
        </w:rPr>
        <w:t>Birat</w:t>
      </w:r>
      <w:proofErr w:type="spellEnd"/>
      <w:r w:rsidR="000A03C9" w:rsidRPr="00CD6BE9">
        <w:rPr>
          <w:rFonts w:asciiTheme="minorHAnsi" w:hAnsiTheme="minorHAnsi" w:cstheme="minorHAnsi"/>
          <w:color w:val="000000" w:themeColor="text1"/>
          <w:sz w:val="21"/>
          <w:szCs w:val="21"/>
        </w:rPr>
        <w:t xml:space="preserve"> Nepal Medical Trust, </w:t>
      </w:r>
      <w:proofErr w:type="spellStart"/>
      <w:r w:rsidR="000A03C9" w:rsidRPr="00CD6BE9">
        <w:rPr>
          <w:rFonts w:asciiTheme="minorHAnsi" w:hAnsiTheme="minorHAnsi" w:cstheme="minorHAnsi"/>
          <w:color w:val="000000" w:themeColor="text1"/>
          <w:sz w:val="21"/>
          <w:szCs w:val="21"/>
        </w:rPr>
        <w:t>Lazimpat</w:t>
      </w:r>
      <w:proofErr w:type="spellEnd"/>
      <w:r w:rsidR="000A03C9" w:rsidRPr="00CD6BE9">
        <w:rPr>
          <w:rFonts w:asciiTheme="minorHAnsi" w:hAnsiTheme="minorHAnsi" w:cstheme="minorHAnsi"/>
          <w:color w:val="000000" w:themeColor="text1"/>
          <w:sz w:val="21"/>
          <w:szCs w:val="21"/>
        </w:rPr>
        <w:t xml:space="preserve">, Kathmandu, </w:t>
      </w:r>
      <w:r w:rsidR="000A03C9" w:rsidRPr="00CD6BE9">
        <w:rPr>
          <w:rFonts w:asciiTheme="minorHAnsi" w:hAnsiTheme="minorHAnsi" w:cstheme="minorHAnsi"/>
          <w:color w:val="000000" w:themeColor="text1"/>
          <w:sz w:val="21"/>
          <w:szCs w:val="21"/>
        </w:rPr>
        <w:lastRenderedPageBreak/>
        <w:t>Ward No. 2, Tel: +977 1-4436434, 4428240 Email: tom.wingfield@lstmed.ac.uk and bhola@bnmt.org.np</w:t>
      </w:r>
    </w:p>
    <w:p w14:paraId="70D7D482" w14:textId="77777777" w:rsidR="00CB0C38" w:rsidRPr="00CD6BE9" w:rsidRDefault="00CB0C38" w:rsidP="000A03C9">
      <w:pPr>
        <w:ind w:right="-23"/>
        <w:jc w:val="both"/>
        <w:rPr>
          <w:rFonts w:asciiTheme="minorHAnsi" w:hAnsiTheme="minorHAnsi" w:cstheme="minorHAnsi"/>
          <w:b/>
          <w:bCs/>
          <w:color w:val="000000" w:themeColor="text1"/>
          <w:sz w:val="21"/>
          <w:szCs w:val="21"/>
        </w:rPr>
      </w:pPr>
    </w:p>
    <w:p w14:paraId="1369965B" w14:textId="77777777" w:rsidR="00CD6BE9" w:rsidRPr="00CD6BE9" w:rsidRDefault="00CD6BE9" w:rsidP="00CD6BE9">
      <w:pPr>
        <w:pStyle w:val="Paragraphe"/>
        <w:ind w:right="-23"/>
        <w:rPr>
          <w:rFonts w:asciiTheme="minorHAnsi" w:hAnsiTheme="minorHAnsi" w:cstheme="minorHAnsi"/>
          <w:b/>
          <w:color w:val="000000" w:themeColor="text1"/>
          <w:sz w:val="21"/>
          <w:szCs w:val="21"/>
        </w:rPr>
      </w:pPr>
      <w:r w:rsidRPr="00CD6BE9">
        <w:rPr>
          <w:rFonts w:asciiTheme="minorHAnsi" w:hAnsiTheme="minorHAnsi" w:cstheme="minorHAnsi"/>
          <w:b/>
          <w:bCs/>
          <w:color w:val="000000" w:themeColor="text1"/>
          <w:sz w:val="21"/>
          <w:szCs w:val="21"/>
        </w:rPr>
        <w:t xml:space="preserve">Safeguarding: </w:t>
      </w:r>
      <w:r w:rsidRPr="00CD6BE9">
        <w:rPr>
          <w:rFonts w:asciiTheme="minorHAnsi" w:hAnsiTheme="minorHAnsi" w:cstheme="minorHAnsi"/>
          <w:color w:val="000000" w:themeColor="text1"/>
          <w:sz w:val="21"/>
          <w:szCs w:val="21"/>
        </w:rPr>
        <w:t xml:space="preserve">the study team and data collectors are expected to </w:t>
      </w:r>
      <w:proofErr w:type="gramStart"/>
      <w:r w:rsidRPr="00CD6BE9">
        <w:rPr>
          <w:rFonts w:asciiTheme="minorHAnsi" w:hAnsiTheme="minorHAnsi" w:cstheme="minorHAnsi"/>
          <w:color w:val="000000" w:themeColor="text1"/>
          <w:sz w:val="21"/>
          <w:szCs w:val="21"/>
        </w:rPr>
        <w:t>behave ethically and responsibly at all times</w:t>
      </w:r>
      <w:proofErr w:type="gramEnd"/>
      <w:r w:rsidRPr="00CD6BE9">
        <w:rPr>
          <w:rFonts w:asciiTheme="minorHAnsi" w:hAnsiTheme="minorHAnsi" w:cstheme="minorHAnsi"/>
          <w:color w:val="000000" w:themeColor="text1"/>
          <w:sz w:val="21"/>
          <w:szCs w:val="21"/>
        </w:rPr>
        <w:t xml:space="preserve"> and follow the LSTM and BNMT code of conduct. This means that they must not ask you for any financial, </w:t>
      </w:r>
      <w:proofErr w:type="gramStart"/>
      <w:r w:rsidRPr="00CD6BE9">
        <w:rPr>
          <w:rFonts w:asciiTheme="minorHAnsi" w:hAnsiTheme="minorHAnsi" w:cstheme="minorHAnsi"/>
          <w:color w:val="000000" w:themeColor="text1"/>
          <w:sz w:val="21"/>
          <w:szCs w:val="21"/>
        </w:rPr>
        <w:t>physical</w:t>
      </w:r>
      <w:proofErr w:type="gramEnd"/>
      <w:r w:rsidRPr="00CD6BE9">
        <w:rPr>
          <w:rFonts w:asciiTheme="minorHAnsi" w:hAnsiTheme="minorHAnsi" w:cstheme="minorHAnsi"/>
          <w:color w:val="000000" w:themeColor="text1"/>
          <w:sz w:val="21"/>
          <w:szCs w:val="21"/>
        </w:rPr>
        <w:t xml:space="preserve"> or sexual favours in return for taking part in this research. If you experience any abuse, </w:t>
      </w:r>
      <w:proofErr w:type="gramStart"/>
      <w:r w:rsidRPr="00CD6BE9">
        <w:rPr>
          <w:rFonts w:asciiTheme="minorHAnsi" w:hAnsiTheme="minorHAnsi" w:cstheme="minorHAnsi"/>
          <w:color w:val="000000" w:themeColor="text1"/>
          <w:sz w:val="21"/>
          <w:szCs w:val="21"/>
        </w:rPr>
        <w:t>harassment</w:t>
      </w:r>
      <w:proofErr w:type="gramEnd"/>
      <w:r w:rsidRPr="00CD6BE9">
        <w:rPr>
          <w:rFonts w:asciiTheme="minorHAnsi" w:hAnsiTheme="minorHAnsi" w:cstheme="minorHAnsi"/>
          <w:color w:val="000000" w:themeColor="text1"/>
          <w:sz w:val="21"/>
          <w:szCs w:val="21"/>
        </w:rPr>
        <w:t xml:space="preserve"> or neglect by a study team member you can contact the study Safeguarding Lead – Mr Rajesh Parajuli, </w:t>
      </w:r>
      <w:proofErr w:type="spellStart"/>
      <w:r w:rsidRPr="00CD6BE9">
        <w:rPr>
          <w:rFonts w:asciiTheme="minorHAnsi" w:hAnsiTheme="minorHAnsi" w:cstheme="minorHAnsi"/>
          <w:color w:val="000000" w:themeColor="text1"/>
          <w:sz w:val="21"/>
          <w:szCs w:val="21"/>
        </w:rPr>
        <w:t>Birat</w:t>
      </w:r>
      <w:proofErr w:type="spellEnd"/>
      <w:r w:rsidRPr="00CD6BE9">
        <w:rPr>
          <w:rFonts w:asciiTheme="minorHAnsi" w:hAnsiTheme="minorHAnsi" w:cstheme="minorHAnsi"/>
          <w:color w:val="000000" w:themeColor="text1"/>
          <w:sz w:val="21"/>
          <w:szCs w:val="21"/>
        </w:rPr>
        <w:t xml:space="preserve"> Nepal Medical Trust, </w:t>
      </w:r>
      <w:proofErr w:type="spellStart"/>
      <w:r w:rsidRPr="00CD6BE9">
        <w:rPr>
          <w:rFonts w:asciiTheme="minorHAnsi" w:hAnsiTheme="minorHAnsi" w:cstheme="minorHAnsi"/>
          <w:color w:val="000000" w:themeColor="text1"/>
          <w:sz w:val="21"/>
          <w:szCs w:val="21"/>
        </w:rPr>
        <w:t>Lazimpat</w:t>
      </w:r>
      <w:proofErr w:type="spellEnd"/>
      <w:r w:rsidRPr="00CD6BE9">
        <w:rPr>
          <w:rFonts w:asciiTheme="minorHAnsi" w:hAnsiTheme="minorHAnsi" w:cstheme="minorHAnsi"/>
          <w:color w:val="000000" w:themeColor="text1"/>
          <w:sz w:val="21"/>
          <w:szCs w:val="21"/>
        </w:rPr>
        <w:t xml:space="preserve">, Kathmandu, Ward No. 2, Tel: +977 1-4436434, 4428240, </w:t>
      </w:r>
      <w:hyperlink r:id="rId8" w:history="1">
        <w:r w:rsidRPr="00CD6BE9">
          <w:rPr>
            <w:rStyle w:val="Hyperlink"/>
            <w:rFonts w:asciiTheme="minorHAnsi" w:hAnsiTheme="minorHAnsi" w:cstheme="minorHAnsi"/>
            <w:sz w:val="21"/>
            <w:szCs w:val="21"/>
          </w:rPr>
          <w:t>rajesh.parajuli@bnmt.org.np</w:t>
        </w:r>
      </w:hyperlink>
      <w:r w:rsidRPr="00CD6BE9">
        <w:rPr>
          <w:rFonts w:asciiTheme="minorHAnsi" w:hAnsiTheme="minorHAnsi" w:cstheme="minorHAnsi"/>
          <w:color w:val="000000" w:themeColor="text1"/>
          <w:sz w:val="21"/>
          <w:szCs w:val="21"/>
        </w:rPr>
        <w:t>. You may call this number at any time. You may also raise a safeguarding concern directly with LSTM Designated Safeguarding Officer Philippa Tubb on +44 (0)151 705 3744/safeguarding@lstmed.ac.uk. LSTM’s safeguarding commitment is described on LSTM Safeguarding webpage (</w:t>
      </w:r>
      <w:hyperlink r:id="rId9" w:history="1">
        <w:r w:rsidRPr="00CD6BE9">
          <w:rPr>
            <w:rStyle w:val="Hyperlink"/>
            <w:rFonts w:asciiTheme="minorHAnsi" w:hAnsiTheme="minorHAnsi" w:cstheme="minorHAnsi"/>
            <w:sz w:val="21"/>
            <w:szCs w:val="21"/>
          </w:rPr>
          <w:t>https://www.lstmed.ac.uk/safeguarding</w:t>
        </w:r>
      </w:hyperlink>
      <w:r w:rsidRPr="00CD6BE9">
        <w:rPr>
          <w:rFonts w:asciiTheme="minorHAnsi" w:hAnsiTheme="minorHAnsi" w:cstheme="minorHAnsi"/>
          <w:color w:val="000000" w:themeColor="text1"/>
          <w:sz w:val="21"/>
          <w:szCs w:val="21"/>
        </w:rPr>
        <w:t>).</w:t>
      </w:r>
    </w:p>
    <w:p w14:paraId="15279CA2" w14:textId="20C66862" w:rsidR="00AC7B96" w:rsidRPr="00CD6BE9" w:rsidRDefault="00AC7B96" w:rsidP="000A03C9">
      <w:pPr>
        <w:ind w:right="-23"/>
        <w:jc w:val="both"/>
        <w:rPr>
          <w:rFonts w:asciiTheme="minorHAnsi" w:hAnsiTheme="minorHAnsi" w:cstheme="minorHAnsi"/>
          <w:color w:val="000000" w:themeColor="text1"/>
          <w:sz w:val="21"/>
          <w:szCs w:val="21"/>
        </w:rPr>
      </w:pPr>
      <w:r w:rsidRPr="00CD6BE9">
        <w:rPr>
          <w:rFonts w:asciiTheme="minorHAnsi" w:hAnsiTheme="minorHAnsi" w:cstheme="minorHAnsi"/>
          <w:b/>
          <w:color w:val="000000" w:themeColor="text1"/>
          <w:sz w:val="21"/>
          <w:szCs w:val="21"/>
        </w:rPr>
        <w:t xml:space="preserve">What will happen to the information you give </w:t>
      </w:r>
      <w:proofErr w:type="gramStart"/>
      <w:r w:rsidRPr="00CD6BE9">
        <w:rPr>
          <w:rFonts w:asciiTheme="minorHAnsi" w:hAnsiTheme="minorHAnsi" w:cstheme="minorHAnsi"/>
          <w:b/>
          <w:color w:val="000000" w:themeColor="text1"/>
          <w:sz w:val="21"/>
          <w:szCs w:val="21"/>
        </w:rPr>
        <w:t>us</w:t>
      </w:r>
      <w:proofErr w:type="gramEnd"/>
      <w:r w:rsidRPr="00CD6BE9">
        <w:rPr>
          <w:rFonts w:asciiTheme="minorHAnsi" w:hAnsiTheme="minorHAnsi" w:cstheme="minorHAnsi"/>
          <w:b/>
          <w:color w:val="000000" w:themeColor="text1"/>
          <w:sz w:val="21"/>
          <w:szCs w:val="21"/>
        </w:rPr>
        <w:t xml:space="preserve"> and will your participation be kept confidential?</w:t>
      </w:r>
      <w:r w:rsidRPr="00CD6BE9">
        <w:rPr>
          <w:rFonts w:asciiTheme="minorHAnsi" w:hAnsiTheme="minorHAnsi" w:cstheme="minorHAnsi"/>
          <w:color w:val="000000" w:themeColor="text1"/>
          <w:sz w:val="21"/>
          <w:szCs w:val="21"/>
        </w:rPr>
        <w:t xml:space="preserve"> The information that you choose to share will be used for research purposes. This information will be stored on a computer and will only be shared with other researchers in our group who are affiliated with BNMT. </w:t>
      </w:r>
      <w:r w:rsidR="000A03C9" w:rsidRPr="00CD6BE9">
        <w:rPr>
          <w:rFonts w:asciiTheme="minorHAnsi" w:hAnsiTheme="minorHAnsi" w:cstheme="minorHAnsi"/>
          <w:color w:val="000000" w:themeColor="text1"/>
          <w:sz w:val="21"/>
          <w:szCs w:val="21"/>
        </w:rPr>
        <w:t>Within the months following</w:t>
      </w:r>
      <w:r w:rsidRPr="00CD6BE9">
        <w:rPr>
          <w:rFonts w:asciiTheme="minorHAnsi" w:hAnsiTheme="minorHAnsi" w:cstheme="minorHAnsi"/>
          <w:color w:val="000000" w:themeColor="text1"/>
          <w:sz w:val="21"/>
          <w:szCs w:val="21"/>
        </w:rPr>
        <w:t xml:space="preserve"> the </w:t>
      </w:r>
      <w:r w:rsidR="000A03C9" w:rsidRPr="00CD6BE9">
        <w:rPr>
          <w:rFonts w:asciiTheme="minorHAnsi" w:hAnsiTheme="minorHAnsi" w:cstheme="minorHAnsi"/>
          <w:color w:val="000000" w:themeColor="text1"/>
          <w:sz w:val="21"/>
          <w:szCs w:val="21"/>
        </w:rPr>
        <w:t xml:space="preserve">completion of both the focus groups and </w:t>
      </w:r>
      <w:r w:rsidRPr="00CD6BE9">
        <w:rPr>
          <w:rFonts w:asciiTheme="minorHAnsi" w:hAnsiTheme="minorHAnsi" w:cstheme="minorHAnsi"/>
          <w:color w:val="000000" w:themeColor="text1"/>
          <w:sz w:val="21"/>
          <w:szCs w:val="21"/>
        </w:rPr>
        <w:t xml:space="preserve">workshop, we will </w:t>
      </w:r>
      <w:proofErr w:type="spellStart"/>
      <w:r w:rsidRPr="00CD6BE9">
        <w:rPr>
          <w:rFonts w:asciiTheme="minorHAnsi" w:hAnsiTheme="minorHAnsi" w:cstheme="minorHAnsi"/>
          <w:color w:val="000000" w:themeColor="text1"/>
          <w:sz w:val="21"/>
          <w:szCs w:val="21"/>
        </w:rPr>
        <w:t>analyse</w:t>
      </w:r>
      <w:proofErr w:type="spellEnd"/>
      <w:r w:rsidRPr="00CD6BE9">
        <w:rPr>
          <w:rFonts w:asciiTheme="minorHAnsi" w:hAnsiTheme="minorHAnsi" w:cstheme="minorHAnsi"/>
          <w:color w:val="000000" w:themeColor="text1"/>
          <w:sz w:val="21"/>
          <w:szCs w:val="21"/>
        </w:rPr>
        <w:t xml:space="preserve"> all the answers at BNMT and </w:t>
      </w:r>
      <w:r w:rsidR="00B37477" w:rsidRPr="00CD6BE9">
        <w:rPr>
          <w:rFonts w:asciiTheme="minorHAnsi" w:hAnsiTheme="minorHAnsi" w:cstheme="minorHAnsi"/>
          <w:color w:val="000000" w:themeColor="text1"/>
          <w:sz w:val="21"/>
          <w:szCs w:val="21"/>
        </w:rPr>
        <w:t>Liverpool School of Tropical Medicine (LSTM)</w:t>
      </w:r>
      <w:r w:rsidRPr="00CD6BE9">
        <w:rPr>
          <w:rFonts w:asciiTheme="minorHAnsi" w:hAnsiTheme="minorHAnsi" w:cstheme="minorHAnsi"/>
          <w:color w:val="000000" w:themeColor="text1"/>
          <w:sz w:val="21"/>
          <w:szCs w:val="21"/>
        </w:rPr>
        <w:t xml:space="preserve"> and report the findings of the study when completed but all your personal information will first be deleted to ensure full confidentiality. </w:t>
      </w:r>
    </w:p>
    <w:p w14:paraId="2BB09E63" w14:textId="77777777" w:rsidR="00AC7B96" w:rsidRPr="00CD6BE9" w:rsidRDefault="00AC7B96" w:rsidP="000A03C9">
      <w:pPr>
        <w:ind w:right="-23"/>
        <w:rPr>
          <w:rFonts w:asciiTheme="minorHAnsi" w:hAnsiTheme="minorHAnsi" w:cstheme="minorHAnsi"/>
          <w:b/>
          <w:bCs/>
          <w:color w:val="000000" w:themeColor="text1"/>
          <w:sz w:val="21"/>
          <w:szCs w:val="21"/>
        </w:rPr>
      </w:pPr>
    </w:p>
    <w:p w14:paraId="364771E2" w14:textId="77777777" w:rsidR="00CD6BE9" w:rsidRPr="00CD6BE9" w:rsidRDefault="00AC7B96" w:rsidP="00CD6BE9">
      <w:pPr>
        <w:ind w:right="-23"/>
        <w:jc w:val="both"/>
        <w:rPr>
          <w:rFonts w:asciiTheme="minorHAnsi" w:hAnsiTheme="minorHAnsi" w:cstheme="minorHAnsi"/>
          <w:color w:val="000000" w:themeColor="text1"/>
          <w:sz w:val="21"/>
          <w:szCs w:val="21"/>
        </w:rPr>
      </w:pPr>
      <w:r w:rsidRPr="00CD6BE9">
        <w:rPr>
          <w:rFonts w:asciiTheme="minorHAnsi" w:hAnsiTheme="minorHAnsi" w:cstheme="minorHAnsi"/>
          <w:b/>
          <w:color w:val="000000" w:themeColor="text1"/>
          <w:sz w:val="21"/>
          <w:szCs w:val="21"/>
        </w:rPr>
        <w:t>What will happen to the results of this study?</w:t>
      </w:r>
      <w:r w:rsidRPr="00CD6BE9">
        <w:rPr>
          <w:rFonts w:asciiTheme="minorHAnsi" w:hAnsiTheme="minorHAnsi" w:cstheme="minorHAnsi"/>
          <w:color w:val="000000" w:themeColor="text1"/>
          <w:sz w:val="21"/>
          <w:szCs w:val="21"/>
        </w:rPr>
        <w:t xml:space="preserve"> </w:t>
      </w:r>
      <w:bookmarkStart w:id="3" w:name="_Hlk66106963"/>
      <w:r w:rsidR="00CD6BE9" w:rsidRPr="00CD6BE9">
        <w:rPr>
          <w:rFonts w:asciiTheme="minorHAnsi" w:hAnsiTheme="minorHAnsi" w:cstheme="minorHAnsi"/>
          <w:color w:val="000000" w:themeColor="text1"/>
          <w:sz w:val="21"/>
          <w:szCs w:val="21"/>
        </w:rPr>
        <w:t xml:space="preserve">We aim to present our findings to the Nepal National TB Program and at international conferences. We also plan to publish our findings in scientific journals and press releases. All the publications will be made “open access” which means that they are available to anyone to download from the internet and print. If you would like us to tell you more about obtaining a copy of any reports, publications, or articles resulting from this study or receiving an email or phone call to </w:t>
      </w:r>
      <w:proofErr w:type="spellStart"/>
      <w:r w:rsidR="00CD6BE9" w:rsidRPr="00CD6BE9">
        <w:rPr>
          <w:rFonts w:asciiTheme="minorHAnsi" w:hAnsiTheme="minorHAnsi" w:cstheme="minorHAnsi"/>
          <w:color w:val="000000" w:themeColor="text1"/>
          <w:sz w:val="21"/>
          <w:szCs w:val="21"/>
        </w:rPr>
        <w:t>summarise</w:t>
      </w:r>
      <w:proofErr w:type="spellEnd"/>
      <w:r w:rsidR="00CD6BE9" w:rsidRPr="00CD6BE9">
        <w:rPr>
          <w:rFonts w:asciiTheme="minorHAnsi" w:hAnsiTheme="minorHAnsi" w:cstheme="minorHAnsi"/>
          <w:color w:val="000000" w:themeColor="text1"/>
          <w:sz w:val="21"/>
          <w:szCs w:val="21"/>
        </w:rPr>
        <w:t xml:space="preserve"> the study findings please indicate this by ticking the relevant box on the consent form. This is your choice and entirely optional. As stated above, we will try to ensure as far as possible that you and the information you give us will not be identifiable in any outputs from this study.</w:t>
      </w:r>
      <w:bookmarkEnd w:id="3"/>
    </w:p>
    <w:p w14:paraId="6DE8B4D4" w14:textId="77777777" w:rsidR="00CD6BE9" w:rsidRPr="00CD6BE9" w:rsidRDefault="00CD6BE9" w:rsidP="00CD6BE9">
      <w:pPr>
        <w:ind w:right="-23"/>
        <w:jc w:val="both"/>
        <w:rPr>
          <w:rFonts w:asciiTheme="minorHAnsi" w:hAnsiTheme="minorHAnsi" w:cstheme="minorHAnsi"/>
          <w:b/>
          <w:color w:val="000000" w:themeColor="text1"/>
          <w:sz w:val="21"/>
          <w:szCs w:val="21"/>
        </w:rPr>
      </w:pPr>
    </w:p>
    <w:p w14:paraId="136E1F08" w14:textId="77777777" w:rsidR="00CD6BE9" w:rsidRPr="00CD6BE9" w:rsidRDefault="00CD6BE9" w:rsidP="00CD6BE9">
      <w:pPr>
        <w:ind w:right="-23"/>
        <w:jc w:val="both"/>
        <w:rPr>
          <w:rFonts w:asciiTheme="minorHAnsi" w:hAnsiTheme="minorHAnsi" w:cstheme="minorHAnsi"/>
          <w:color w:val="000000" w:themeColor="text1"/>
          <w:sz w:val="21"/>
          <w:szCs w:val="21"/>
        </w:rPr>
      </w:pPr>
      <w:r w:rsidRPr="00CD6BE9">
        <w:rPr>
          <w:rFonts w:asciiTheme="minorHAnsi" w:hAnsiTheme="minorHAnsi" w:cstheme="minorHAnsi"/>
          <w:b/>
          <w:color w:val="000000" w:themeColor="text1"/>
          <w:sz w:val="21"/>
          <w:szCs w:val="21"/>
        </w:rPr>
        <w:t xml:space="preserve">What if you choose to withdraw from the study? </w:t>
      </w:r>
      <w:r w:rsidRPr="00CD6BE9">
        <w:rPr>
          <w:rFonts w:asciiTheme="minorHAnsi" w:hAnsiTheme="minorHAnsi" w:cstheme="minorHAnsi"/>
          <w:color w:val="000000" w:themeColor="text1"/>
          <w:sz w:val="21"/>
          <w:szCs w:val="21"/>
        </w:rPr>
        <w:t>If you choose to take part in this study, you may still withdraw from the study at any time up to 31</w:t>
      </w:r>
      <w:r w:rsidRPr="00CD6BE9">
        <w:rPr>
          <w:rFonts w:asciiTheme="minorHAnsi" w:hAnsiTheme="minorHAnsi" w:cstheme="minorHAnsi"/>
          <w:color w:val="000000" w:themeColor="text1"/>
          <w:sz w:val="21"/>
          <w:szCs w:val="21"/>
          <w:vertAlign w:val="superscript"/>
        </w:rPr>
        <w:t>st</w:t>
      </w:r>
      <w:r w:rsidRPr="00CD6BE9">
        <w:rPr>
          <w:rFonts w:asciiTheme="minorHAnsi" w:hAnsiTheme="minorHAnsi" w:cstheme="minorHAnsi"/>
          <w:color w:val="000000" w:themeColor="text1"/>
          <w:sz w:val="21"/>
          <w:szCs w:val="21"/>
        </w:rPr>
        <w:t xml:space="preserve"> July 2022 without giving any explanation for your withdrawal. From the time you decide to withdraw, all study activities in which you were involved will cease including reimbursement, social support, economic support, and socioeconomic support. By the </w:t>
      </w:r>
      <w:proofErr w:type="gramStart"/>
      <w:r w:rsidRPr="00CD6BE9">
        <w:rPr>
          <w:rFonts w:asciiTheme="minorHAnsi" w:hAnsiTheme="minorHAnsi" w:cstheme="minorHAnsi"/>
          <w:color w:val="000000" w:themeColor="text1"/>
          <w:sz w:val="21"/>
          <w:szCs w:val="21"/>
        </w:rPr>
        <w:t>31</w:t>
      </w:r>
      <w:r w:rsidRPr="00CD6BE9">
        <w:rPr>
          <w:rFonts w:asciiTheme="minorHAnsi" w:hAnsiTheme="minorHAnsi" w:cstheme="minorHAnsi"/>
          <w:color w:val="000000" w:themeColor="text1"/>
          <w:sz w:val="21"/>
          <w:szCs w:val="21"/>
          <w:vertAlign w:val="superscript"/>
        </w:rPr>
        <w:t>st</w:t>
      </w:r>
      <w:proofErr w:type="gramEnd"/>
      <w:r w:rsidRPr="00CD6BE9">
        <w:rPr>
          <w:rFonts w:asciiTheme="minorHAnsi" w:hAnsiTheme="minorHAnsi" w:cstheme="minorHAnsi"/>
          <w:color w:val="000000" w:themeColor="text1"/>
          <w:sz w:val="21"/>
          <w:szCs w:val="21"/>
        </w:rPr>
        <w:t xml:space="preserve"> July 2022, the information that you and the other people taking part in the focus group and workshop gave us will be put together and </w:t>
      </w:r>
      <w:proofErr w:type="spellStart"/>
      <w:r w:rsidRPr="00CD6BE9">
        <w:rPr>
          <w:rFonts w:asciiTheme="minorHAnsi" w:hAnsiTheme="minorHAnsi" w:cstheme="minorHAnsi"/>
          <w:color w:val="000000" w:themeColor="text1"/>
          <w:sz w:val="21"/>
          <w:szCs w:val="21"/>
        </w:rPr>
        <w:t>analysed</w:t>
      </w:r>
      <w:proofErr w:type="spellEnd"/>
      <w:r w:rsidRPr="00CD6BE9">
        <w:rPr>
          <w:rFonts w:asciiTheme="minorHAnsi" w:hAnsiTheme="minorHAnsi" w:cstheme="minorHAnsi"/>
          <w:color w:val="000000" w:themeColor="text1"/>
          <w:sz w:val="21"/>
          <w:szCs w:val="21"/>
        </w:rPr>
        <w:t xml:space="preserve"> with the aim of being published in a medical journal. All answers that you give us will be kept confidential and your name will not appear on any of the forms, reports, or publications resulting from this research unless you have indicated otherwise on the consent form. </w:t>
      </w:r>
      <w:bookmarkStart w:id="4" w:name="_Hlk57725845"/>
      <w:r w:rsidRPr="00CD6BE9">
        <w:rPr>
          <w:rFonts w:asciiTheme="minorHAnsi" w:hAnsiTheme="minorHAnsi" w:cstheme="minorHAnsi"/>
          <w:color w:val="000000" w:themeColor="text1"/>
          <w:sz w:val="21"/>
          <w:szCs w:val="21"/>
        </w:rPr>
        <w:t xml:space="preserve">Please be aware that the consent form will allow you to decide whether you want to take part in only some parts of the study. For example, you could decline to participate in a focus group and agree to participate in the workshop or vice versa. </w:t>
      </w:r>
    </w:p>
    <w:p w14:paraId="02A92CAF" w14:textId="77777777" w:rsidR="00CD6BE9" w:rsidRPr="00CD6BE9" w:rsidRDefault="00CD6BE9" w:rsidP="00CD6BE9">
      <w:pPr>
        <w:ind w:right="-23"/>
        <w:jc w:val="both"/>
        <w:rPr>
          <w:rFonts w:asciiTheme="minorHAnsi" w:hAnsiTheme="minorHAnsi" w:cstheme="minorHAnsi"/>
          <w:bCs/>
          <w:color w:val="000000" w:themeColor="text1"/>
          <w:sz w:val="21"/>
          <w:szCs w:val="21"/>
        </w:rPr>
      </w:pPr>
    </w:p>
    <w:bookmarkEnd w:id="4"/>
    <w:p w14:paraId="2F23E096" w14:textId="77777777" w:rsidR="00CD6BE9" w:rsidRPr="00CD6BE9" w:rsidRDefault="00CD6BE9" w:rsidP="00CD6BE9">
      <w:pPr>
        <w:widowControl w:val="0"/>
        <w:autoSpaceDE w:val="0"/>
        <w:autoSpaceDN w:val="0"/>
        <w:adjustRightInd w:val="0"/>
        <w:spacing w:after="240"/>
        <w:ind w:right="-23"/>
        <w:jc w:val="both"/>
        <w:rPr>
          <w:rFonts w:asciiTheme="minorHAnsi" w:hAnsiTheme="minorHAnsi" w:cstheme="minorHAnsi"/>
          <w:bCs/>
          <w:sz w:val="21"/>
          <w:szCs w:val="21"/>
        </w:rPr>
      </w:pPr>
      <w:r w:rsidRPr="00CD6BE9">
        <w:rPr>
          <w:rFonts w:asciiTheme="minorHAnsi" w:hAnsiTheme="minorHAnsi" w:cstheme="minorHAnsi"/>
          <w:b/>
          <w:bCs/>
          <w:sz w:val="21"/>
          <w:szCs w:val="21"/>
        </w:rPr>
        <w:t xml:space="preserve">Who is conducting this research? </w:t>
      </w:r>
      <w:r w:rsidRPr="00CD6BE9">
        <w:rPr>
          <w:rFonts w:asciiTheme="minorHAnsi" w:hAnsiTheme="minorHAnsi" w:cstheme="minorHAnsi"/>
          <w:bCs/>
          <w:sz w:val="21"/>
          <w:szCs w:val="21"/>
        </w:rPr>
        <w:t>The Liverpool School of Tropical Medicine (LSTM), UK; the University of Liverpool (</w:t>
      </w:r>
      <w:proofErr w:type="spellStart"/>
      <w:r w:rsidRPr="00CD6BE9">
        <w:rPr>
          <w:rFonts w:asciiTheme="minorHAnsi" w:hAnsiTheme="minorHAnsi" w:cstheme="minorHAnsi"/>
          <w:bCs/>
          <w:sz w:val="21"/>
          <w:szCs w:val="21"/>
        </w:rPr>
        <w:t>UoL</w:t>
      </w:r>
      <w:proofErr w:type="spellEnd"/>
      <w:r w:rsidRPr="00CD6BE9">
        <w:rPr>
          <w:rFonts w:asciiTheme="minorHAnsi" w:hAnsiTheme="minorHAnsi" w:cstheme="minorHAnsi"/>
          <w:bCs/>
          <w:sz w:val="21"/>
          <w:szCs w:val="21"/>
        </w:rPr>
        <w:t>), UK; the University of York (</w:t>
      </w:r>
      <w:proofErr w:type="spellStart"/>
      <w:r w:rsidRPr="00CD6BE9">
        <w:rPr>
          <w:rFonts w:asciiTheme="minorHAnsi" w:hAnsiTheme="minorHAnsi" w:cstheme="minorHAnsi"/>
          <w:bCs/>
          <w:sz w:val="21"/>
          <w:szCs w:val="21"/>
        </w:rPr>
        <w:t>UoY</w:t>
      </w:r>
      <w:proofErr w:type="spellEnd"/>
      <w:r w:rsidRPr="00CD6BE9">
        <w:rPr>
          <w:rFonts w:asciiTheme="minorHAnsi" w:hAnsiTheme="minorHAnsi" w:cstheme="minorHAnsi"/>
          <w:bCs/>
          <w:sz w:val="21"/>
          <w:szCs w:val="21"/>
        </w:rPr>
        <w:t xml:space="preserve">); UK Karolinska </w:t>
      </w:r>
      <w:proofErr w:type="spellStart"/>
      <w:r w:rsidRPr="00CD6BE9">
        <w:rPr>
          <w:rFonts w:asciiTheme="minorHAnsi" w:hAnsiTheme="minorHAnsi" w:cstheme="minorHAnsi"/>
          <w:bCs/>
          <w:sz w:val="21"/>
          <w:szCs w:val="21"/>
        </w:rPr>
        <w:t>Institutet</w:t>
      </w:r>
      <w:proofErr w:type="spellEnd"/>
      <w:r w:rsidRPr="00CD6BE9">
        <w:rPr>
          <w:rFonts w:asciiTheme="minorHAnsi" w:hAnsiTheme="minorHAnsi" w:cstheme="minorHAnsi"/>
          <w:bCs/>
          <w:sz w:val="21"/>
          <w:szCs w:val="21"/>
        </w:rPr>
        <w:t xml:space="preserve"> (KI), Sweden; and </w:t>
      </w:r>
      <w:proofErr w:type="spellStart"/>
      <w:r w:rsidRPr="00CD6BE9">
        <w:rPr>
          <w:rFonts w:asciiTheme="minorHAnsi" w:hAnsiTheme="minorHAnsi" w:cstheme="minorHAnsi"/>
          <w:bCs/>
          <w:sz w:val="21"/>
          <w:szCs w:val="21"/>
        </w:rPr>
        <w:t>Birat</w:t>
      </w:r>
      <w:proofErr w:type="spellEnd"/>
      <w:r w:rsidRPr="00CD6BE9">
        <w:rPr>
          <w:rFonts w:asciiTheme="minorHAnsi" w:hAnsiTheme="minorHAnsi" w:cstheme="minorHAnsi"/>
          <w:bCs/>
          <w:sz w:val="21"/>
          <w:szCs w:val="21"/>
        </w:rPr>
        <w:t xml:space="preserve"> Nepal Medical Trust (BNMT), Nepal. The researchers include: Chief Investigator, Dr Tom Wingfield (LSTM/KI); Research Coordinator, </w:t>
      </w:r>
      <w:proofErr w:type="spellStart"/>
      <w:r w:rsidRPr="00CD6BE9">
        <w:rPr>
          <w:rFonts w:asciiTheme="minorHAnsi" w:hAnsiTheme="minorHAnsi" w:cstheme="minorHAnsi"/>
          <w:bCs/>
          <w:sz w:val="21"/>
          <w:szCs w:val="21"/>
        </w:rPr>
        <w:t>Mr</w:t>
      </w:r>
      <w:proofErr w:type="spellEnd"/>
      <w:r w:rsidRPr="00CD6BE9">
        <w:rPr>
          <w:rFonts w:asciiTheme="minorHAnsi" w:hAnsiTheme="minorHAnsi" w:cstheme="minorHAnsi"/>
          <w:bCs/>
          <w:sz w:val="21"/>
          <w:szCs w:val="21"/>
        </w:rPr>
        <w:t xml:space="preserve"> Bhola Rai (BNMT); Co-investigators, Dr Poonam </w:t>
      </w:r>
      <w:proofErr w:type="spellStart"/>
      <w:r w:rsidRPr="00CD6BE9">
        <w:rPr>
          <w:rFonts w:asciiTheme="minorHAnsi" w:hAnsiTheme="minorHAnsi" w:cstheme="minorHAnsi"/>
          <w:bCs/>
          <w:sz w:val="21"/>
          <w:szCs w:val="21"/>
        </w:rPr>
        <w:t>Rishal</w:t>
      </w:r>
      <w:proofErr w:type="spellEnd"/>
      <w:r w:rsidRPr="00CD6BE9">
        <w:rPr>
          <w:rFonts w:asciiTheme="minorHAnsi" w:hAnsiTheme="minorHAnsi" w:cstheme="minorHAnsi"/>
          <w:bCs/>
          <w:sz w:val="21"/>
          <w:szCs w:val="21"/>
        </w:rPr>
        <w:t xml:space="preserve"> (BNMT), </w:t>
      </w:r>
      <w:proofErr w:type="spellStart"/>
      <w:r w:rsidRPr="00CD6BE9">
        <w:rPr>
          <w:rFonts w:asciiTheme="minorHAnsi" w:hAnsiTheme="minorHAnsi" w:cstheme="minorHAnsi"/>
          <w:bCs/>
          <w:sz w:val="21"/>
          <w:szCs w:val="21"/>
        </w:rPr>
        <w:t>Mr</w:t>
      </w:r>
      <w:proofErr w:type="spellEnd"/>
      <w:r w:rsidRPr="00CD6BE9">
        <w:rPr>
          <w:rFonts w:asciiTheme="minorHAnsi" w:hAnsiTheme="minorHAnsi" w:cstheme="minorHAnsi"/>
          <w:bCs/>
          <w:sz w:val="21"/>
          <w:szCs w:val="21"/>
        </w:rPr>
        <w:t xml:space="preserve"> Gokul Mishra (BNMT/NTCC), </w:t>
      </w:r>
      <w:r w:rsidRPr="00CD6BE9">
        <w:rPr>
          <w:rFonts w:asciiTheme="minorHAnsi" w:hAnsiTheme="minorHAnsi" w:cstheme="minorHAnsi"/>
          <w:bCs/>
          <w:color w:val="000000" w:themeColor="text1"/>
          <w:sz w:val="21"/>
          <w:szCs w:val="21"/>
        </w:rPr>
        <w:t xml:space="preserve">Ms Kritika Dixit (BNMT/KI); </w:t>
      </w:r>
      <w:proofErr w:type="spellStart"/>
      <w:r w:rsidRPr="00CD6BE9">
        <w:rPr>
          <w:rFonts w:asciiTheme="minorHAnsi" w:hAnsiTheme="minorHAnsi" w:cstheme="minorHAnsi"/>
          <w:bCs/>
          <w:sz w:val="21"/>
          <w:szCs w:val="21"/>
        </w:rPr>
        <w:t>Mr</w:t>
      </w:r>
      <w:proofErr w:type="spellEnd"/>
      <w:r w:rsidRPr="00CD6BE9">
        <w:rPr>
          <w:rFonts w:asciiTheme="minorHAnsi" w:hAnsiTheme="minorHAnsi" w:cstheme="minorHAnsi"/>
          <w:bCs/>
          <w:sz w:val="21"/>
          <w:szCs w:val="21"/>
        </w:rPr>
        <w:t xml:space="preserve"> Suman Chandra Gurung (BNMT); </w:t>
      </w:r>
      <w:proofErr w:type="spellStart"/>
      <w:r w:rsidRPr="00CD6BE9">
        <w:rPr>
          <w:rFonts w:asciiTheme="minorHAnsi" w:hAnsiTheme="minorHAnsi" w:cstheme="minorHAnsi"/>
          <w:bCs/>
          <w:sz w:val="21"/>
          <w:szCs w:val="21"/>
        </w:rPr>
        <w:t>Mr</w:t>
      </w:r>
      <w:proofErr w:type="spellEnd"/>
      <w:r w:rsidRPr="00CD6BE9">
        <w:rPr>
          <w:rFonts w:asciiTheme="minorHAnsi" w:hAnsiTheme="minorHAnsi" w:cstheme="minorHAnsi"/>
          <w:bCs/>
          <w:sz w:val="21"/>
          <w:szCs w:val="21"/>
        </w:rPr>
        <w:t xml:space="preserve"> Raghu Dhital (BNMT); Dr Noemia Siqueira (</w:t>
      </w:r>
      <w:proofErr w:type="spellStart"/>
      <w:r w:rsidRPr="00CD6BE9">
        <w:rPr>
          <w:rFonts w:asciiTheme="minorHAnsi" w:hAnsiTheme="minorHAnsi" w:cstheme="minorHAnsi"/>
          <w:bCs/>
          <w:sz w:val="21"/>
          <w:szCs w:val="21"/>
        </w:rPr>
        <w:t>UoY</w:t>
      </w:r>
      <w:proofErr w:type="spellEnd"/>
      <w:r w:rsidRPr="00CD6BE9">
        <w:rPr>
          <w:rFonts w:asciiTheme="minorHAnsi" w:hAnsiTheme="minorHAnsi" w:cstheme="minorHAnsi"/>
          <w:bCs/>
          <w:sz w:val="21"/>
          <w:szCs w:val="21"/>
        </w:rPr>
        <w:t xml:space="preserve">); Dr Maxine Caws (LSTM); Professor Knut </w:t>
      </w:r>
      <w:proofErr w:type="spellStart"/>
      <w:r w:rsidRPr="00CD6BE9">
        <w:rPr>
          <w:rFonts w:asciiTheme="minorHAnsi" w:hAnsiTheme="minorHAnsi" w:cstheme="minorHAnsi"/>
          <w:bCs/>
          <w:sz w:val="21"/>
          <w:szCs w:val="21"/>
        </w:rPr>
        <w:t>Lonnroth</w:t>
      </w:r>
      <w:proofErr w:type="spellEnd"/>
      <w:r w:rsidRPr="00CD6BE9">
        <w:rPr>
          <w:rFonts w:asciiTheme="minorHAnsi" w:hAnsiTheme="minorHAnsi" w:cstheme="minorHAnsi"/>
          <w:bCs/>
          <w:sz w:val="21"/>
          <w:szCs w:val="21"/>
        </w:rPr>
        <w:t xml:space="preserve"> (KI); Professor Bertie Squire (LSTM); and Dr Laura </w:t>
      </w:r>
      <w:proofErr w:type="spellStart"/>
      <w:r w:rsidRPr="00CD6BE9">
        <w:rPr>
          <w:rFonts w:asciiTheme="minorHAnsi" w:hAnsiTheme="minorHAnsi" w:cstheme="minorHAnsi"/>
          <w:bCs/>
          <w:sz w:val="21"/>
          <w:szCs w:val="21"/>
        </w:rPr>
        <w:t>Bonnett</w:t>
      </w:r>
      <w:proofErr w:type="spellEnd"/>
      <w:r w:rsidRPr="00CD6BE9">
        <w:rPr>
          <w:rFonts w:asciiTheme="minorHAnsi" w:hAnsiTheme="minorHAnsi" w:cstheme="minorHAnsi"/>
          <w:bCs/>
          <w:sz w:val="21"/>
          <w:szCs w:val="21"/>
        </w:rPr>
        <w:t xml:space="preserve"> (</w:t>
      </w:r>
      <w:proofErr w:type="spellStart"/>
      <w:r w:rsidRPr="00CD6BE9">
        <w:rPr>
          <w:rFonts w:asciiTheme="minorHAnsi" w:hAnsiTheme="minorHAnsi" w:cstheme="minorHAnsi"/>
          <w:bCs/>
          <w:sz w:val="21"/>
          <w:szCs w:val="21"/>
        </w:rPr>
        <w:t>UoL</w:t>
      </w:r>
      <w:proofErr w:type="spellEnd"/>
      <w:r w:rsidRPr="00CD6BE9">
        <w:rPr>
          <w:rFonts w:asciiTheme="minorHAnsi" w:hAnsiTheme="minorHAnsi" w:cstheme="minorHAnsi"/>
          <w:bCs/>
          <w:sz w:val="21"/>
          <w:szCs w:val="21"/>
        </w:rPr>
        <w:t xml:space="preserve">). </w:t>
      </w:r>
    </w:p>
    <w:p w14:paraId="764D1B6B" w14:textId="491FF0C4" w:rsidR="002056E6" w:rsidRDefault="00CD6BE9" w:rsidP="00CD6BE9">
      <w:pPr>
        <w:widowControl w:val="0"/>
        <w:autoSpaceDE w:val="0"/>
        <w:autoSpaceDN w:val="0"/>
        <w:adjustRightInd w:val="0"/>
        <w:spacing w:after="240"/>
        <w:ind w:right="-23"/>
        <w:jc w:val="both"/>
        <w:rPr>
          <w:rFonts w:asciiTheme="minorHAnsi" w:hAnsiTheme="minorHAnsi" w:cstheme="minorHAnsi"/>
          <w:b/>
          <w:bCs/>
        </w:rPr>
      </w:pPr>
      <w:r w:rsidRPr="00CD6BE9">
        <w:rPr>
          <w:rFonts w:asciiTheme="minorHAnsi" w:hAnsiTheme="minorHAnsi" w:cstheme="minorHAnsi"/>
          <w:b/>
          <w:sz w:val="21"/>
          <w:szCs w:val="21"/>
        </w:rPr>
        <w:t>How is the research funded and ethically approved?</w:t>
      </w:r>
      <w:r w:rsidRPr="00CD6BE9">
        <w:rPr>
          <w:rFonts w:asciiTheme="minorHAnsi" w:hAnsiTheme="minorHAnsi" w:cstheme="minorHAnsi"/>
          <w:bCs/>
          <w:sz w:val="21"/>
          <w:szCs w:val="21"/>
        </w:rPr>
        <w:t xml:space="preserve"> The research and research team </w:t>
      </w:r>
      <w:proofErr w:type="gramStart"/>
      <w:r w:rsidRPr="00CD6BE9">
        <w:rPr>
          <w:rFonts w:asciiTheme="minorHAnsi" w:hAnsiTheme="minorHAnsi" w:cstheme="minorHAnsi"/>
          <w:bCs/>
          <w:sz w:val="21"/>
          <w:szCs w:val="21"/>
        </w:rPr>
        <w:t>is</w:t>
      </w:r>
      <w:proofErr w:type="gramEnd"/>
      <w:r w:rsidRPr="00CD6BE9">
        <w:rPr>
          <w:rFonts w:asciiTheme="minorHAnsi" w:hAnsiTheme="minorHAnsi" w:cstheme="minorHAnsi"/>
          <w:bCs/>
          <w:sz w:val="21"/>
          <w:szCs w:val="21"/>
        </w:rPr>
        <w:t xml:space="preserve"> funded by a Medical Research Council (UK) Joint Global Health Trials Trial Development Grant (MR/V004832/1). The research has been approved by LSTM and Nepal Health Research Council ethics committees.</w:t>
      </w:r>
    </w:p>
    <w:p w14:paraId="0721C306" w14:textId="77777777" w:rsidR="002056E6" w:rsidRDefault="002056E6" w:rsidP="000A03C9">
      <w:pPr>
        <w:ind w:right="-23"/>
        <w:jc w:val="both"/>
        <w:rPr>
          <w:rFonts w:asciiTheme="minorHAnsi" w:hAnsiTheme="minorHAnsi" w:cstheme="minorHAnsi"/>
          <w:b/>
          <w:bCs/>
        </w:rPr>
      </w:pPr>
    </w:p>
    <w:p w14:paraId="0D106E3B" w14:textId="70243B9A" w:rsidR="00491A23" w:rsidRPr="002056E6" w:rsidRDefault="00491A23" w:rsidP="000A03C9">
      <w:pPr>
        <w:ind w:right="-23"/>
        <w:rPr>
          <w:rFonts w:asciiTheme="minorHAnsi" w:hAnsiTheme="minorHAnsi" w:cstheme="minorHAnsi"/>
          <w:b/>
          <w:bCs/>
          <w:sz w:val="24"/>
        </w:rPr>
      </w:pPr>
    </w:p>
    <w:sectPr w:rsidR="00491A23" w:rsidRPr="002056E6" w:rsidSect="0014513D">
      <w:headerReference w:type="default" r:id="rId10"/>
      <w:footerReference w:type="default" r:id="rId11"/>
      <w:pgSz w:w="11907" w:h="16839" w:code="9"/>
      <w:pgMar w:top="1134" w:right="1701" w:bottom="851" w:left="1582" w:header="284" w:footer="18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CE0CF2" w14:textId="77777777" w:rsidR="002F014D" w:rsidRDefault="002F014D">
      <w:r>
        <w:separator/>
      </w:r>
    </w:p>
  </w:endnote>
  <w:endnote w:type="continuationSeparator" w:id="0">
    <w:p w14:paraId="4DCC7AEA" w14:textId="77777777" w:rsidR="002F014D" w:rsidRDefault="002F01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FF936" w14:textId="453AEB79" w:rsidR="0070348E" w:rsidRPr="00E21EFD" w:rsidRDefault="0070348E" w:rsidP="0009788F">
    <w:pPr>
      <w:pStyle w:val="Footer"/>
      <w:pBdr>
        <w:top w:val="thinThickSmallGap" w:sz="24" w:space="1" w:color="823B0B"/>
      </w:pBdr>
      <w:rPr>
        <w:rFonts w:ascii="Calibri Light" w:eastAsia="Times New Roman" w:hAnsi="Calibri Light" w:cs="Times New Roman"/>
      </w:rPr>
    </w:pPr>
    <w:r w:rsidRPr="0009788F">
      <w:rPr>
        <w:rFonts w:ascii="Calibri Light" w:eastAsia="Times New Roman" w:hAnsi="Calibri Light" w:cs="Times New Roman"/>
      </w:rPr>
      <w:ptab w:relativeTo="margin" w:alignment="right" w:leader="none"/>
    </w:r>
    <w:r w:rsidR="00170A3D">
      <w:rPr>
        <w:rFonts w:ascii="Calibri Light" w:eastAsia="Times New Roman" w:hAnsi="Calibri Light" w:cs="Times New Roman"/>
      </w:rPr>
      <w:t xml:space="preserve"> Version </w:t>
    </w:r>
    <w:r w:rsidR="00D367D2">
      <w:rPr>
        <w:rFonts w:ascii="Calibri Light" w:eastAsia="Times New Roman" w:hAnsi="Calibri Light" w:cs="Times New Roman"/>
      </w:rPr>
      <w:t>3</w:t>
    </w:r>
    <w:r w:rsidR="002C7505">
      <w:rPr>
        <w:rFonts w:ascii="Calibri Light" w:eastAsia="Times New Roman" w:hAnsi="Calibri Light" w:cs="Times New Roman"/>
      </w:rPr>
      <w:t>.</w:t>
    </w:r>
    <w:r w:rsidR="00D367D2">
      <w:rPr>
        <w:rFonts w:ascii="Calibri Light" w:eastAsia="Times New Roman" w:hAnsi="Calibri Light" w:cs="Times New Roman"/>
      </w:rPr>
      <w:t>0</w:t>
    </w:r>
    <w:r w:rsidR="002C7505">
      <w:rPr>
        <w:rFonts w:ascii="Calibri Light" w:eastAsia="Times New Roman" w:hAnsi="Calibri Light" w:cs="Times New Roman"/>
      </w:rPr>
      <w:t>, 1</w:t>
    </w:r>
    <w:r w:rsidR="00D367D2">
      <w:rPr>
        <w:rFonts w:ascii="Calibri Light" w:eastAsia="Times New Roman" w:hAnsi="Calibri Light" w:cs="Times New Roman"/>
      </w:rPr>
      <w:t>8</w:t>
    </w:r>
    <w:r w:rsidR="002C7505" w:rsidRPr="002C7505">
      <w:rPr>
        <w:rFonts w:ascii="Calibri Light" w:eastAsia="Times New Roman" w:hAnsi="Calibri Light" w:cs="Times New Roman"/>
        <w:vertAlign w:val="superscript"/>
      </w:rPr>
      <w:t>t</w:t>
    </w:r>
    <w:r w:rsidR="009A6183">
      <w:rPr>
        <w:rFonts w:ascii="Calibri Light" w:eastAsia="Times New Roman" w:hAnsi="Calibri Light" w:cs="Times New Roman"/>
        <w:vertAlign w:val="superscript"/>
      </w:rPr>
      <w:t>h</w:t>
    </w:r>
    <w:r w:rsidR="002C7505">
      <w:rPr>
        <w:rFonts w:ascii="Calibri Light" w:eastAsia="Times New Roman" w:hAnsi="Calibri Light" w:cs="Times New Roman"/>
      </w:rPr>
      <w:t xml:space="preserve"> </w:t>
    </w:r>
    <w:r w:rsidR="00D367D2">
      <w:rPr>
        <w:rFonts w:ascii="Calibri Light" w:eastAsia="Times New Roman" w:hAnsi="Calibri Light" w:cs="Times New Roman"/>
      </w:rPr>
      <w:t>March</w:t>
    </w:r>
    <w:r w:rsidR="002C7505">
      <w:rPr>
        <w:rFonts w:ascii="Calibri Light" w:eastAsia="Times New Roman" w:hAnsi="Calibri Light" w:cs="Times New Roman"/>
      </w:rPr>
      <w:t xml:space="preserve"> 202</w:t>
    </w:r>
    <w:r>
      <w:rPr>
        <w:rFonts w:ascii="Calibri Light" w:eastAsia="Times New Roman" w:hAnsi="Calibri Light" w:cs="Times New Roman"/>
      </w:rPr>
      <w:t xml:space="preserve"> | </w:t>
    </w:r>
    <w:r w:rsidRPr="0009788F">
      <w:rPr>
        <w:rFonts w:ascii="Calibri Light" w:eastAsia="Times New Roman" w:hAnsi="Calibri Light" w:cs="Times New Roman"/>
      </w:rPr>
      <w:t xml:space="preserve">Page </w:t>
    </w:r>
    <w:r w:rsidRPr="0009788F">
      <w:rPr>
        <w:rFonts w:ascii="Calibri" w:eastAsia="Times New Roman" w:hAnsi="Calibri" w:cs="Times New Roman"/>
      </w:rPr>
      <w:fldChar w:fldCharType="begin"/>
    </w:r>
    <w:r>
      <w:instrText xml:space="preserve"> PAGE   \* MERGEFORMAT </w:instrText>
    </w:r>
    <w:r w:rsidRPr="0009788F">
      <w:rPr>
        <w:rFonts w:ascii="Calibri" w:eastAsia="Times New Roman" w:hAnsi="Calibri" w:cs="Times New Roman"/>
      </w:rPr>
      <w:fldChar w:fldCharType="separate"/>
    </w:r>
    <w:r w:rsidR="00DB6B25" w:rsidRPr="00DB6B25">
      <w:rPr>
        <w:rFonts w:ascii="Calibri Light" w:eastAsia="Times New Roman" w:hAnsi="Calibri Light" w:cs="Times New Roman"/>
        <w:noProof/>
      </w:rPr>
      <w:t>1</w:t>
    </w:r>
    <w:r w:rsidRPr="0009788F">
      <w:rPr>
        <w:rFonts w:ascii="Calibri Light" w:eastAsia="Times New Roman" w:hAnsi="Calibri Light" w:cs="Times New Roman"/>
        <w:noProof/>
      </w:rPr>
      <w:fldChar w:fldCharType="end"/>
    </w:r>
  </w:p>
  <w:p w14:paraId="7C388E17" w14:textId="77777777" w:rsidR="0070348E" w:rsidRDefault="00703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C98B8" w14:textId="77777777" w:rsidR="002F014D" w:rsidRDefault="002F014D">
      <w:r>
        <w:separator/>
      </w:r>
    </w:p>
  </w:footnote>
  <w:footnote w:type="continuationSeparator" w:id="0">
    <w:p w14:paraId="13B3F129" w14:textId="77777777" w:rsidR="002F014D" w:rsidRDefault="002F01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73A4" w14:textId="2D214CA8" w:rsidR="002C7505" w:rsidRDefault="002C7505" w:rsidP="002C7505">
    <w:pPr>
      <w:tabs>
        <w:tab w:val="left" w:pos="8222"/>
      </w:tabs>
      <w:ind w:left="-851" w:right="-307"/>
      <w:jc w:val="center"/>
      <w:rPr>
        <w:rFonts w:ascii="Calibri" w:hAnsi="Calibri" w:cs="Calibri"/>
        <w:b/>
        <w:bCs/>
        <w:i/>
        <w:sz w:val="20"/>
        <w:szCs w:val="20"/>
        <w:lang w:val="en-GB"/>
      </w:rPr>
    </w:pPr>
    <w:r>
      <w:rPr>
        <w:noProof/>
      </w:rPr>
      <w:drawing>
        <wp:anchor distT="0" distB="0" distL="114300" distR="114300" simplePos="0" relativeHeight="251667456" behindDoc="1" locked="0" layoutInCell="1" allowOverlap="1" wp14:anchorId="73E3D79F" wp14:editId="75577194">
          <wp:simplePos x="0" y="0"/>
          <wp:positionH relativeFrom="column">
            <wp:posOffset>4986020</wp:posOffset>
          </wp:positionH>
          <wp:positionV relativeFrom="paragraph">
            <wp:posOffset>-37465</wp:posOffset>
          </wp:positionV>
          <wp:extent cx="1307901" cy="647700"/>
          <wp:effectExtent l="0" t="0" r="698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7901" cy="64770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cs="Calibri"/>
        <w:b/>
        <w:bCs/>
        <w:i/>
        <w:sz w:val="20"/>
        <w:szCs w:val="20"/>
        <w:lang w:val="en-GB"/>
      </w:rPr>
      <w:t>ASCOT: FGD and workshop participant information leaflet, v</w:t>
    </w:r>
    <w:r w:rsidR="00D367D2">
      <w:rPr>
        <w:rFonts w:ascii="Calibri" w:hAnsi="Calibri" w:cs="Calibri"/>
        <w:b/>
        <w:bCs/>
        <w:i/>
        <w:sz w:val="20"/>
        <w:szCs w:val="20"/>
        <w:lang w:val="en-GB"/>
      </w:rPr>
      <w:t>3</w:t>
    </w:r>
    <w:r>
      <w:rPr>
        <w:rFonts w:ascii="Calibri" w:hAnsi="Calibri" w:cs="Calibri"/>
        <w:b/>
        <w:bCs/>
        <w:i/>
        <w:sz w:val="20"/>
        <w:szCs w:val="20"/>
        <w:lang w:val="en-GB"/>
      </w:rPr>
      <w:t>.</w:t>
    </w:r>
    <w:r w:rsidR="00D367D2">
      <w:rPr>
        <w:rFonts w:ascii="Calibri" w:hAnsi="Calibri" w:cs="Calibri"/>
        <w:b/>
        <w:bCs/>
        <w:i/>
        <w:sz w:val="20"/>
        <w:szCs w:val="20"/>
        <w:lang w:val="en-GB"/>
      </w:rPr>
      <w:t>0</w:t>
    </w:r>
    <w:r>
      <w:rPr>
        <w:rFonts w:ascii="Calibri" w:hAnsi="Calibri" w:cs="Calibri"/>
        <w:b/>
        <w:bCs/>
        <w:i/>
        <w:sz w:val="20"/>
        <w:szCs w:val="20"/>
        <w:lang w:val="en-GB"/>
      </w:rPr>
      <w:t xml:space="preserve">, </w:t>
    </w:r>
    <w:r w:rsidR="00D367D2">
      <w:rPr>
        <w:rFonts w:ascii="Calibri" w:hAnsi="Calibri" w:cs="Calibri"/>
        <w:b/>
        <w:bCs/>
        <w:i/>
        <w:sz w:val="20"/>
        <w:szCs w:val="20"/>
        <w:lang w:val="en-GB"/>
      </w:rPr>
      <w:t>8</w:t>
    </w:r>
    <w:r w:rsidR="009A6183" w:rsidRPr="009A6183">
      <w:rPr>
        <w:rFonts w:ascii="Calibri" w:hAnsi="Calibri" w:cs="Calibri"/>
        <w:b/>
        <w:bCs/>
        <w:i/>
        <w:sz w:val="20"/>
        <w:szCs w:val="20"/>
        <w:vertAlign w:val="superscript"/>
        <w:lang w:val="en-GB"/>
      </w:rPr>
      <w:t>th</w:t>
    </w:r>
    <w:r w:rsidR="009A6183">
      <w:rPr>
        <w:rFonts w:ascii="Calibri" w:hAnsi="Calibri" w:cs="Calibri"/>
        <w:b/>
        <w:bCs/>
        <w:i/>
        <w:sz w:val="20"/>
        <w:szCs w:val="20"/>
        <w:lang w:val="en-GB"/>
      </w:rPr>
      <w:t xml:space="preserve"> </w:t>
    </w:r>
    <w:r w:rsidR="00D367D2">
      <w:rPr>
        <w:rFonts w:ascii="Calibri" w:hAnsi="Calibri" w:cs="Calibri"/>
        <w:b/>
        <w:bCs/>
        <w:i/>
        <w:sz w:val="20"/>
        <w:szCs w:val="20"/>
        <w:lang w:val="en-GB"/>
      </w:rPr>
      <w:t>March</w:t>
    </w:r>
    <w:r>
      <w:rPr>
        <w:rFonts w:ascii="Calibri" w:hAnsi="Calibri" w:cs="Calibri"/>
        <w:b/>
        <w:bCs/>
        <w:i/>
        <w:sz w:val="20"/>
        <w:szCs w:val="20"/>
        <w:lang w:val="en-GB"/>
      </w:rPr>
      <w:t xml:space="preserve"> 202</w:t>
    </w:r>
    <w:r w:rsidR="00D367D2">
      <w:rPr>
        <w:rFonts w:ascii="Calibri" w:hAnsi="Calibri" w:cs="Calibri"/>
        <w:b/>
        <w:bCs/>
        <w:i/>
        <w:sz w:val="20"/>
        <w:szCs w:val="20"/>
        <w:lang w:val="en-GB"/>
      </w:rPr>
      <w:t>1</w:t>
    </w:r>
  </w:p>
  <w:p w14:paraId="1B90541E" w14:textId="77777777" w:rsidR="002C7505" w:rsidRDefault="002C7505" w:rsidP="002C7505">
    <w:pPr>
      <w:ind w:right="396"/>
      <w:jc w:val="center"/>
      <w:rPr>
        <w:rFonts w:ascii="Calibri" w:hAnsi="Calibri" w:cs="Calibri"/>
        <w:b/>
        <w:bCs/>
        <w:sz w:val="4"/>
        <w:szCs w:val="8"/>
        <w:lang w:val="en-GB"/>
      </w:rPr>
    </w:pPr>
  </w:p>
  <w:p w14:paraId="0AF7B361" w14:textId="77777777" w:rsidR="002C7505" w:rsidRDefault="002C7505" w:rsidP="002C7505">
    <w:pPr>
      <w:ind w:right="396"/>
      <w:jc w:val="center"/>
      <w:rPr>
        <w:rFonts w:ascii="Calibri" w:hAnsi="Calibri" w:cs="Calibri"/>
        <w:b/>
        <w:bCs/>
        <w:sz w:val="4"/>
        <w:szCs w:val="8"/>
        <w:lang w:val="en-GB"/>
      </w:rPr>
    </w:pPr>
  </w:p>
  <w:p w14:paraId="5BA957B8" w14:textId="77777777" w:rsidR="002C7505" w:rsidRDefault="002C7505" w:rsidP="002C7505">
    <w:pPr>
      <w:ind w:right="396"/>
      <w:jc w:val="center"/>
      <w:rPr>
        <w:rFonts w:ascii="Calibri" w:hAnsi="Calibri" w:cs="Calibri"/>
        <w:b/>
        <w:bCs/>
        <w:sz w:val="4"/>
        <w:szCs w:val="8"/>
        <w:lang w:val="en-GB"/>
      </w:rPr>
    </w:pPr>
  </w:p>
  <w:p w14:paraId="0A9712A0" w14:textId="77777777" w:rsidR="002C7505" w:rsidRDefault="002C7505" w:rsidP="002C7505">
    <w:pPr>
      <w:ind w:right="396"/>
      <w:jc w:val="center"/>
      <w:rPr>
        <w:rFonts w:ascii="Calibri" w:hAnsi="Calibri" w:cs="Calibri"/>
        <w:b/>
        <w:bCs/>
        <w:sz w:val="4"/>
        <w:szCs w:val="8"/>
        <w:lang w:val="en-GB"/>
      </w:rPr>
    </w:pPr>
  </w:p>
  <w:p w14:paraId="39FD969B" w14:textId="77777777" w:rsidR="0014513D" w:rsidRDefault="0014513D" w:rsidP="0014513D">
    <w:pPr>
      <w:pStyle w:val="Header"/>
      <w:pBdr>
        <w:bottom w:val="thickThinSmallGap" w:sz="24" w:space="1" w:color="823B0B"/>
      </w:pBdr>
      <w:ind w:right="119"/>
      <w:jc w:val="right"/>
      <w:rPr>
        <w:rFonts w:ascii="Calibri Light" w:hAnsi="Calibri Light" w:cs="Times New Roman"/>
        <w:b w:val="0"/>
        <w:szCs w:val="20"/>
      </w:rPr>
    </w:pPr>
  </w:p>
  <w:p w14:paraId="7C6BC88F" w14:textId="77777777" w:rsidR="0014513D" w:rsidRDefault="0014513D" w:rsidP="0014513D">
    <w:pPr>
      <w:pStyle w:val="Header"/>
      <w:pBdr>
        <w:bottom w:val="thickThinSmallGap" w:sz="24" w:space="1" w:color="823B0B"/>
      </w:pBdr>
      <w:ind w:right="119"/>
      <w:rPr>
        <w:rFonts w:ascii="Calibri Light" w:hAnsi="Calibri Light" w:cs="Times New Roman"/>
        <w:b w:val="0"/>
        <w:szCs w:val="20"/>
      </w:rPr>
    </w:pPr>
  </w:p>
  <w:p w14:paraId="31CF2C50" w14:textId="508794FF" w:rsidR="002C7505" w:rsidRDefault="002C7505" w:rsidP="0014513D">
    <w:pPr>
      <w:pStyle w:val="Header"/>
      <w:pBdr>
        <w:bottom w:val="thickThinSmallGap" w:sz="24" w:space="1" w:color="823B0B"/>
      </w:pBdr>
      <w:ind w:right="119"/>
      <w:rPr>
        <w:rFonts w:ascii="Calibri Light" w:hAnsi="Calibri Light" w:cs="Times New Roman"/>
        <w:b w:val="0"/>
        <w:szCs w:val="20"/>
      </w:rPr>
    </w:pPr>
    <w:r w:rsidRPr="00B972E7">
      <w:rPr>
        <w:rFonts w:ascii="Calibri Light" w:hAnsi="Calibri Light" w:cs="Times New Roman"/>
        <w:b w:val="0"/>
        <w:szCs w:val="20"/>
      </w:rPr>
      <w:t xml:space="preserve">NTP TB Registration </w:t>
    </w:r>
    <w:proofErr w:type="gramStart"/>
    <w:r w:rsidRPr="00B972E7">
      <w:rPr>
        <w:rFonts w:ascii="Calibri Light" w:hAnsi="Calibri Light" w:cs="Times New Roman"/>
        <w:b w:val="0"/>
        <w:szCs w:val="20"/>
      </w:rPr>
      <w:t>Number:…</w:t>
    </w:r>
    <w:proofErr w:type="gramEnd"/>
    <w:r w:rsidRPr="00B972E7">
      <w:rPr>
        <w:rFonts w:ascii="Calibri Light" w:hAnsi="Calibri Light" w:cs="Times New Roman"/>
        <w:b w:val="0"/>
        <w:szCs w:val="20"/>
      </w:rPr>
      <w:t>………</w:t>
    </w:r>
    <w:r>
      <w:rPr>
        <w:rFonts w:ascii="Calibri Light" w:hAnsi="Calibri Light" w:cs="Times New Roman"/>
        <w:b w:val="0"/>
        <w:szCs w:val="20"/>
      </w:rPr>
      <w:t>…… (if relevant)         ASCOT Participant ID:……. - …… - ……</w:t>
    </w:r>
  </w:p>
  <w:p w14:paraId="5B8F748F" w14:textId="77777777" w:rsidR="0070348E" w:rsidRDefault="007034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172AF"/>
    <w:multiLevelType w:val="hybridMultilevel"/>
    <w:tmpl w:val="CA76CDAA"/>
    <w:lvl w:ilvl="0" w:tplc="4F2E135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F920E0"/>
    <w:multiLevelType w:val="hybridMultilevel"/>
    <w:tmpl w:val="F06AA8EA"/>
    <w:lvl w:ilvl="0" w:tplc="F2E832AE">
      <w:start w:val="1"/>
      <w:numFmt w:val="decimal"/>
      <w:lvlText w:val="%1."/>
      <w:lvlJc w:val="left"/>
      <w:pPr>
        <w:ind w:left="720" w:hanging="360"/>
      </w:pPr>
      <w:rPr>
        <w:rFonts w:hint="default"/>
        <w:i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88714A"/>
    <w:multiLevelType w:val="hybridMultilevel"/>
    <w:tmpl w:val="92A68B1C"/>
    <w:lvl w:ilvl="0" w:tplc="D74060CC">
      <w:start w:val="14"/>
      <w:numFmt w:val="decimal"/>
      <w:lvlText w:val="%1."/>
      <w:lvlJc w:val="left"/>
      <w:pPr>
        <w:ind w:left="360" w:hanging="360"/>
      </w:pPr>
      <w:rPr>
        <w:rFonts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0B7934"/>
    <w:multiLevelType w:val="hybridMultilevel"/>
    <w:tmpl w:val="3A9A8EC2"/>
    <w:lvl w:ilvl="0" w:tplc="FC54A6B6">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4" w15:restartNumberingAfterBreak="0">
    <w:nsid w:val="1339389D"/>
    <w:multiLevelType w:val="multilevel"/>
    <w:tmpl w:val="2A94C31E"/>
    <w:lvl w:ilvl="0">
      <w:start w:val="4"/>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Arial Narro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Narro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Narro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F7754D"/>
    <w:multiLevelType w:val="hybridMultilevel"/>
    <w:tmpl w:val="73C2598C"/>
    <w:lvl w:ilvl="0" w:tplc="226622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637CE9"/>
    <w:multiLevelType w:val="hybridMultilevel"/>
    <w:tmpl w:val="8B6E89D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7" w15:restartNumberingAfterBreak="0">
    <w:nsid w:val="1A9E5A52"/>
    <w:multiLevelType w:val="hybridMultilevel"/>
    <w:tmpl w:val="747E6228"/>
    <w:lvl w:ilvl="0" w:tplc="F77AA2CE">
      <w:start w:val="6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3A1AD6"/>
    <w:multiLevelType w:val="hybridMultilevel"/>
    <w:tmpl w:val="70803E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DF9048A"/>
    <w:multiLevelType w:val="hybridMultilevel"/>
    <w:tmpl w:val="C728E1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54386E"/>
    <w:multiLevelType w:val="hybridMultilevel"/>
    <w:tmpl w:val="35043F2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216617"/>
    <w:multiLevelType w:val="hybridMultilevel"/>
    <w:tmpl w:val="46A2458E"/>
    <w:lvl w:ilvl="0" w:tplc="FBE2D426">
      <w:start w:val="1"/>
      <w:numFmt w:val="decimal"/>
      <w:lvlText w:val="%1."/>
      <w:lvlJc w:val="left"/>
      <w:pPr>
        <w:ind w:left="387" w:hanging="360"/>
      </w:pPr>
      <w:rPr>
        <w:rFonts w:hint="default"/>
      </w:rPr>
    </w:lvl>
    <w:lvl w:ilvl="1" w:tplc="08090019" w:tentative="1">
      <w:start w:val="1"/>
      <w:numFmt w:val="lowerLetter"/>
      <w:lvlText w:val="%2."/>
      <w:lvlJc w:val="left"/>
      <w:pPr>
        <w:ind w:left="1107" w:hanging="360"/>
      </w:pPr>
    </w:lvl>
    <w:lvl w:ilvl="2" w:tplc="0809001B" w:tentative="1">
      <w:start w:val="1"/>
      <w:numFmt w:val="lowerRoman"/>
      <w:lvlText w:val="%3."/>
      <w:lvlJc w:val="right"/>
      <w:pPr>
        <w:ind w:left="1827" w:hanging="180"/>
      </w:pPr>
    </w:lvl>
    <w:lvl w:ilvl="3" w:tplc="0809000F" w:tentative="1">
      <w:start w:val="1"/>
      <w:numFmt w:val="decimal"/>
      <w:lvlText w:val="%4."/>
      <w:lvlJc w:val="left"/>
      <w:pPr>
        <w:ind w:left="2547" w:hanging="360"/>
      </w:pPr>
    </w:lvl>
    <w:lvl w:ilvl="4" w:tplc="08090019" w:tentative="1">
      <w:start w:val="1"/>
      <w:numFmt w:val="lowerLetter"/>
      <w:lvlText w:val="%5."/>
      <w:lvlJc w:val="left"/>
      <w:pPr>
        <w:ind w:left="3267" w:hanging="360"/>
      </w:pPr>
    </w:lvl>
    <w:lvl w:ilvl="5" w:tplc="0809001B" w:tentative="1">
      <w:start w:val="1"/>
      <w:numFmt w:val="lowerRoman"/>
      <w:lvlText w:val="%6."/>
      <w:lvlJc w:val="right"/>
      <w:pPr>
        <w:ind w:left="3987" w:hanging="180"/>
      </w:pPr>
    </w:lvl>
    <w:lvl w:ilvl="6" w:tplc="0809000F" w:tentative="1">
      <w:start w:val="1"/>
      <w:numFmt w:val="decimal"/>
      <w:lvlText w:val="%7."/>
      <w:lvlJc w:val="left"/>
      <w:pPr>
        <w:ind w:left="4707" w:hanging="360"/>
      </w:pPr>
    </w:lvl>
    <w:lvl w:ilvl="7" w:tplc="08090019" w:tentative="1">
      <w:start w:val="1"/>
      <w:numFmt w:val="lowerLetter"/>
      <w:lvlText w:val="%8."/>
      <w:lvlJc w:val="left"/>
      <w:pPr>
        <w:ind w:left="5427" w:hanging="360"/>
      </w:pPr>
    </w:lvl>
    <w:lvl w:ilvl="8" w:tplc="0809001B" w:tentative="1">
      <w:start w:val="1"/>
      <w:numFmt w:val="lowerRoman"/>
      <w:lvlText w:val="%9."/>
      <w:lvlJc w:val="right"/>
      <w:pPr>
        <w:ind w:left="6147" w:hanging="180"/>
      </w:pPr>
    </w:lvl>
  </w:abstractNum>
  <w:abstractNum w:abstractNumId="12" w15:restartNumberingAfterBreak="0">
    <w:nsid w:val="237B4B74"/>
    <w:multiLevelType w:val="hybridMultilevel"/>
    <w:tmpl w:val="D99026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5C0615"/>
    <w:multiLevelType w:val="hybridMultilevel"/>
    <w:tmpl w:val="B87C12A6"/>
    <w:lvl w:ilvl="0" w:tplc="D2EC61B4">
      <w:start w:val="1"/>
      <w:numFmt w:val="decimal"/>
      <w:lvlText w:val="%1."/>
      <w:lvlJc w:val="left"/>
      <w:pPr>
        <w:ind w:left="387" w:hanging="360"/>
      </w:pPr>
      <w:rPr>
        <w:rFonts w:hint="default"/>
      </w:rPr>
    </w:lvl>
    <w:lvl w:ilvl="1" w:tplc="08090019" w:tentative="1">
      <w:start w:val="1"/>
      <w:numFmt w:val="lowerLetter"/>
      <w:lvlText w:val="%2."/>
      <w:lvlJc w:val="left"/>
      <w:pPr>
        <w:ind w:left="1107" w:hanging="360"/>
      </w:pPr>
    </w:lvl>
    <w:lvl w:ilvl="2" w:tplc="0809001B" w:tentative="1">
      <w:start w:val="1"/>
      <w:numFmt w:val="lowerRoman"/>
      <w:lvlText w:val="%3."/>
      <w:lvlJc w:val="right"/>
      <w:pPr>
        <w:ind w:left="1827" w:hanging="180"/>
      </w:pPr>
    </w:lvl>
    <w:lvl w:ilvl="3" w:tplc="0809000F" w:tentative="1">
      <w:start w:val="1"/>
      <w:numFmt w:val="decimal"/>
      <w:lvlText w:val="%4."/>
      <w:lvlJc w:val="left"/>
      <w:pPr>
        <w:ind w:left="2547" w:hanging="360"/>
      </w:pPr>
    </w:lvl>
    <w:lvl w:ilvl="4" w:tplc="08090019" w:tentative="1">
      <w:start w:val="1"/>
      <w:numFmt w:val="lowerLetter"/>
      <w:lvlText w:val="%5."/>
      <w:lvlJc w:val="left"/>
      <w:pPr>
        <w:ind w:left="3267" w:hanging="360"/>
      </w:pPr>
    </w:lvl>
    <w:lvl w:ilvl="5" w:tplc="0809001B" w:tentative="1">
      <w:start w:val="1"/>
      <w:numFmt w:val="lowerRoman"/>
      <w:lvlText w:val="%6."/>
      <w:lvlJc w:val="right"/>
      <w:pPr>
        <w:ind w:left="3987" w:hanging="180"/>
      </w:pPr>
    </w:lvl>
    <w:lvl w:ilvl="6" w:tplc="0809000F" w:tentative="1">
      <w:start w:val="1"/>
      <w:numFmt w:val="decimal"/>
      <w:lvlText w:val="%7."/>
      <w:lvlJc w:val="left"/>
      <w:pPr>
        <w:ind w:left="4707" w:hanging="360"/>
      </w:pPr>
    </w:lvl>
    <w:lvl w:ilvl="7" w:tplc="08090019" w:tentative="1">
      <w:start w:val="1"/>
      <w:numFmt w:val="lowerLetter"/>
      <w:lvlText w:val="%8."/>
      <w:lvlJc w:val="left"/>
      <w:pPr>
        <w:ind w:left="5427" w:hanging="360"/>
      </w:pPr>
    </w:lvl>
    <w:lvl w:ilvl="8" w:tplc="0809001B" w:tentative="1">
      <w:start w:val="1"/>
      <w:numFmt w:val="lowerRoman"/>
      <w:lvlText w:val="%9."/>
      <w:lvlJc w:val="right"/>
      <w:pPr>
        <w:ind w:left="6147" w:hanging="180"/>
      </w:pPr>
    </w:lvl>
  </w:abstractNum>
  <w:abstractNum w:abstractNumId="14" w15:restartNumberingAfterBreak="0">
    <w:nsid w:val="25DF09CA"/>
    <w:multiLevelType w:val="hybridMultilevel"/>
    <w:tmpl w:val="5E98497C"/>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5" w15:restartNumberingAfterBreak="0">
    <w:nsid w:val="26960C6B"/>
    <w:multiLevelType w:val="hybridMultilevel"/>
    <w:tmpl w:val="953A4EEC"/>
    <w:lvl w:ilvl="0" w:tplc="01F444EA">
      <w:start w:val="1"/>
      <w:numFmt w:val="decimal"/>
      <w:lvlText w:val="%1."/>
      <w:lvlJc w:val="left"/>
      <w:pPr>
        <w:ind w:left="360" w:hanging="360"/>
      </w:pPr>
      <w:rPr>
        <w:rFonts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0F4BF8"/>
    <w:multiLevelType w:val="hybridMultilevel"/>
    <w:tmpl w:val="545CD6C8"/>
    <w:lvl w:ilvl="0" w:tplc="92484696">
      <w:start w:val="1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05914D7"/>
    <w:multiLevelType w:val="hybridMultilevel"/>
    <w:tmpl w:val="46D6F14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09327AB"/>
    <w:multiLevelType w:val="hybridMultilevel"/>
    <w:tmpl w:val="1AA6C948"/>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C87CE3"/>
    <w:multiLevelType w:val="hybridMultilevel"/>
    <w:tmpl w:val="90F207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953E34"/>
    <w:multiLevelType w:val="hybridMultilevel"/>
    <w:tmpl w:val="3A24E174"/>
    <w:lvl w:ilvl="0" w:tplc="BDF8477A">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3F0236"/>
    <w:multiLevelType w:val="hybridMultilevel"/>
    <w:tmpl w:val="57F85E14"/>
    <w:lvl w:ilvl="0" w:tplc="B66CE482">
      <w:start w:val="22"/>
      <w:numFmt w:val="decimal"/>
      <w:lvlText w:val="%1."/>
      <w:lvlJc w:val="left"/>
      <w:pPr>
        <w:ind w:left="36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351237"/>
    <w:multiLevelType w:val="hybridMultilevel"/>
    <w:tmpl w:val="CA8869E0"/>
    <w:lvl w:ilvl="0" w:tplc="1C927FC4">
      <w:start w:val="1"/>
      <w:numFmt w:val="decimal"/>
      <w:lvlText w:val="%1."/>
      <w:lvlJc w:val="left"/>
      <w:pPr>
        <w:ind w:left="360" w:hanging="360"/>
      </w:pPr>
      <w:rPr>
        <w:rFonts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7DB5838"/>
    <w:multiLevelType w:val="hybridMultilevel"/>
    <w:tmpl w:val="3814A3DE"/>
    <w:lvl w:ilvl="0" w:tplc="00F29414">
      <w:start w:val="63"/>
      <w:numFmt w:val="decimal"/>
      <w:lvlText w:val="%1."/>
      <w:lvlJc w:val="left"/>
      <w:pPr>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480E3C"/>
    <w:multiLevelType w:val="hybridMultilevel"/>
    <w:tmpl w:val="3A9A8EC2"/>
    <w:lvl w:ilvl="0" w:tplc="FC54A6B6">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25" w15:restartNumberingAfterBreak="0">
    <w:nsid w:val="4B023F50"/>
    <w:multiLevelType w:val="hybridMultilevel"/>
    <w:tmpl w:val="08306A4C"/>
    <w:lvl w:ilvl="0" w:tplc="C0D8D2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5E4D56"/>
    <w:multiLevelType w:val="hybridMultilevel"/>
    <w:tmpl w:val="5798F9C4"/>
    <w:lvl w:ilvl="0" w:tplc="86D623A2">
      <w:start w:val="1"/>
      <w:numFmt w:val="decimal"/>
      <w:lvlText w:val="%1."/>
      <w:lvlJc w:val="left"/>
      <w:pPr>
        <w:ind w:left="1080" w:hanging="360"/>
      </w:pPr>
      <w:rPr>
        <w:rFont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D684B4C"/>
    <w:multiLevelType w:val="hybridMultilevel"/>
    <w:tmpl w:val="519415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6F83341"/>
    <w:multiLevelType w:val="hybridMultilevel"/>
    <w:tmpl w:val="DBE43B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9001893"/>
    <w:multiLevelType w:val="hybridMultilevel"/>
    <w:tmpl w:val="C2CCA8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B6C15B5"/>
    <w:multiLevelType w:val="hybridMultilevel"/>
    <w:tmpl w:val="0B786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650143"/>
    <w:multiLevelType w:val="multilevel"/>
    <w:tmpl w:val="2A94C31E"/>
    <w:lvl w:ilvl="0">
      <w:start w:val="4"/>
      <w:numFmt w:val="decimal"/>
      <w:lvlText w:val="%1."/>
      <w:lvlJc w:val="left"/>
      <w:pPr>
        <w:tabs>
          <w:tab w:val="num" w:pos="720"/>
        </w:tabs>
        <w:ind w:left="720" w:hanging="360"/>
      </w:pPr>
      <w:rPr>
        <w:rFonts w:hint="default"/>
        <w:color w:val="auto"/>
      </w:rPr>
    </w:lvl>
    <w:lvl w:ilvl="1">
      <w:start w:val="1"/>
      <w:numFmt w:val="bullet"/>
      <w:lvlText w:val="o"/>
      <w:lvlJc w:val="left"/>
      <w:pPr>
        <w:tabs>
          <w:tab w:val="num" w:pos="1440"/>
        </w:tabs>
        <w:ind w:left="1440" w:hanging="360"/>
      </w:pPr>
      <w:rPr>
        <w:rFonts w:ascii="Courier New" w:hAnsi="Courier New" w:cs="Arial Narro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Narro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Narro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6F92322"/>
    <w:multiLevelType w:val="hybridMultilevel"/>
    <w:tmpl w:val="18A84298"/>
    <w:lvl w:ilvl="0" w:tplc="A2BC80BC">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280CC6"/>
    <w:multiLevelType w:val="hybridMultilevel"/>
    <w:tmpl w:val="9AC28794"/>
    <w:lvl w:ilvl="0" w:tplc="D7C42A88">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905961"/>
    <w:multiLevelType w:val="hybridMultilevel"/>
    <w:tmpl w:val="3A9A8EC2"/>
    <w:lvl w:ilvl="0" w:tplc="FC54A6B6">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35" w15:restartNumberingAfterBreak="0">
    <w:nsid w:val="6E1D1A4E"/>
    <w:multiLevelType w:val="hybridMultilevel"/>
    <w:tmpl w:val="519415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F24009C"/>
    <w:multiLevelType w:val="hybridMultilevel"/>
    <w:tmpl w:val="D9A884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F903466"/>
    <w:multiLevelType w:val="hybridMultilevel"/>
    <w:tmpl w:val="3A9A8EC2"/>
    <w:lvl w:ilvl="0" w:tplc="FC54A6B6">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38" w15:restartNumberingAfterBreak="0">
    <w:nsid w:val="70A945AB"/>
    <w:multiLevelType w:val="hybridMultilevel"/>
    <w:tmpl w:val="2DAA2484"/>
    <w:lvl w:ilvl="0" w:tplc="1A38223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3DD3084"/>
    <w:multiLevelType w:val="hybridMultilevel"/>
    <w:tmpl w:val="6CEABA44"/>
    <w:lvl w:ilvl="0" w:tplc="5B42458C">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5EE082B"/>
    <w:multiLevelType w:val="hybridMultilevel"/>
    <w:tmpl w:val="17C2F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3D55D8"/>
    <w:multiLevelType w:val="hybridMultilevel"/>
    <w:tmpl w:val="F894C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572531"/>
    <w:multiLevelType w:val="hybridMultilevel"/>
    <w:tmpl w:val="3A9A8EC2"/>
    <w:lvl w:ilvl="0" w:tplc="FC54A6B6">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43" w15:restartNumberingAfterBreak="0">
    <w:nsid w:val="78702308"/>
    <w:multiLevelType w:val="hybridMultilevel"/>
    <w:tmpl w:val="18641F5A"/>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9DB19D7"/>
    <w:multiLevelType w:val="hybridMultilevel"/>
    <w:tmpl w:val="0AA0D9CC"/>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45" w15:restartNumberingAfterBreak="0">
    <w:nsid w:val="7B29282C"/>
    <w:multiLevelType w:val="hybridMultilevel"/>
    <w:tmpl w:val="C2782D38"/>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46" w15:restartNumberingAfterBreak="0">
    <w:nsid w:val="7B6060B6"/>
    <w:multiLevelType w:val="hybridMultilevel"/>
    <w:tmpl w:val="E1C00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D9A617C"/>
    <w:multiLevelType w:val="hybridMultilevel"/>
    <w:tmpl w:val="168C72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7DA02B60"/>
    <w:multiLevelType w:val="hybridMultilevel"/>
    <w:tmpl w:val="8286EC4A"/>
    <w:lvl w:ilvl="0" w:tplc="5DCE0B52">
      <w:start w:val="1"/>
      <w:numFmt w:val="decimal"/>
      <w:lvlText w:val="%1."/>
      <w:lvlJc w:val="left"/>
      <w:pPr>
        <w:ind w:left="387" w:hanging="360"/>
      </w:pPr>
      <w:rPr>
        <w:rFonts w:hint="default"/>
      </w:rPr>
    </w:lvl>
    <w:lvl w:ilvl="1" w:tplc="08090019" w:tentative="1">
      <w:start w:val="1"/>
      <w:numFmt w:val="lowerLetter"/>
      <w:lvlText w:val="%2."/>
      <w:lvlJc w:val="left"/>
      <w:pPr>
        <w:ind w:left="1107" w:hanging="360"/>
      </w:pPr>
    </w:lvl>
    <w:lvl w:ilvl="2" w:tplc="0809001B" w:tentative="1">
      <w:start w:val="1"/>
      <w:numFmt w:val="lowerRoman"/>
      <w:lvlText w:val="%3."/>
      <w:lvlJc w:val="right"/>
      <w:pPr>
        <w:ind w:left="1827" w:hanging="180"/>
      </w:pPr>
    </w:lvl>
    <w:lvl w:ilvl="3" w:tplc="0809000F" w:tentative="1">
      <w:start w:val="1"/>
      <w:numFmt w:val="decimal"/>
      <w:lvlText w:val="%4."/>
      <w:lvlJc w:val="left"/>
      <w:pPr>
        <w:ind w:left="2547" w:hanging="360"/>
      </w:pPr>
    </w:lvl>
    <w:lvl w:ilvl="4" w:tplc="08090019" w:tentative="1">
      <w:start w:val="1"/>
      <w:numFmt w:val="lowerLetter"/>
      <w:lvlText w:val="%5."/>
      <w:lvlJc w:val="left"/>
      <w:pPr>
        <w:ind w:left="3267" w:hanging="360"/>
      </w:pPr>
    </w:lvl>
    <w:lvl w:ilvl="5" w:tplc="0809001B" w:tentative="1">
      <w:start w:val="1"/>
      <w:numFmt w:val="lowerRoman"/>
      <w:lvlText w:val="%6."/>
      <w:lvlJc w:val="right"/>
      <w:pPr>
        <w:ind w:left="3987" w:hanging="180"/>
      </w:pPr>
    </w:lvl>
    <w:lvl w:ilvl="6" w:tplc="0809000F" w:tentative="1">
      <w:start w:val="1"/>
      <w:numFmt w:val="decimal"/>
      <w:lvlText w:val="%7."/>
      <w:lvlJc w:val="left"/>
      <w:pPr>
        <w:ind w:left="4707" w:hanging="360"/>
      </w:pPr>
    </w:lvl>
    <w:lvl w:ilvl="7" w:tplc="08090019" w:tentative="1">
      <w:start w:val="1"/>
      <w:numFmt w:val="lowerLetter"/>
      <w:lvlText w:val="%8."/>
      <w:lvlJc w:val="left"/>
      <w:pPr>
        <w:ind w:left="5427" w:hanging="360"/>
      </w:pPr>
    </w:lvl>
    <w:lvl w:ilvl="8" w:tplc="0809001B" w:tentative="1">
      <w:start w:val="1"/>
      <w:numFmt w:val="lowerRoman"/>
      <w:lvlText w:val="%9."/>
      <w:lvlJc w:val="right"/>
      <w:pPr>
        <w:ind w:left="6147" w:hanging="180"/>
      </w:pPr>
    </w:lvl>
  </w:abstractNum>
  <w:num w:numId="1">
    <w:abstractNumId w:val="29"/>
  </w:num>
  <w:num w:numId="2">
    <w:abstractNumId w:val="43"/>
  </w:num>
  <w:num w:numId="3">
    <w:abstractNumId w:val="30"/>
  </w:num>
  <w:num w:numId="4">
    <w:abstractNumId w:val="12"/>
  </w:num>
  <w:num w:numId="5">
    <w:abstractNumId w:val="32"/>
  </w:num>
  <w:num w:numId="6">
    <w:abstractNumId w:val="18"/>
  </w:num>
  <w:num w:numId="7">
    <w:abstractNumId w:val="40"/>
  </w:num>
  <w:num w:numId="8">
    <w:abstractNumId w:val="8"/>
  </w:num>
  <w:num w:numId="9">
    <w:abstractNumId w:val="39"/>
  </w:num>
  <w:num w:numId="10">
    <w:abstractNumId w:val="19"/>
  </w:num>
  <w:num w:numId="11">
    <w:abstractNumId w:val="24"/>
  </w:num>
  <w:num w:numId="12">
    <w:abstractNumId w:val="3"/>
  </w:num>
  <w:num w:numId="13">
    <w:abstractNumId w:val="16"/>
  </w:num>
  <w:num w:numId="14">
    <w:abstractNumId w:val="21"/>
  </w:num>
  <w:num w:numId="15">
    <w:abstractNumId w:val="34"/>
  </w:num>
  <w:num w:numId="16">
    <w:abstractNumId w:val="37"/>
  </w:num>
  <w:num w:numId="17">
    <w:abstractNumId w:val="42"/>
  </w:num>
  <w:num w:numId="18">
    <w:abstractNumId w:val="7"/>
  </w:num>
  <w:num w:numId="19">
    <w:abstractNumId w:val="23"/>
  </w:num>
  <w:num w:numId="20">
    <w:abstractNumId w:val="33"/>
  </w:num>
  <w:num w:numId="21">
    <w:abstractNumId w:val="35"/>
  </w:num>
  <w:num w:numId="22">
    <w:abstractNumId w:val="6"/>
  </w:num>
  <w:num w:numId="23">
    <w:abstractNumId w:val="11"/>
  </w:num>
  <w:num w:numId="24">
    <w:abstractNumId w:val="10"/>
  </w:num>
  <w:num w:numId="25">
    <w:abstractNumId w:val="46"/>
  </w:num>
  <w:num w:numId="26">
    <w:abstractNumId w:val="27"/>
  </w:num>
  <w:num w:numId="27">
    <w:abstractNumId w:val="20"/>
  </w:num>
  <w:num w:numId="28">
    <w:abstractNumId w:val="0"/>
  </w:num>
  <w:num w:numId="29">
    <w:abstractNumId w:val="22"/>
  </w:num>
  <w:num w:numId="30">
    <w:abstractNumId w:val="26"/>
  </w:num>
  <w:num w:numId="31">
    <w:abstractNumId w:val="1"/>
  </w:num>
  <w:num w:numId="32">
    <w:abstractNumId w:val="5"/>
  </w:num>
  <w:num w:numId="33">
    <w:abstractNumId w:val="38"/>
  </w:num>
  <w:num w:numId="34">
    <w:abstractNumId w:val="15"/>
  </w:num>
  <w:num w:numId="35">
    <w:abstractNumId w:val="2"/>
  </w:num>
  <w:num w:numId="36">
    <w:abstractNumId w:val="25"/>
  </w:num>
  <w:num w:numId="37">
    <w:abstractNumId w:val="9"/>
  </w:num>
  <w:num w:numId="38">
    <w:abstractNumId w:val="47"/>
  </w:num>
  <w:num w:numId="39">
    <w:abstractNumId w:val="13"/>
  </w:num>
  <w:num w:numId="40">
    <w:abstractNumId w:val="28"/>
  </w:num>
  <w:num w:numId="41">
    <w:abstractNumId w:val="48"/>
  </w:num>
  <w:num w:numId="42">
    <w:abstractNumId w:val="36"/>
  </w:num>
  <w:num w:numId="43">
    <w:abstractNumId w:val="17"/>
  </w:num>
  <w:num w:numId="44">
    <w:abstractNumId w:val="4"/>
  </w:num>
  <w:num w:numId="45">
    <w:abstractNumId w:val="31"/>
  </w:num>
  <w:num w:numId="46">
    <w:abstractNumId w:val="14"/>
  </w:num>
  <w:num w:numId="47">
    <w:abstractNumId w:val="44"/>
  </w:num>
  <w:num w:numId="48">
    <w:abstractNumId w:val="45"/>
  </w:num>
  <w:num w:numId="49">
    <w:abstractNumId w:val="4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o:colormru v:ext="edit" colors="#fc0"/>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tLQwt7AwszA3srBU0lEKTi0uzszPAykwrAUAQEugASwAAAA="/>
  </w:docVars>
  <w:rsids>
    <w:rsidRoot w:val="00CD2E34"/>
    <w:rsid w:val="00001593"/>
    <w:rsid w:val="00001960"/>
    <w:rsid w:val="000032FA"/>
    <w:rsid w:val="00003D25"/>
    <w:rsid w:val="000059DF"/>
    <w:rsid w:val="00005FDA"/>
    <w:rsid w:val="0000630A"/>
    <w:rsid w:val="00006481"/>
    <w:rsid w:val="00006A38"/>
    <w:rsid w:val="00006D65"/>
    <w:rsid w:val="00007321"/>
    <w:rsid w:val="00007597"/>
    <w:rsid w:val="00010659"/>
    <w:rsid w:val="000108DB"/>
    <w:rsid w:val="00010AEB"/>
    <w:rsid w:val="00011B01"/>
    <w:rsid w:val="00011D64"/>
    <w:rsid w:val="000123DB"/>
    <w:rsid w:val="00012803"/>
    <w:rsid w:val="000128AD"/>
    <w:rsid w:val="0001345C"/>
    <w:rsid w:val="000135F5"/>
    <w:rsid w:val="000139C8"/>
    <w:rsid w:val="0001480B"/>
    <w:rsid w:val="00015462"/>
    <w:rsid w:val="00015C87"/>
    <w:rsid w:val="000166F9"/>
    <w:rsid w:val="00016B67"/>
    <w:rsid w:val="000174AC"/>
    <w:rsid w:val="000202DC"/>
    <w:rsid w:val="00020822"/>
    <w:rsid w:val="00020B78"/>
    <w:rsid w:val="00020BE9"/>
    <w:rsid w:val="000232AB"/>
    <w:rsid w:val="000243B6"/>
    <w:rsid w:val="00026CB5"/>
    <w:rsid w:val="00026D79"/>
    <w:rsid w:val="0003131C"/>
    <w:rsid w:val="00031438"/>
    <w:rsid w:val="000320DD"/>
    <w:rsid w:val="00032620"/>
    <w:rsid w:val="00032A8D"/>
    <w:rsid w:val="0003495F"/>
    <w:rsid w:val="00034BDC"/>
    <w:rsid w:val="00034C3B"/>
    <w:rsid w:val="0003619E"/>
    <w:rsid w:val="000361F5"/>
    <w:rsid w:val="0003656F"/>
    <w:rsid w:val="00036AA3"/>
    <w:rsid w:val="00036C0A"/>
    <w:rsid w:val="00037316"/>
    <w:rsid w:val="0003764A"/>
    <w:rsid w:val="000377F9"/>
    <w:rsid w:val="00040C8E"/>
    <w:rsid w:val="00040DB5"/>
    <w:rsid w:val="00041BE9"/>
    <w:rsid w:val="00041C9B"/>
    <w:rsid w:val="00041F1F"/>
    <w:rsid w:val="00041F44"/>
    <w:rsid w:val="00043176"/>
    <w:rsid w:val="00045A6C"/>
    <w:rsid w:val="000463AE"/>
    <w:rsid w:val="00047E97"/>
    <w:rsid w:val="00047F34"/>
    <w:rsid w:val="000500D9"/>
    <w:rsid w:val="0005093B"/>
    <w:rsid w:val="00050FE3"/>
    <w:rsid w:val="00051641"/>
    <w:rsid w:val="0005189C"/>
    <w:rsid w:val="000519D9"/>
    <w:rsid w:val="0005279F"/>
    <w:rsid w:val="00052F03"/>
    <w:rsid w:val="00053C84"/>
    <w:rsid w:val="0005403D"/>
    <w:rsid w:val="00054AFD"/>
    <w:rsid w:val="00054B5D"/>
    <w:rsid w:val="00054BF0"/>
    <w:rsid w:val="00054E54"/>
    <w:rsid w:val="00054E56"/>
    <w:rsid w:val="000554D8"/>
    <w:rsid w:val="0005599D"/>
    <w:rsid w:val="000561D5"/>
    <w:rsid w:val="00056B30"/>
    <w:rsid w:val="0005704D"/>
    <w:rsid w:val="0005725D"/>
    <w:rsid w:val="0005746B"/>
    <w:rsid w:val="000606E7"/>
    <w:rsid w:val="000610E9"/>
    <w:rsid w:val="000615F0"/>
    <w:rsid w:val="000623BC"/>
    <w:rsid w:val="00062734"/>
    <w:rsid w:val="0006335A"/>
    <w:rsid w:val="00063EDC"/>
    <w:rsid w:val="00064811"/>
    <w:rsid w:val="0006526F"/>
    <w:rsid w:val="0006628C"/>
    <w:rsid w:val="00067806"/>
    <w:rsid w:val="00067C3B"/>
    <w:rsid w:val="00070216"/>
    <w:rsid w:val="0007061E"/>
    <w:rsid w:val="000708AA"/>
    <w:rsid w:val="00073E87"/>
    <w:rsid w:val="00073E96"/>
    <w:rsid w:val="00074FC5"/>
    <w:rsid w:val="00075381"/>
    <w:rsid w:val="000758F7"/>
    <w:rsid w:val="00075A7F"/>
    <w:rsid w:val="000760F0"/>
    <w:rsid w:val="00076343"/>
    <w:rsid w:val="00077125"/>
    <w:rsid w:val="0007781B"/>
    <w:rsid w:val="0008042C"/>
    <w:rsid w:val="000805CD"/>
    <w:rsid w:val="00080E6D"/>
    <w:rsid w:val="00082949"/>
    <w:rsid w:val="00082D4A"/>
    <w:rsid w:val="0008403B"/>
    <w:rsid w:val="00084D31"/>
    <w:rsid w:val="00086402"/>
    <w:rsid w:val="00086A08"/>
    <w:rsid w:val="00086A99"/>
    <w:rsid w:val="000900FD"/>
    <w:rsid w:val="00093E84"/>
    <w:rsid w:val="0009434F"/>
    <w:rsid w:val="000943DF"/>
    <w:rsid w:val="00094995"/>
    <w:rsid w:val="00095CE3"/>
    <w:rsid w:val="00097070"/>
    <w:rsid w:val="0009788F"/>
    <w:rsid w:val="00097A17"/>
    <w:rsid w:val="000A03C9"/>
    <w:rsid w:val="000A0AD1"/>
    <w:rsid w:val="000A1BFE"/>
    <w:rsid w:val="000A1D4B"/>
    <w:rsid w:val="000A1D61"/>
    <w:rsid w:val="000A267F"/>
    <w:rsid w:val="000A283A"/>
    <w:rsid w:val="000A357A"/>
    <w:rsid w:val="000A429F"/>
    <w:rsid w:val="000A4507"/>
    <w:rsid w:val="000A61BE"/>
    <w:rsid w:val="000A689B"/>
    <w:rsid w:val="000A6FB2"/>
    <w:rsid w:val="000B038A"/>
    <w:rsid w:val="000B1875"/>
    <w:rsid w:val="000B2DED"/>
    <w:rsid w:val="000B36E6"/>
    <w:rsid w:val="000B3F5B"/>
    <w:rsid w:val="000B5B36"/>
    <w:rsid w:val="000B68E4"/>
    <w:rsid w:val="000B6D63"/>
    <w:rsid w:val="000B7BB2"/>
    <w:rsid w:val="000B7D77"/>
    <w:rsid w:val="000B7DEC"/>
    <w:rsid w:val="000B7FE5"/>
    <w:rsid w:val="000C0A58"/>
    <w:rsid w:val="000C10E0"/>
    <w:rsid w:val="000C138E"/>
    <w:rsid w:val="000C3077"/>
    <w:rsid w:val="000C389F"/>
    <w:rsid w:val="000C3949"/>
    <w:rsid w:val="000C3AAB"/>
    <w:rsid w:val="000C3C4C"/>
    <w:rsid w:val="000C43B9"/>
    <w:rsid w:val="000C4B29"/>
    <w:rsid w:val="000C51E4"/>
    <w:rsid w:val="000C537B"/>
    <w:rsid w:val="000D0DAC"/>
    <w:rsid w:val="000D25FF"/>
    <w:rsid w:val="000D2855"/>
    <w:rsid w:val="000D41B9"/>
    <w:rsid w:val="000D473F"/>
    <w:rsid w:val="000D5CA6"/>
    <w:rsid w:val="000D65E4"/>
    <w:rsid w:val="000D68DB"/>
    <w:rsid w:val="000D775B"/>
    <w:rsid w:val="000D7F20"/>
    <w:rsid w:val="000E0200"/>
    <w:rsid w:val="000E12C2"/>
    <w:rsid w:val="000E146B"/>
    <w:rsid w:val="000E385E"/>
    <w:rsid w:val="000E3A67"/>
    <w:rsid w:val="000E47DE"/>
    <w:rsid w:val="000E4BF3"/>
    <w:rsid w:val="000E4D13"/>
    <w:rsid w:val="000E541D"/>
    <w:rsid w:val="000E5B6B"/>
    <w:rsid w:val="000E6A99"/>
    <w:rsid w:val="000E6BD1"/>
    <w:rsid w:val="000E76E4"/>
    <w:rsid w:val="000F04EC"/>
    <w:rsid w:val="000F116B"/>
    <w:rsid w:val="000F15DB"/>
    <w:rsid w:val="000F1851"/>
    <w:rsid w:val="000F291E"/>
    <w:rsid w:val="000F3848"/>
    <w:rsid w:val="000F3966"/>
    <w:rsid w:val="000F3E14"/>
    <w:rsid w:val="000F4279"/>
    <w:rsid w:val="000F4C2D"/>
    <w:rsid w:val="000F51D1"/>
    <w:rsid w:val="000F5BA4"/>
    <w:rsid w:val="000F5C55"/>
    <w:rsid w:val="000F6058"/>
    <w:rsid w:val="000F6074"/>
    <w:rsid w:val="000F65AB"/>
    <w:rsid w:val="000F7AB3"/>
    <w:rsid w:val="001006D7"/>
    <w:rsid w:val="001010A4"/>
    <w:rsid w:val="001012DF"/>
    <w:rsid w:val="00101828"/>
    <w:rsid w:val="0010227D"/>
    <w:rsid w:val="00102D73"/>
    <w:rsid w:val="001031D4"/>
    <w:rsid w:val="001033EB"/>
    <w:rsid w:val="001043EA"/>
    <w:rsid w:val="00105F24"/>
    <w:rsid w:val="00106C74"/>
    <w:rsid w:val="00107DED"/>
    <w:rsid w:val="0011045B"/>
    <w:rsid w:val="00110C6B"/>
    <w:rsid w:val="00110DF7"/>
    <w:rsid w:val="00111204"/>
    <w:rsid w:val="001120D8"/>
    <w:rsid w:val="00112225"/>
    <w:rsid w:val="0011223A"/>
    <w:rsid w:val="00112581"/>
    <w:rsid w:val="001127DB"/>
    <w:rsid w:val="0011306D"/>
    <w:rsid w:val="00113344"/>
    <w:rsid w:val="00113CEA"/>
    <w:rsid w:val="00113FC9"/>
    <w:rsid w:val="0011592A"/>
    <w:rsid w:val="00117830"/>
    <w:rsid w:val="00117C5E"/>
    <w:rsid w:val="001209EF"/>
    <w:rsid w:val="00121082"/>
    <w:rsid w:val="001218F2"/>
    <w:rsid w:val="0012236E"/>
    <w:rsid w:val="00122A5F"/>
    <w:rsid w:val="00122C6C"/>
    <w:rsid w:val="00123428"/>
    <w:rsid w:val="00123B16"/>
    <w:rsid w:val="00124EB5"/>
    <w:rsid w:val="00126768"/>
    <w:rsid w:val="00127B61"/>
    <w:rsid w:val="00127EC8"/>
    <w:rsid w:val="0013028E"/>
    <w:rsid w:val="00131331"/>
    <w:rsid w:val="00131682"/>
    <w:rsid w:val="0013275A"/>
    <w:rsid w:val="001332AB"/>
    <w:rsid w:val="0013340D"/>
    <w:rsid w:val="001336FB"/>
    <w:rsid w:val="00133FF5"/>
    <w:rsid w:val="001340D0"/>
    <w:rsid w:val="00135293"/>
    <w:rsid w:val="001352E3"/>
    <w:rsid w:val="00135D3C"/>
    <w:rsid w:val="00136F0C"/>
    <w:rsid w:val="00137643"/>
    <w:rsid w:val="00137679"/>
    <w:rsid w:val="001376EE"/>
    <w:rsid w:val="00140E63"/>
    <w:rsid w:val="001412C5"/>
    <w:rsid w:val="001414DB"/>
    <w:rsid w:val="0014166E"/>
    <w:rsid w:val="00141D89"/>
    <w:rsid w:val="00141E07"/>
    <w:rsid w:val="001422E2"/>
    <w:rsid w:val="0014236F"/>
    <w:rsid w:val="00142658"/>
    <w:rsid w:val="00142939"/>
    <w:rsid w:val="00142A31"/>
    <w:rsid w:val="00143E14"/>
    <w:rsid w:val="001440BC"/>
    <w:rsid w:val="0014454F"/>
    <w:rsid w:val="001448D1"/>
    <w:rsid w:val="00144D5B"/>
    <w:rsid w:val="0014513D"/>
    <w:rsid w:val="00145709"/>
    <w:rsid w:val="00145A3C"/>
    <w:rsid w:val="00145F2D"/>
    <w:rsid w:val="00146177"/>
    <w:rsid w:val="0014726D"/>
    <w:rsid w:val="00147424"/>
    <w:rsid w:val="001503BD"/>
    <w:rsid w:val="00150690"/>
    <w:rsid w:val="00150693"/>
    <w:rsid w:val="001524F9"/>
    <w:rsid w:val="00152889"/>
    <w:rsid w:val="00152D60"/>
    <w:rsid w:val="001551C6"/>
    <w:rsid w:val="001551D1"/>
    <w:rsid w:val="00155222"/>
    <w:rsid w:val="001555D1"/>
    <w:rsid w:val="00157A67"/>
    <w:rsid w:val="00157BAC"/>
    <w:rsid w:val="00157D09"/>
    <w:rsid w:val="00157F2A"/>
    <w:rsid w:val="00157F9A"/>
    <w:rsid w:val="00160422"/>
    <w:rsid w:val="0016162C"/>
    <w:rsid w:val="001622BF"/>
    <w:rsid w:val="001626FA"/>
    <w:rsid w:val="001634C2"/>
    <w:rsid w:val="00164933"/>
    <w:rsid w:val="00167089"/>
    <w:rsid w:val="001674D4"/>
    <w:rsid w:val="00170A3D"/>
    <w:rsid w:val="00170BAC"/>
    <w:rsid w:val="001721C3"/>
    <w:rsid w:val="001755BB"/>
    <w:rsid w:val="00176830"/>
    <w:rsid w:val="001778AF"/>
    <w:rsid w:val="00180772"/>
    <w:rsid w:val="0018081F"/>
    <w:rsid w:val="00181351"/>
    <w:rsid w:val="001813E7"/>
    <w:rsid w:val="00182164"/>
    <w:rsid w:val="001821B8"/>
    <w:rsid w:val="00183046"/>
    <w:rsid w:val="00183722"/>
    <w:rsid w:val="001839B1"/>
    <w:rsid w:val="00183CDA"/>
    <w:rsid w:val="00184216"/>
    <w:rsid w:val="0018425B"/>
    <w:rsid w:val="001843B7"/>
    <w:rsid w:val="001849C1"/>
    <w:rsid w:val="00185F7E"/>
    <w:rsid w:val="001864BC"/>
    <w:rsid w:val="001867A8"/>
    <w:rsid w:val="00186E3C"/>
    <w:rsid w:val="001871A6"/>
    <w:rsid w:val="001902D5"/>
    <w:rsid w:val="001912F2"/>
    <w:rsid w:val="00191BEE"/>
    <w:rsid w:val="00191E18"/>
    <w:rsid w:val="00192100"/>
    <w:rsid w:val="00193412"/>
    <w:rsid w:val="00193605"/>
    <w:rsid w:val="00194893"/>
    <w:rsid w:val="00194F03"/>
    <w:rsid w:val="001952DD"/>
    <w:rsid w:val="00195F11"/>
    <w:rsid w:val="00196A31"/>
    <w:rsid w:val="00196DD3"/>
    <w:rsid w:val="001970CA"/>
    <w:rsid w:val="00197A42"/>
    <w:rsid w:val="00197AF6"/>
    <w:rsid w:val="001A0895"/>
    <w:rsid w:val="001A0F05"/>
    <w:rsid w:val="001A11A6"/>
    <w:rsid w:val="001A1D82"/>
    <w:rsid w:val="001A2099"/>
    <w:rsid w:val="001A29B4"/>
    <w:rsid w:val="001A311F"/>
    <w:rsid w:val="001A405F"/>
    <w:rsid w:val="001A48B8"/>
    <w:rsid w:val="001A4937"/>
    <w:rsid w:val="001A57BF"/>
    <w:rsid w:val="001A6C06"/>
    <w:rsid w:val="001A6FB9"/>
    <w:rsid w:val="001A776D"/>
    <w:rsid w:val="001A7B8F"/>
    <w:rsid w:val="001B1111"/>
    <w:rsid w:val="001B1589"/>
    <w:rsid w:val="001B15DC"/>
    <w:rsid w:val="001B2E0F"/>
    <w:rsid w:val="001B43E2"/>
    <w:rsid w:val="001B47A6"/>
    <w:rsid w:val="001B4F94"/>
    <w:rsid w:val="001B4FB9"/>
    <w:rsid w:val="001B5790"/>
    <w:rsid w:val="001B60E2"/>
    <w:rsid w:val="001B6C7E"/>
    <w:rsid w:val="001B6F27"/>
    <w:rsid w:val="001B78F2"/>
    <w:rsid w:val="001C018B"/>
    <w:rsid w:val="001C0236"/>
    <w:rsid w:val="001C0BED"/>
    <w:rsid w:val="001C0CB2"/>
    <w:rsid w:val="001C17F1"/>
    <w:rsid w:val="001C20C0"/>
    <w:rsid w:val="001C2419"/>
    <w:rsid w:val="001C2591"/>
    <w:rsid w:val="001C2CD7"/>
    <w:rsid w:val="001C3056"/>
    <w:rsid w:val="001C3236"/>
    <w:rsid w:val="001C35FC"/>
    <w:rsid w:val="001C3F9A"/>
    <w:rsid w:val="001C3FF8"/>
    <w:rsid w:val="001C5030"/>
    <w:rsid w:val="001C6322"/>
    <w:rsid w:val="001C64C5"/>
    <w:rsid w:val="001C6981"/>
    <w:rsid w:val="001C788D"/>
    <w:rsid w:val="001C7AE9"/>
    <w:rsid w:val="001C7B20"/>
    <w:rsid w:val="001C7DA6"/>
    <w:rsid w:val="001D0F96"/>
    <w:rsid w:val="001D157E"/>
    <w:rsid w:val="001D31AF"/>
    <w:rsid w:val="001D332C"/>
    <w:rsid w:val="001D3344"/>
    <w:rsid w:val="001D4B6A"/>
    <w:rsid w:val="001D5216"/>
    <w:rsid w:val="001D5336"/>
    <w:rsid w:val="001D5BD9"/>
    <w:rsid w:val="001D67B7"/>
    <w:rsid w:val="001D74D8"/>
    <w:rsid w:val="001D7675"/>
    <w:rsid w:val="001D7D05"/>
    <w:rsid w:val="001E03EE"/>
    <w:rsid w:val="001E080D"/>
    <w:rsid w:val="001E13E1"/>
    <w:rsid w:val="001E2F7C"/>
    <w:rsid w:val="001E30B3"/>
    <w:rsid w:val="001E3943"/>
    <w:rsid w:val="001E3B3B"/>
    <w:rsid w:val="001E4E4B"/>
    <w:rsid w:val="001E5414"/>
    <w:rsid w:val="001E614F"/>
    <w:rsid w:val="001E6709"/>
    <w:rsid w:val="001E7AED"/>
    <w:rsid w:val="001F019D"/>
    <w:rsid w:val="001F101A"/>
    <w:rsid w:val="001F15BA"/>
    <w:rsid w:val="001F1BC1"/>
    <w:rsid w:val="001F2A55"/>
    <w:rsid w:val="001F2CD5"/>
    <w:rsid w:val="001F3337"/>
    <w:rsid w:val="001F45BA"/>
    <w:rsid w:val="001F49E5"/>
    <w:rsid w:val="001F5A1E"/>
    <w:rsid w:val="001F5E2F"/>
    <w:rsid w:val="001F6832"/>
    <w:rsid w:val="00200912"/>
    <w:rsid w:val="00200A47"/>
    <w:rsid w:val="00202123"/>
    <w:rsid w:val="0020290A"/>
    <w:rsid w:val="00202F86"/>
    <w:rsid w:val="002032D4"/>
    <w:rsid w:val="00203A76"/>
    <w:rsid w:val="00203D9F"/>
    <w:rsid w:val="00205392"/>
    <w:rsid w:val="002056E6"/>
    <w:rsid w:val="0020599E"/>
    <w:rsid w:val="0020629D"/>
    <w:rsid w:val="0020685D"/>
    <w:rsid w:val="002078F2"/>
    <w:rsid w:val="002079DA"/>
    <w:rsid w:val="00207E45"/>
    <w:rsid w:val="002101B0"/>
    <w:rsid w:val="002105EE"/>
    <w:rsid w:val="0021127D"/>
    <w:rsid w:val="002118C7"/>
    <w:rsid w:val="0021251C"/>
    <w:rsid w:val="0021312A"/>
    <w:rsid w:val="00213719"/>
    <w:rsid w:val="00213FFD"/>
    <w:rsid w:val="002154E6"/>
    <w:rsid w:val="00216385"/>
    <w:rsid w:val="00216E5C"/>
    <w:rsid w:val="00217E6B"/>
    <w:rsid w:val="002207F1"/>
    <w:rsid w:val="002209FA"/>
    <w:rsid w:val="0022144D"/>
    <w:rsid w:val="0022170E"/>
    <w:rsid w:val="00222C91"/>
    <w:rsid w:val="00222E1B"/>
    <w:rsid w:val="002237C8"/>
    <w:rsid w:val="0022610E"/>
    <w:rsid w:val="00226FE0"/>
    <w:rsid w:val="00227C38"/>
    <w:rsid w:val="00227FB8"/>
    <w:rsid w:val="00230A80"/>
    <w:rsid w:val="002316E4"/>
    <w:rsid w:val="002318F5"/>
    <w:rsid w:val="002319DE"/>
    <w:rsid w:val="002323F3"/>
    <w:rsid w:val="00232F73"/>
    <w:rsid w:val="0023339E"/>
    <w:rsid w:val="002333DF"/>
    <w:rsid w:val="002334FA"/>
    <w:rsid w:val="00233636"/>
    <w:rsid w:val="00233E3D"/>
    <w:rsid w:val="002340E1"/>
    <w:rsid w:val="002343B2"/>
    <w:rsid w:val="00236117"/>
    <w:rsid w:val="00236201"/>
    <w:rsid w:val="00236481"/>
    <w:rsid w:val="002371E5"/>
    <w:rsid w:val="00241838"/>
    <w:rsid w:val="00241AD4"/>
    <w:rsid w:val="00241F35"/>
    <w:rsid w:val="00242B34"/>
    <w:rsid w:val="00242F14"/>
    <w:rsid w:val="0024309E"/>
    <w:rsid w:val="0024336B"/>
    <w:rsid w:val="002436E8"/>
    <w:rsid w:val="00243BBA"/>
    <w:rsid w:val="00243DEB"/>
    <w:rsid w:val="00244376"/>
    <w:rsid w:val="00244BD1"/>
    <w:rsid w:val="00244FBB"/>
    <w:rsid w:val="00245960"/>
    <w:rsid w:val="00245AFA"/>
    <w:rsid w:val="002475F1"/>
    <w:rsid w:val="00250075"/>
    <w:rsid w:val="0025017C"/>
    <w:rsid w:val="00250912"/>
    <w:rsid w:val="00250CC0"/>
    <w:rsid w:val="002512CD"/>
    <w:rsid w:val="00251E8F"/>
    <w:rsid w:val="002521C1"/>
    <w:rsid w:val="002523D6"/>
    <w:rsid w:val="00253333"/>
    <w:rsid w:val="00253D4D"/>
    <w:rsid w:val="00254DBC"/>
    <w:rsid w:val="00254F0F"/>
    <w:rsid w:val="00255347"/>
    <w:rsid w:val="002565C4"/>
    <w:rsid w:val="00256BE2"/>
    <w:rsid w:val="00256C0E"/>
    <w:rsid w:val="00257817"/>
    <w:rsid w:val="0026034F"/>
    <w:rsid w:val="00260D23"/>
    <w:rsid w:val="00260F1D"/>
    <w:rsid w:val="00261795"/>
    <w:rsid w:val="00261890"/>
    <w:rsid w:val="00261D6C"/>
    <w:rsid w:val="002620EF"/>
    <w:rsid w:val="002629F2"/>
    <w:rsid w:val="00262B9B"/>
    <w:rsid w:val="0026303B"/>
    <w:rsid w:val="0026338B"/>
    <w:rsid w:val="00263577"/>
    <w:rsid w:val="002654EC"/>
    <w:rsid w:val="00265D5F"/>
    <w:rsid w:val="00265FAB"/>
    <w:rsid w:val="00266620"/>
    <w:rsid w:val="002670BD"/>
    <w:rsid w:val="002670FC"/>
    <w:rsid w:val="00267C77"/>
    <w:rsid w:val="00270179"/>
    <w:rsid w:val="00270339"/>
    <w:rsid w:val="00270E4D"/>
    <w:rsid w:val="002718E8"/>
    <w:rsid w:val="002719E4"/>
    <w:rsid w:val="002726CE"/>
    <w:rsid w:val="00273295"/>
    <w:rsid w:val="002755F7"/>
    <w:rsid w:val="00276D97"/>
    <w:rsid w:val="002770A3"/>
    <w:rsid w:val="00277D66"/>
    <w:rsid w:val="002801C8"/>
    <w:rsid w:val="00280BB2"/>
    <w:rsid w:val="0028109C"/>
    <w:rsid w:val="002810CC"/>
    <w:rsid w:val="002814F5"/>
    <w:rsid w:val="00281BFA"/>
    <w:rsid w:val="00281C80"/>
    <w:rsid w:val="00281D59"/>
    <w:rsid w:val="00282679"/>
    <w:rsid w:val="00282CBE"/>
    <w:rsid w:val="00282E7C"/>
    <w:rsid w:val="002832A5"/>
    <w:rsid w:val="00283FB2"/>
    <w:rsid w:val="002841AC"/>
    <w:rsid w:val="002845E0"/>
    <w:rsid w:val="002861FA"/>
    <w:rsid w:val="00286742"/>
    <w:rsid w:val="002868E9"/>
    <w:rsid w:val="00287A4F"/>
    <w:rsid w:val="002900C2"/>
    <w:rsid w:val="00290ACE"/>
    <w:rsid w:val="00290FA2"/>
    <w:rsid w:val="00291281"/>
    <w:rsid w:val="002915FA"/>
    <w:rsid w:val="00291768"/>
    <w:rsid w:val="00291B8F"/>
    <w:rsid w:val="00292005"/>
    <w:rsid w:val="0029379A"/>
    <w:rsid w:val="002944BF"/>
    <w:rsid w:val="00294D78"/>
    <w:rsid w:val="00297034"/>
    <w:rsid w:val="00297766"/>
    <w:rsid w:val="00297F30"/>
    <w:rsid w:val="002A0B3A"/>
    <w:rsid w:val="002A130E"/>
    <w:rsid w:val="002A211E"/>
    <w:rsid w:val="002A2266"/>
    <w:rsid w:val="002A3119"/>
    <w:rsid w:val="002A3B65"/>
    <w:rsid w:val="002A3F93"/>
    <w:rsid w:val="002A4850"/>
    <w:rsid w:val="002A58B0"/>
    <w:rsid w:val="002A7856"/>
    <w:rsid w:val="002A7AB6"/>
    <w:rsid w:val="002B0290"/>
    <w:rsid w:val="002B12B3"/>
    <w:rsid w:val="002B1901"/>
    <w:rsid w:val="002B260E"/>
    <w:rsid w:val="002B29CD"/>
    <w:rsid w:val="002B2B65"/>
    <w:rsid w:val="002B2EE8"/>
    <w:rsid w:val="002B35A2"/>
    <w:rsid w:val="002B35C2"/>
    <w:rsid w:val="002B44C3"/>
    <w:rsid w:val="002B4EE9"/>
    <w:rsid w:val="002B5980"/>
    <w:rsid w:val="002B5CEA"/>
    <w:rsid w:val="002B6774"/>
    <w:rsid w:val="002C0C14"/>
    <w:rsid w:val="002C1605"/>
    <w:rsid w:val="002C1E72"/>
    <w:rsid w:val="002C4337"/>
    <w:rsid w:val="002C4875"/>
    <w:rsid w:val="002C580F"/>
    <w:rsid w:val="002C62EC"/>
    <w:rsid w:val="002C6447"/>
    <w:rsid w:val="002C7505"/>
    <w:rsid w:val="002D0A43"/>
    <w:rsid w:val="002D0A62"/>
    <w:rsid w:val="002D1418"/>
    <w:rsid w:val="002D1AC0"/>
    <w:rsid w:val="002D24D7"/>
    <w:rsid w:val="002D294A"/>
    <w:rsid w:val="002D2D72"/>
    <w:rsid w:val="002D3D83"/>
    <w:rsid w:val="002D4441"/>
    <w:rsid w:val="002D4577"/>
    <w:rsid w:val="002D4EB1"/>
    <w:rsid w:val="002D4F15"/>
    <w:rsid w:val="002D68C9"/>
    <w:rsid w:val="002D745C"/>
    <w:rsid w:val="002E08CA"/>
    <w:rsid w:val="002E1577"/>
    <w:rsid w:val="002E20F0"/>
    <w:rsid w:val="002E4099"/>
    <w:rsid w:val="002E5362"/>
    <w:rsid w:val="002E59BA"/>
    <w:rsid w:val="002E5C1B"/>
    <w:rsid w:val="002E751C"/>
    <w:rsid w:val="002E78CF"/>
    <w:rsid w:val="002F014D"/>
    <w:rsid w:val="002F1F3E"/>
    <w:rsid w:val="002F468C"/>
    <w:rsid w:val="002F48A6"/>
    <w:rsid w:val="002F5579"/>
    <w:rsid w:val="002F6034"/>
    <w:rsid w:val="002F7904"/>
    <w:rsid w:val="002F7D68"/>
    <w:rsid w:val="002F7DC6"/>
    <w:rsid w:val="002F7E06"/>
    <w:rsid w:val="002F7F02"/>
    <w:rsid w:val="003007AB"/>
    <w:rsid w:val="00300EDC"/>
    <w:rsid w:val="00300EEC"/>
    <w:rsid w:val="00301258"/>
    <w:rsid w:val="00301477"/>
    <w:rsid w:val="00302566"/>
    <w:rsid w:val="003025B3"/>
    <w:rsid w:val="0030285D"/>
    <w:rsid w:val="0030286C"/>
    <w:rsid w:val="00302A93"/>
    <w:rsid w:val="00302E6C"/>
    <w:rsid w:val="00303777"/>
    <w:rsid w:val="00304282"/>
    <w:rsid w:val="003042C2"/>
    <w:rsid w:val="00304DF7"/>
    <w:rsid w:val="0030501D"/>
    <w:rsid w:val="003052EA"/>
    <w:rsid w:val="00305763"/>
    <w:rsid w:val="003063F4"/>
    <w:rsid w:val="00307C46"/>
    <w:rsid w:val="003101C9"/>
    <w:rsid w:val="00311687"/>
    <w:rsid w:val="00312792"/>
    <w:rsid w:val="00312B6A"/>
    <w:rsid w:val="003148EE"/>
    <w:rsid w:val="00315267"/>
    <w:rsid w:val="00316C79"/>
    <w:rsid w:val="003177A7"/>
    <w:rsid w:val="003201F3"/>
    <w:rsid w:val="00320915"/>
    <w:rsid w:val="00321F34"/>
    <w:rsid w:val="003239FF"/>
    <w:rsid w:val="003240DC"/>
    <w:rsid w:val="0032495F"/>
    <w:rsid w:val="0032498A"/>
    <w:rsid w:val="00324AF2"/>
    <w:rsid w:val="00324C3B"/>
    <w:rsid w:val="0032536D"/>
    <w:rsid w:val="003253B6"/>
    <w:rsid w:val="00325489"/>
    <w:rsid w:val="0032570A"/>
    <w:rsid w:val="0032581D"/>
    <w:rsid w:val="0032660A"/>
    <w:rsid w:val="003269DF"/>
    <w:rsid w:val="003271C2"/>
    <w:rsid w:val="00327B2D"/>
    <w:rsid w:val="00330251"/>
    <w:rsid w:val="00330845"/>
    <w:rsid w:val="003310E9"/>
    <w:rsid w:val="003315C5"/>
    <w:rsid w:val="00331AE2"/>
    <w:rsid w:val="00332203"/>
    <w:rsid w:val="00332A1B"/>
    <w:rsid w:val="00333DE1"/>
    <w:rsid w:val="0033425C"/>
    <w:rsid w:val="003346D9"/>
    <w:rsid w:val="00334E08"/>
    <w:rsid w:val="0033501A"/>
    <w:rsid w:val="003359A4"/>
    <w:rsid w:val="00336466"/>
    <w:rsid w:val="00337484"/>
    <w:rsid w:val="00337A97"/>
    <w:rsid w:val="0034031A"/>
    <w:rsid w:val="00342488"/>
    <w:rsid w:val="00342707"/>
    <w:rsid w:val="003428F1"/>
    <w:rsid w:val="003429F2"/>
    <w:rsid w:val="00342C07"/>
    <w:rsid w:val="00343F7A"/>
    <w:rsid w:val="00344346"/>
    <w:rsid w:val="003443C9"/>
    <w:rsid w:val="00344462"/>
    <w:rsid w:val="0034469D"/>
    <w:rsid w:val="00344A4F"/>
    <w:rsid w:val="00345780"/>
    <w:rsid w:val="00345F76"/>
    <w:rsid w:val="0034771A"/>
    <w:rsid w:val="00350314"/>
    <w:rsid w:val="0035041C"/>
    <w:rsid w:val="0035256D"/>
    <w:rsid w:val="0035257A"/>
    <w:rsid w:val="00352EA2"/>
    <w:rsid w:val="003532A7"/>
    <w:rsid w:val="0035336C"/>
    <w:rsid w:val="00353399"/>
    <w:rsid w:val="00353B48"/>
    <w:rsid w:val="00353D5E"/>
    <w:rsid w:val="00355311"/>
    <w:rsid w:val="00355601"/>
    <w:rsid w:val="00357647"/>
    <w:rsid w:val="00357A11"/>
    <w:rsid w:val="00360753"/>
    <w:rsid w:val="00360782"/>
    <w:rsid w:val="00360C14"/>
    <w:rsid w:val="003610E3"/>
    <w:rsid w:val="00361C6F"/>
    <w:rsid w:val="00361F14"/>
    <w:rsid w:val="00363DE7"/>
    <w:rsid w:val="00364299"/>
    <w:rsid w:val="00364925"/>
    <w:rsid w:val="003650EB"/>
    <w:rsid w:val="003651D7"/>
    <w:rsid w:val="00367142"/>
    <w:rsid w:val="00367156"/>
    <w:rsid w:val="0036768C"/>
    <w:rsid w:val="00367A97"/>
    <w:rsid w:val="003706B2"/>
    <w:rsid w:val="00372034"/>
    <w:rsid w:val="003721B1"/>
    <w:rsid w:val="003721CA"/>
    <w:rsid w:val="003724D2"/>
    <w:rsid w:val="00372EB7"/>
    <w:rsid w:val="003746F1"/>
    <w:rsid w:val="003747D5"/>
    <w:rsid w:val="003756A1"/>
    <w:rsid w:val="00375CFC"/>
    <w:rsid w:val="00377389"/>
    <w:rsid w:val="00377861"/>
    <w:rsid w:val="0038018B"/>
    <w:rsid w:val="00380CAF"/>
    <w:rsid w:val="0038215B"/>
    <w:rsid w:val="00383F1C"/>
    <w:rsid w:val="003844EE"/>
    <w:rsid w:val="00384D35"/>
    <w:rsid w:val="0038540C"/>
    <w:rsid w:val="003857B0"/>
    <w:rsid w:val="00386860"/>
    <w:rsid w:val="00390C02"/>
    <w:rsid w:val="00391E88"/>
    <w:rsid w:val="00392E24"/>
    <w:rsid w:val="003934EA"/>
    <w:rsid w:val="003957DE"/>
    <w:rsid w:val="00395964"/>
    <w:rsid w:val="003962BB"/>
    <w:rsid w:val="00397E46"/>
    <w:rsid w:val="003A0011"/>
    <w:rsid w:val="003A11BD"/>
    <w:rsid w:val="003A1BD5"/>
    <w:rsid w:val="003A3BFA"/>
    <w:rsid w:val="003A3C09"/>
    <w:rsid w:val="003A3D59"/>
    <w:rsid w:val="003A3E22"/>
    <w:rsid w:val="003A404F"/>
    <w:rsid w:val="003A4C3E"/>
    <w:rsid w:val="003A5432"/>
    <w:rsid w:val="003A5543"/>
    <w:rsid w:val="003A580F"/>
    <w:rsid w:val="003A58D9"/>
    <w:rsid w:val="003A5D41"/>
    <w:rsid w:val="003A6FFE"/>
    <w:rsid w:val="003B2FA2"/>
    <w:rsid w:val="003B45BB"/>
    <w:rsid w:val="003B47C9"/>
    <w:rsid w:val="003B65C0"/>
    <w:rsid w:val="003B7262"/>
    <w:rsid w:val="003C0409"/>
    <w:rsid w:val="003C05C3"/>
    <w:rsid w:val="003C1B7F"/>
    <w:rsid w:val="003C1E89"/>
    <w:rsid w:val="003C39CF"/>
    <w:rsid w:val="003C3EAB"/>
    <w:rsid w:val="003C444E"/>
    <w:rsid w:val="003C501A"/>
    <w:rsid w:val="003C50EF"/>
    <w:rsid w:val="003C5D67"/>
    <w:rsid w:val="003C63AC"/>
    <w:rsid w:val="003C6799"/>
    <w:rsid w:val="003C6856"/>
    <w:rsid w:val="003D0917"/>
    <w:rsid w:val="003D0DF4"/>
    <w:rsid w:val="003D1207"/>
    <w:rsid w:val="003D3214"/>
    <w:rsid w:val="003D3610"/>
    <w:rsid w:val="003D3D06"/>
    <w:rsid w:val="003D4C83"/>
    <w:rsid w:val="003D5CFE"/>
    <w:rsid w:val="003D5EE2"/>
    <w:rsid w:val="003D66D9"/>
    <w:rsid w:val="003D68E5"/>
    <w:rsid w:val="003D6D36"/>
    <w:rsid w:val="003D6E71"/>
    <w:rsid w:val="003E0B01"/>
    <w:rsid w:val="003E0B9A"/>
    <w:rsid w:val="003E0CE9"/>
    <w:rsid w:val="003E1BD9"/>
    <w:rsid w:val="003E1C2F"/>
    <w:rsid w:val="003E2402"/>
    <w:rsid w:val="003E33C9"/>
    <w:rsid w:val="003E342D"/>
    <w:rsid w:val="003E3443"/>
    <w:rsid w:val="003E43CC"/>
    <w:rsid w:val="003E4453"/>
    <w:rsid w:val="003E5BC8"/>
    <w:rsid w:val="003E5E72"/>
    <w:rsid w:val="003E5F95"/>
    <w:rsid w:val="003E6B19"/>
    <w:rsid w:val="003E76FE"/>
    <w:rsid w:val="003E7717"/>
    <w:rsid w:val="003F0889"/>
    <w:rsid w:val="003F1686"/>
    <w:rsid w:val="003F1998"/>
    <w:rsid w:val="003F1BF0"/>
    <w:rsid w:val="003F22E3"/>
    <w:rsid w:val="003F276E"/>
    <w:rsid w:val="003F3508"/>
    <w:rsid w:val="003F3EA8"/>
    <w:rsid w:val="003F4603"/>
    <w:rsid w:val="003F4E9F"/>
    <w:rsid w:val="003F5BF1"/>
    <w:rsid w:val="003F6C1C"/>
    <w:rsid w:val="003F6C2B"/>
    <w:rsid w:val="003F734C"/>
    <w:rsid w:val="003F7481"/>
    <w:rsid w:val="00400120"/>
    <w:rsid w:val="00400503"/>
    <w:rsid w:val="00401794"/>
    <w:rsid w:val="00401C71"/>
    <w:rsid w:val="0040308F"/>
    <w:rsid w:val="00403641"/>
    <w:rsid w:val="00403A1A"/>
    <w:rsid w:val="004043B6"/>
    <w:rsid w:val="00404915"/>
    <w:rsid w:val="00404970"/>
    <w:rsid w:val="00405B7F"/>
    <w:rsid w:val="00405E72"/>
    <w:rsid w:val="004068E5"/>
    <w:rsid w:val="00406C50"/>
    <w:rsid w:val="00406DC9"/>
    <w:rsid w:val="004072B4"/>
    <w:rsid w:val="0041058B"/>
    <w:rsid w:val="0041062D"/>
    <w:rsid w:val="00411A59"/>
    <w:rsid w:val="0041244D"/>
    <w:rsid w:val="00413201"/>
    <w:rsid w:val="004134A5"/>
    <w:rsid w:val="00413BD6"/>
    <w:rsid w:val="004141D8"/>
    <w:rsid w:val="0041452B"/>
    <w:rsid w:val="00415775"/>
    <w:rsid w:val="00417649"/>
    <w:rsid w:val="00417AC5"/>
    <w:rsid w:val="00417BF0"/>
    <w:rsid w:val="00420A87"/>
    <w:rsid w:val="00420B4D"/>
    <w:rsid w:val="00420FFA"/>
    <w:rsid w:val="00421347"/>
    <w:rsid w:val="00421D78"/>
    <w:rsid w:val="00422301"/>
    <w:rsid w:val="0042234E"/>
    <w:rsid w:val="00422841"/>
    <w:rsid w:val="00424321"/>
    <w:rsid w:val="0042511F"/>
    <w:rsid w:val="00426316"/>
    <w:rsid w:val="004263B3"/>
    <w:rsid w:val="004276F4"/>
    <w:rsid w:val="00427A59"/>
    <w:rsid w:val="00427CCD"/>
    <w:rsid w:val="00427F83"/>
    <w:rsid w:val="0043182A"/>
    <w:rsid w:val="004318C9"/>
    <w:rsid w:val="00431C3C"/>
    <w:rsid w:val="00432803"/>
    <w:rsid w:val="00432B65"/>
    <w:rsid w:val="00433909"/>
    <w:rsid w:val="00433965"/>
    <w:rsid w:val="0043444D"/>
    <w:rsid w:val="00435374"/>
    <w:rsid w:val="00435CBD"/>
    <w:rsid w:val="00435DD1"/>
    <w:rsid w:val="00436C68"/>
    <w:rsid w:val="0043784C"/>
    <w:rsid w:val="00440088"/>
    <w:rsid w:val="00440267"/>
    <w:rsid w:val="0044039A"/>
    <w:rsid w:val="00441D0A"/>
    <w:rsid w:val="00442A7D"/>
    <w:rsid w:val="00442EA1"/>
    <w:rsid w:val="004437AB"/>
    <w:rsid w:val="0044599D"/>
    <w:rsid w:val="0044762F"/>
    <w:rsid w:val="004501E0"/>
    <w:rsid w:val="00450DDA"/>
    <w:rsid w:val="00450E85"/>
    <w:rsid w:val="00451DE3"/>
    <w:rsid w:val="004521A9"/>
    <w:rsid w:val="0045269E"/>
    <w:rsid w:val="00452965"/>
    <w:rsid w:val="00453112"/>
    <w:rsid w:val="004539AE"/>
    <w:rsid w:val="00453DD7"/>
    <w:rsid w:val="00455329"/>
    <w:rsid w:val="0045564F"/>
    <w:rsid w:val="00456417"/>
    <w:rsid w:val="00457AE2"/>
    <w:rsid w:val="004600A6"/>
    <w:rsid w:val="00461688"/>
    <w:rsid w:val="004620C2"/>
    <w:rsid w:val="00462DEF"/>
    <w:rsid w:val="00463024"/>
    <w:rsid w:val="00464079"/>
    <w:rsid w:val="0046654F"/>
    <w:rsid w:val="0046754F"/>
    <w:rsid w:val="00471F2F"/>
    <w:rsid w:val="004739EA"/>
    <w:rsid w:val="00474B9F"/>
    <w:rsid w:val="00475674"/>
    <w:rsid w:val="00475B33"/>
    <w:rsid w:val="00475BF0"/>
    <w:rsid w:val="004763FB"/>
    <w:rsid w:val="00476558"/>
    <w:rsid w:val="00480273"/>
    <w:rsid w:val="004802AA"/>
    <w:rsid w:val="00480CDF"/>
    <w:rsid w:val="00481576"/>
    <w:rsid w:val="0048264F"/>
    <w:rsid w:val="004826DC"/>
    <w:rsid w:val="00482728"/>
    <w:rsid w:val="0048521B"/>
    <w:rsid w:val="0048598D"/>
    <w:rsid w:val="00485D96"/>
    <w:rsid w:val="00490041"/>
    <w:rsid w:val="004901E4"/>
    <w:rsid w:val="00490435"/>
    <w:rsid w:val="004912DC"/>
    <w:rsid w:val="00491A23"/>
    <w:rsid w:val="00491E60"/>
    <w:rsid w:val="00492813"/>
    <w:rsid w:val="00492F2B"/>
    <w:rsid w:val="004934DA"/>
    <w:rsid w:val="004941ED"/>
    <w:rsid w:val="00494D05"/>
    <w:rsid w:val="00494DB2"/>
    <w:rsid w:val="00494FE6"/>
    <w:rsid w:val="0049572F"/>
    <w:rsid w:val="00495EB1"/>
    <w:rsid w:val="0049653B"/>
    <w:rsid w:val="00496C39"/>
    <w:rsid w:val="004A07C0"/>
    <w:rsid w:val="004A0B06"/>
    <w:rsid w:val="004A185C"/>
    <w:rsid w:val="004A399C"/>
    <w:rsid w:val="004A46E9"/>
    <w:rsid w:val="004A4CCA"/>
    <w:rsid w:val="004A59EE"/>
    <w:rsid w:val="004B0A85"/>
    <w:rsid w:val="004B1278"/>
    <w:rsid w:val="004B1F54"/>
    <w:rsid w:val="004B23D2"/>
    <w:rsid w:val="004B2870"/>
    <w:rsid w:val="004B2966"/>
    <w:rsid w:val="004B313E"/>
    <w:rsid w:val="004B33F9"/>
    <w:rsid w:val="004B3839"/>
    <w:rsid w:val="004B5861"/>
    <w:rsid w:val="004B5E5D"/>
    <w:rsid w:val="004B7358"/>
    <w:rsid w:val="004B769E"/>
    <w:rsid w:val="004B7AA2"/>
    <w:rsid w:val="004C0094"/>
    <w:rsid w:val="004C1E3E"/>
    <w:rsid w:val="004C4A87"/>
    <w:rsid w:val="004C4ACE"/>
    <w:rsid w:val="004C4D0D"/>
    <w:rsid w:val="004C5828"/>
    <w:rsid w:val="004C712F"/>
    <w:rsid w:val="004C71A1"/>
    <w:rsid w:val="004C7711"/>
    <w:rsid w:val="004C78DC"/>
    <w:rsid w:val="004D051A"/>
    <w:rsid w:val="004D1911"/>
    <w:rsid w:val="004D1BDC"/>
    <w:rsid w:val="004D1CCC"/>
    <w:rsid w:val="004D2682"/>
    <w:rsid w:val="004D2B01"/>
    <w:rsid w:val="004D33B6"/>
    <w:rsid w:val="004D3E66"/>
    <w:rsid w:val="004D421B"/>
    <w:rsid w:val="004D4438"/>
    <w:rsid w:val="004D5B52"/>
    <w:rsid w:val="004D5C9B"/>
    <w:rsid w:val="004D629F"/>
    <w:rsid w:val="004D64B8"/>
    <w:rsid w:val="004D6E22"/>
    <w:rsid w:val="004D6FEB"/>
    <w:rsid w:val="004D77A0"/>
    <w:rsid w:val="004E033E"/>
    <w:rsid w:val="004E08E6"/>
    <w:rsid w:val="004E17B1"/>
    <w:rsid w:val="004E18BE"/>
    <w:rsid w:val="004E1AA3"/>
    <w:rsid w:val="004E1F71"/>
    <w:rsid w:val="004E258A"/>
    <w:rsid w:val="004E405D"/>
    <w:rsid w:val="004E43F2"/>
    <w:rsid w:val="004E4710"/>
    <w:rsid w:val="004E4D75"/>
    <w:rsid w:val="004E4E01"/>
    <w:rsid w:val="004E6BFD"/>
    <w:rsid w:val="004E7266"/>
    <w:rsid w:val="004E7C9A"/>
    <w:rsid w:val="004F061F"/>
    <w:rsid w:val="004F0AD7"/>
    <w:rsid w:val="004F0BF0"/>
    <w:rsid w:val="004F1987"/>
    <w:rsid w:val="004F1DA2"/>
    <w:rsid w:val="004F2557"/>
    <w:rsid w:val="004F32F0"/>
    <w:rsid w:val="004F3A27"/>
    <w:rsid w:val="004F45BB"/>
    <w:rsid w:val="004F4AA4"/>
    <w:rsid w:val="004F503E"/>
    <w:rsid w:val="004F5A2F"/>
    <w:rsid w:val="004F5A55"/>
    <w:rsid w:val="004F5FAF"/>
    <w:rsid w:val="004F6030"/>
    <w:rsid w:val="004F6B26"/>
    <w:rsid w:val="004F799F"/>
    <w:rsid w:val="004F79D5"/>
    <w:rsid w:val="00500A4A"/>
    <w:rsid w:val="00500D2A"/>
    <w:rsid w:val="005019A6"/>
    <w:rsid w:val="00502781"/>
    <w:rsid w:val="005027EC"/>
    <w:rsid w:val="0050451E"/>
    <w:rsid w:val="00504F54"/>
    <w:rsid w:val="00505A1E"/>
    <w:rsid w:val="00505C1B"/>
    <w:rsid w:val="005071DB"/>
    <w:rsid w:val="0051053C"/>
    <w:rsid w:val="00510D67"/>
    <w:rsid w:val="00513A69"/>
    <w:rsid w:val="00513B2C"/>
    <w:rsid w:val="005145C4"/>
    <w:rsid w:val="00515960"/>
    <w:rsid w:val="00521666"/>
    <w:rsid w:val="00521952"/>
    <w:rsid w:val="00521E32"/>
    <w:rsid w:val="00521EE4"/>
    <w:rsid w:val="0052295A"/>
    <w:rsid w:val="00522F2A"/>
    <w:rsid w:val="00523107"/>
    <w:rsid w:val="00524696"/>
    <w:rsid w:val="00524792"/>
    <w:rsid w:val="00524EF1"/>
    <w:rsid w:val="00524F21"/>
    <w:rsid w:val="0052593B"/>
    <w:rsid w:val="005259CF"/>
    <w:rsid w:val="00525B2A"/>
    <w:rsid w:val="005276A3"/>
    <w:rsid w:val="00527DA7"/>
    <w:rsid w:val="00530FC3"/>
    <w:rsid w:val="0053106D"/>
    <w:rsid w:val="005318EC"/>
    <w:rsid w:val="005325FC"/>
    <w:rsid w:val="00532695"/>
    <w:rsid w:val="00533680"/>
    <w:rsid w:val="0053709A"/>
    <w:rsid w:val="00540671"/>
    <w:rsid w:val="005407CC"/>
    <w:rsid w:val="0054159B"/>
    <w:rsid w:val="00541E61"/>
    <w:rsid w:val="00543430"/>
    <w:rsid w:val="005438EE"/>
    <w:rsid w:val="00543B77"/>
    <w:rsid w:val="00544BC1"/>
    <w:rsid w:val="0054547F"/>
    <w:rsid w:val="005456F7"/>
    <w:rsid w:val="005460D7"/>
    <w:rsid w:val="00547395"/>
    <w:rsid w:val="005503BE"/>
    <w:rsid w:val="0055202F"/>
    <w:rsid w:val="00552683"/>
    <w:rsid w:val="005534A6"/>
    <w:rsid w:val="00553935"/>
    <w:rsid w:val="00554876"/>
    <w:rsid w:val="00554F09"/>
    <w:rsid w:val="0055518B"/>
    <w:rsid w:val="0055521F"/>
    <w:rsid w:val="00555517"/>
    <w:rsid w:val="005562BE"/>
    <w:rsid w:val="0055695F"/>
    <w:rsid w:val="00556A6E"/>
    <w:rsid w:val="00556D31"/>
    <w:rsid w:val="00557984"/>
    <w:rsid w:val="00557D98"/>
    <w:rsid w:val="0056112A"/>
    <w:rsid w:val="005617D3"/>
    <w:rsid w:val="00561C2C"/>
    <w:rsid w:val="00562068"/>
    <w:rsid w:val="00562AD2"/>
    <w:rsid w:val="0056473E"/>
    <w:rsid w:val="0056484B"/>
    <w:rsid w:val="00564E68"/>
    <w:rsid w:val="00565713"/>
    <w:rsid w:val="00565783"/>
    <w:rsid w:val="005660A4"/>
    <w:rsid w:val="00566840"/>
    <w:rsid w:val="005669BF"/>
    <w:rsid w:val="00566C50"/>
    <w:rsid w:val="00566EF6"/>
    <w:rsid w:val="00570817"/>
    <w:rsid w:val="00570ABC"/>
    <w:rsid w:val="00570AC7"/>
    <w:rsid w:val="005718D3"/>
    <w:rsid w:val="005728F3"/>
    <w:rsid w:val="005731A7"/>
    <w:rsid w:val="0057320B"/>
    <w:rsid w:val="00573657"/>
    <w:rsid w:val="00573BA1"/>
    <w:rsid w:val="00574E46"/>
    <w:rsid w:val="00574EF6"/>
    <w:rsid w:val="00577A24"/>
    <w:rsid w:val="0058001B"/>
    <w:rsid w:val="005802E1"/>
    <w:rsid w:val="0058165A"/>
    <w:rsid w:val="00581AC1"/>
    <w:rsid w:val="005820AD"/>
    <w:rsid w:val="005826BD"/>
    <w:rsid w:val="00582E7A"/>
    <w:rsid w:val="00582FE8"/>
    <w:rsid w:val="0058337F"/>
    <w:rsid w:val="00583807"/>
    <w:rsid w:val="00584662"/>
    <w:rsid w:val="0058662D"/>
    <w:rsid w:val="00586C8B"/>
    <w:rsid w:val="005871C6"/>
    <w:rsid w:val="005872B7"/>
    <w:rsid w:val="00587B59"/>
    <w:rsid w:val="00587DC3"/>
    <w:rsid w:val="005908D8"/>
    <w:rsid w:val="00591679"/>
    <w:rsid w:val="005918CC"/>
    <w:rsid w:val="0059287E"/>
    <w:rsid w:val="00592D54"/>
    <w:rsid w:val="0059570C"/>
    <w:rsid w:val="00597A5B"/>
    <w:rsid w:val="00597A88"/>
    <w:rsid w:val="005A06F7"/>
    <w:rsid w:val="005A0B56"/>
    <w:rsid w:val="005A1F8D"/>
    <w:rsid w:val="005A38BD"/>
    <w:rsid w:val="005A410A"/>
    <w:rsid w:val="005A46E7"/>
    <w:rsid w:val="005A4A73"/>
    <w:rsid w:val="005A590A"/>
    <w:rsid w:val="005A5A39"/>
    <w:rsid w:val="005A6852"/>
    <w:rsid w:val="005A771A"/>
    <w:rsid w:val="005A78A9"/>
    <w:rsid w:val="005B00A1"/>
    <w:rsid w:val="005B0311"/>
    <w:rsid w:val="005B109C"/>
    <w:rsid w:val="005B1873"/>
    <w:rsid w:val="005B1B17"/>
    <w:rsid w:val="005B23A0"/>
    <w:rsid w:val="005B27AD"/>
    <w:rsid w:val="005B2F7F"/>
    <w:rsid w:val="005B3753"/>
    <w:rsid w:val="005B39E6"/>
    <w:rsid w:val="005B423B"/>
    <w:rsid w:val="005B4550"/>
    <w:rsid w:val="005B49EF"/>
    <w:rsid w:val="005B5892"/>
    <w:rsid w:val="005B59A2"/>
    <w:rsid w:val="005B6BC8"/>
    <w:rsid w:val="005B6C26"/>
    <w:rsid w:val="005B7471"/>
    <w:rsid w:val="005B7A0C"/>
    <w:rsid w:val="005B7B61"/>
    <w:rsid w:val="005C061A"/>
    <w:rsid w:val="005C0A34"/>
    <w:rsid w:val="005C17FB"/>
    <w:rsid w:val="005C1B33"/>
    <w:rsid w:val="005C1B8C"/>
    <w:rsid w:val="005C2082"/>
    <w:rsid w:val="005C2DDD"/>
    <w:rsid w:val="005C3615"/>
    <w:rsid w:val="005C456C"/>
    <w:rsid w:val="005C4833"/>
    <w:rsid w:val="005C5B75"/>
    <w:rsid w:val="005C5C9D"/>
    <w:rsid w:val="005C6054"/>
    <w:rsid w:val="005C630A"/>
    <w:rsid w:val="005C795D"/>
    <w:rsid w:val="005D09EA"/>
    <w:rsid w:val="005D1056"/>
    <w:rsid w:val="005D15EB"/>
    <w:rsid w:val="005D238D"/>
    <w:rsid w:val="005D2EF4"/>
    <w:rsid w:val="005D326F"/>
    <w:rsid w:val="005D3EE7"/>
    <w:rsid w:val="005D5953"/>
    <w:rsid w:val="005D611E"/>
    <w:rsid w:val="005D61E9"/>
    <w:rsid w:val="005D6427"/>
    <w:rsid w:val="005D6FEB"/>
    <w:rsid w:val="005D7A69"/>
    <w:rsid w:val="005D7BCA"/>
    <w:rsid w:val="005E075D"/>
    <w:rsid w:val="005E0AD3"/>
    <w:rsid w:val="005E0B79"/>
    <w:rsid w:val="005E0C97"/>
    <w:rsid w:val="005E3282"/>
    <w:rsid w:val="005E3531"/>
    <w:rsid w:val="005E3539"/>
    <w:rsid w:val="005E3CCA"/>
    <w:rsid w:val="005E4C9D"/>
    <w:rsid w:val="005E4EA5"/>
    <w:rsid w:val="005E50FC"/>
    <w:rsid w:val="005E545A"/>
    <w:rsid w:val="005E5541"/>
    <w:rsid w:val="005E5737"/>
    <w:rsid w:val="005E68D8"/>
    <w:rsid w:val="005E6CAC"/>
    <w:rsid w:val="005E6FB7"/>
    <w:rsid w:val="005E7927"/>
    <w:rsid w:val="005E7954"/>
    <w:rsid w:val="005E7A02"/>
    <w:rsid w:val="005F0569"/>
    <w:rsid w:val="005F0A0C"/>
    <w:rsid w:val="005F0B1B"/>
    <w:rsid w:val="005F15C1"/>
    <w:rsid w:val="005F16A6"/>
    <w:rsid w:val="005F1EBB"/>
    <w:rsid w:val="005F22A1"/>
    <w:rsid w:val="005F3F55"/>
    <w:rsid w:val="005F42E5"/>
    <w:rsid w:val="005F4A1F"/>
    <w:rsid w:val="005F4BD8"/>
    <w:rsid w:val="005F5585"/>
    <w:rsid w:val="005F59EE"/>
    <w:rsid w:val="005F5F18"/>
    <w:rsid w:val="005F5FEA"/>
    <w:rsid w:val="005F61FD"/>
    <w:rsid w:val="005F73FF"/>
    <w:rsid w:val="005F794B"/>
    <w:rsid w:val="005F7E22"/>
    <w:rsid w:val="0060050A"/>
    <w:rsid w:val="00600656"/>
    <w:rsid w:val="00600963"/>
    <w:rsid w:val="00600CF1"/>
    <w:rsid w:val="006013C4"/>
    <w:rsid w:val="006022B1"/>
    <w:rsid w:val="0060337D"/>
    <w:rsid w:val="006038DD"/>
    <w:rsid w:val="00604175"/>
    <w:rsid w:val="0060419E"/>
    <w:rsid w:val="006046C1"/>
    <w:rsid w:val="00604C6A"/>
    <w:rsid w:val="006064A1"/>
    <w:rsid w:val="00606A1A"/>
    <w:rsid w:val="00606BBC"/>
    <w:rsid w:val="00606C78"/>
    <w:rsid w:val="00607E45"/>
    <w:rsid w:val="0061098C"/>
    <w:rsid w:val="00611085"/>
    <w:rsid w:val="006111D8"/>
    <w:rsid w:val="00611205"/>
    <w:rsid w:val="006117FA"/>
    <w:rsid w:val="00611CEC"/>
    <w:rsid w:val="00611EA7"/>
    <w:rsid w:val="00613166"/>
    <w:rsid w:val="006134DF"/>
    <w:rsid w:val="006135FC"/>
    <w:rsid w:val="00613690"/>
    <w:rsid w:val="00613EA6"/>
    <w:rsid w:val="00614A18"/>
    <w:rsid w:val="00615420"/>
    <w:rsid w:val="00615931"/>
    <w:rsid w:val="00615B92"/>
    <w:rsid w:val="00615EE7"/>
    <w:rsid w:val="00616D7D"/>
    <w:rsid w:val="0061795E"/>
    <w:rsid w:val="00620DD1"/>
    <w:rsid w:val="00620E58"/>
    <w:rsid w:val="0062394B"/>
    <w:rsid w:val="00623EA1"/>
    <w:rsid w:val="0062422D"/>
    <w:rsid w:val="00624725"/>
    <w:rsid w:val="0062474A"/>
    <w:rsid w:val="00624B69"/>
    <w:rsid w:val="00624D83"/>
    <w:rsid w:val="00625172"/>
    <w:rsid w:val="00625AB3"/>
    <w:rsid w:val="006268E5"/>
    <w:rsid w:val="00626AC2"/>
    <w:rsid w:val="00626C12"/>
    <w:rsid w:val="006302AA"/>
    <w:rsid w:val="00631226"/>
    <w:rsid w:val="006320C3"/>
    <w:rsid w:val="006334BC"/>
    <w:rsid w:val="00633711"/>
    <w:rsid w:val="00633C2B"/>
    <w:rsid w:val="00633CA3"/>
    <w:rsid w:val="006344AE"/>
    <w:rsid w:val="00635518"/>
    <w:rsid w:val="0063571C"/>
    <w:rsid w:val="00635A5F"/>
    <w:rsid w:val="00637737"/>
    <w:rsid w:val="006418A9"/>
    <w:rsid w:val="00643801"/>
    <w:rsid w:val="00645296"/>
    <w:rsid w:val="0064585F"/>
    <w:rsid w:val="00646440"/>
    <w:rsid w:val="00646A2B"/>
    <w:rsid w:val="00646C3D"/>
    <w:rsid w:val="00646C83"/>
    <w:rsid w:val="00647650"/>
    <w:rsid w:val="00650CDA"/>
    <w:rsid w:val="00651238"/>
    <w:rsid w:val="006517DC"/>
    <w:rsid w:val="006526DA"/>
    <w:rsid w:val="006543B7"/>
    <w:rsid w:val="006545FD"/>
    <w:rsid w:val="0065489C"/>
    <w:rsid w:val="00655719"/>
    <w:rsid w:val="0065597E"/>
    <w:rsid w:val="00655B46"/>
    <w:rsid w:val="006563E8"/>
    <w:rsid w:val="00656CB1"/>
    <w:rsid w:val="00657C6F"/>
    <w:rsid w:val="006606DB"/>
    <w:rsid w:val="006609D0"/>
    <w:rsid w:val="00661073"/>
    <w:rsid w:val="006628BF"/>
    <w:rsid w:val="00663298"/>
    <w:rsid w:val="00663971"/>
    <w:rsid w:val="00663CFC"/>
    <w:rsid w:val="00664B79"/>
    <w:rsid w:val="006655E7"/>
    <w:rsid w:val="006656D2"/>
    <w:rsid w:val="00665A23"/>
    <w:rsid w:val="00666362"/>
    <w:rsid w:val="00666AB3"/>
    <w:rsid w:val="00670A10"/>
    <w:rsid w:val="006713DE"/>
    <w:rsid w:val="006738EE"/>
    <w:rsid w:val="00673FCA"/>
    <w:rsid w:val="006746AF"/>
    <w:rsid w:val="00674ECC"/>
    <w:rsid w:val="00676157"/>
    <w:rsid w:val="006764D9"/>
    <w:rsid w:val="0067672C"/>
    <w:rsid w:val="00676776"/>
    <w:rsid w:val="00676AF1"/>
    <w:rsid w:val="00677CC4"/>
    <w:rsid w:val="00680E37"/>
    <w:rsid w:val="00681C66"/>
    <w:rsid w:val="00682ACF"/>
    <w:rsid w:val="00683002"/>
    <w:rsid w:val="006833B8"/>
    <w:rsid w:val="00683EDD"/>
    <w:rsid w:val="00684858"/>
    <w:rsid w:val="00684C25"/>
    <w:rsid w:val="00684F76"/>
    <w:rsid w:val="006852A8"/>
    <w:rsid w:val="0068538D"/>
    <w:rsid w:val="006858DE"/>
    <w:rsid w:val="0068612B"/>
    <w:rsid w:val="006864D7"/>
    <w:rsid w:val="006873AE"/>
    <w:rsid w:val="006878DC"/>
    <w:rsid w:val="00690E27"/>
    <w:rsid w:val="00691CAC"/>
    <w:rsid w:val="006920C8"/>
    <w:rsid w:val="00692333"/>
    <w:rsid w:val="006927AC"/>
    <w:rsid w:val="00692C0C"/>
    <w:rsid w:val="00692DAA"/>
    <w:rsid w:val="00693B35"/>
    <w:rsid w:val="006943E9"/>
    <w:rsid w:val="00696E3F"/>
    <w:rsid w:val="00696F52"/>
    <w:rsid w:val="00697871"/>
    <w:rsid w:val="006A0434"/>
    <w:rsid w:val="006A0C07"/>
    <w:rsid w:val="006A0C26"/>
    <w:rsid w:val="006A0EC4"/>
    <w:rsid w:val="006A122C"/>
    <w:rsid w:val="006A1732"/>
    <w:rsid w:val="006A1EF1"/>
    <w:rsid w:val="006A2B10"/>
    <w:rsid w:val="006A3AB2"/>
    <w:rsid w:val="006A4231"/>
    <w:rsid w:val="006A5221"/>
    <w:rsid w:val="006A5715"/>
    <w:rsid w:val="006A5EC8"/>
    <w:rsid w:val="006A656B"/>
    <w:rsid w:val="006A6606"/>
    <w:rsid w:val="006A6ED9"/>
    <w:rsid w:val="006A7699"/>
    <w:rsid w:val="006A7BBB"/>
    <w:rsid w:val="006A7F3E"/>
    <w:rsid w:val="006B0D79"/>
    <w:rsid w:val="006B117D"/>
    <w:rsid w:val="006B2081"/>
    <w:rsid w:val="006B2AE2"/>
    <w:rsid w:val="006B2E20"/>
    <w:rsid w:val="006B4B5B"/>
    <w:rsid w:val="006C0053"/>
    <w:rsid w:val="006C0425"/>
    <w:rsid w:val="006C06F9"/>
    <w:rsid w:val="006C0701"/>
    <w:rsid w:val="006C13F1"/>
    <w:rsid w:val="006C1664"/>
    <w:rsid w:val="006C18FF"/>
    <w:rsid w:val="006C1CF4"/>
    <w:rsid w:val="006C1D6E"/>
    <w:rsid w:val="006C1E66"/>
    <w:rsid w:val="006C20E1"/>
    <w:rsid w:val="006C2728"/>
    <w:rsid w:val="006C31CF"/>
    <w:rsid w:val="006C3AAF"/>
    <w:rsid w:val="006C3FCE"/>
    <w:rsid w:val="006C5448"/>
    <w:rsid w:val="006C5A4B"/>
    <w:rsid w:val="006C5DB0"/>
    <w:rsid w:val="006C6293"/>
    <w:rsid w:val="006C6EE4"/>
    <w:rsid w:val="006C7138"/>
    <w:rsid w:val="006C7828"/>
    <w:rsid w:val="006D0C7A"/>
    <w:rsid w:val="006D1829"/>
    <w:rsid w:val="006D2473"/>
    <w:rsid w:val="006D2532"/>
    <w:rsid w:val="006D68E7"/>
    <w:rsid w:val="006D71A5"/>
    <w:rsid w:val="006D7423"/>
    <w:rsid w:val="006E22FB"/>
    <w:rsid w:val="006E28B4"/>
    <w:rsid w:val="006E3473"/>
    <w:rsid w:val="006E37FA"/>
    <w:rsid w:val="006E3B27"/>
    <w:rsid w:val="006E3BA9"/>
    <w:rsid w:val="006E4B4B"/>
    <w:rsid w:val="006E53D5"/>
    <w:rsid w:val="006E675A"/>
    <w:rsid w:val="006E7520"/>
    <w:rsid w:val="006F00FE"/>
    <w:rsid w:val="006F1BB0"/>
    <w:rsid w:val="006F1D9E"/>
    <w:rsid w:val="006F34D5"/>
    <w:rsid w:val="006F3D92"/>
    <w:rsid w:val="006F47A8"/>
    <w:rsid w:val="006F5310"/>
    <w:rsid w:val="006F60D5"/>
    <w:rsid w:val="006F7986"/>
    <w:rsid w:val="00700329"/>
    <w:rsid w:val="007008AB"/>
    <w:rsid w:val="00700CB0"/>
    <w:rsid w:val="00703035"/>
    <w:rsid w:val="0070348E"/>
    <w:rsid w:val="00703D1B"/>
    <w:rsid w:val="0070505E"/>
    <w:rsid w:val="00707057"/>
    <w:rsid w:val="00707AD3"/>
    <w:rsid w:val="00711635"/>
    <w:rsid w:val="00711B8F"/>
    <w:rsid w:val="00711BFD"/>
    <w:rsid w:val="007125FD"/>
    <w:rsid w:val="00713319"/>
    <w:rsid w:val="00714087"/>
    <w:rsid w:val="0071489F"/>
    <w:rsid w:val="00714BB6"/>
    <w:rsid w:val="00715986"/>
    <w:rsid w:val="0071622B"/>
    <w:rsid w:val="00716A21"/>
    <w:rsid w:val="0071786E"/>
    <w:rsid w:val="0072003F"/>
    <w:rsid w:val="007200F6"/>
    <w:rsid w:val="00721043"/>
    <w:rsid w:val="007213F3"/>
    <w:rsid w:val="00721486"/>
    <w:rsid w:val="007227EA"/>
    <w:rsid w:val="00722996"/>
    <w:rsid w:val="007233BA"/>
    <w:rsid w:val="007234DD"/>
    <w:rsid w:val="00723516"/>
    <w:rsid w:val="00723B85"/>
    <w:rsid w:val="007253FD"/>
    <w:rsid w:val="0072553D"/>
    <w:rsid w:val="00725BB5"/>
    <w:rsid w:val="00725C4B"/>
    <w:rsid w:val="0072649D"/>
    <w:rsid w:val="00727A56"/>
    <w:rsid w:val="0073020C"/>
    <w:rsid w:val="007303D2"/>
    <w:rsid w:val="00731F94"/>
    <w:rsid w:val="007328C0"/>
    <w:rsid w:val="00733164"/>
    <w:rsid w:val="00733293"/>
    <w:rsid w:val="0073330D"/>
    <w:rsid w:val="007335B3"/>
    <w:rsid w:val="0073476C"/>
    <w:rsid w:val="00734C26"/>
    <w:rsid w:val="0073601C"/>
    <w:rsid w:val="007363AF"/>
    <w:rsid w:val="00736F1B"/>
    <w:rsid w:val="00737D32"/>
    <w:rsid w:val="00740BDC"/>
    <w:rsid w:val="00740E8D"/>
    <w:rsid w:val="0074102C"/>
    <w:rsid w:val="00741343"/>
    <w:rsid w:val="00741453"/>
    <w:rsid w:val="0074157E"/>
    <w:rsid w:val="00741B6B"/>
    <w:rsid w:val="00741C4A"/>
    <w:rsid w:val="00742681"/>
    <w:rsid w:val="00743149"/>
    <w:rsid w:val="007439EF"/>
    <w:rsid w:val="007448D3"/>
    <w:rsid w:val="0074503B"/>
    <w:rsid w:val="007451ED"/>
    <w:rsid w:val="00746187"/>
    <w:rsid w:val="0074690A"/>
    <w:rsid w:val="007469A5"/>
    <w:rsid w:val="007504B9"/>
    <w:rsid w:val="00750DAD"/>
    <w:rsid w:val="00750E00"/>
    <w:rsid w:val="00751040"/>
    <w:rsid w:val="00752C29"/>
    <w:rsid w:val="00753494"/>
    <w:rsid w:val="00753851"/>
    <w:rsid w:val="00754077"/>
    <w:rsid w:val="00754340"/>
    <w:rsid w:val="00756467"/>
    <w:rsid w:val="00756951"/>
    <w:rsid w:val="0075708F"/>
    <w:rsid w:val="00757190"/>
    <w:rsid w:val="0075775C"/>
    <w:rsid w:val="00757ABD"/>
    <w:rsid w:val="007601E8"/>
    <w:rsid w:val="00760D9C"/>
    <w:rsid w:val="0076154A"/>
    <w:rsid w:val="00761661"/>
    <w:rsid w:val="0076251F"/>
    <w:rsid w:val="007641C9"/>
    <w:rsid w:val="00764254"/>
    <w:rsid w:val="00765005"/>
    <w:rsid w:val="00765108"/>
    <w:rsid w:val="00765304"/>
    <w:rsid w:val="00766665"/>
    <w:rsid w:val="007668B1"/>
    <w:rsid w:val="00766914"/>
    <w:rsid w:val="007672D4"/>
    <w:rsid w:val="007674D5"/>
    <w:rsid w:val="007675EA"/>
    <w:rsid w:val="007676F4"/>
    <w:rsid w:val="0077082E"/>
    <w:rsid w:val="00771395"/>
    <w:rsid w:val="00772233"/>
    <w:rsid w:val="00772B14"/>
    <w:rsid w:val="00773605"/>
    <w:rsid w:val="00773AB4"/>
    <w:rsid w:val="007748B5"/>
    <w:rsid w:val="00774B61"/>
    <w:rsid w:val="00774CF7"/>
    <w:rsid w:val="00774F8F"/>
    <w:rsid w:val="007759CE"/>
    <w:rsid w:val="00775BB5"/>
    <w:rsid w:val="0077612E"/>
    <w:rsid w:val="00777422"/>
    <w:rsid w:val="007778CD"/>
    <w:rsid w:val="00780130"/>
    <w:rsid w:val="00780280"/>
    <w:rsid w:val="00780297"/>
    <w:rsid w:val="00780F2E"/>
    <w:rsid w:val="007836BA"/>
    <w:rsid w:val="00783A60"/>
    <w:rsid w:val="007864EA"/>
    <w:rsid w:val="00786511"/>
    <w:rsid w:val="00786557"/>
    <w:rsid w:val="00786C5B"/>
    <w:rsid w:val="00786FA2"/>
    <w:rsid w:val="0078740F"/>
    <w:rsid w:val="00790B0A"/>
    <w:rsid w:val="00790F85"/>
    <w:rsid w:val="007913C0"/>
    <w:rsid w:val="00791CAB"/>
    <w:rsid w:val="007936B8"/>
    <w:rsid w:val="00793B82"/>
    <w:rsid w:val="00794823"/>
    <w:rsid w:val="00796185"/>
    <w:rsid w:val="00796228"/>
    <w:rsid w:val="007A17C7"/>
    <w:rsid w:val="007A22F1"/>
    <w:rsid w:val="007A2820"/>
    <w:rsid w:val="007A29D5"/>
    <w:rsid w:val="007A2EC2"/>
    <w:rsid w:val="007A3BD3"/>
    <w:rsid w:val="007A3BDB"/>
    <w:rsid w:val="007A402E"/>
    <w:rsid w:val="007A5E45"/>
    <w:rsid w:val="007B064F"/>
    <w:rsid w:val="007B0D98"/>
    <w:rsid w:val="007B14BF"/>
    <w:rsid w:val="007B1723"/>
    <w:rsid w:val="007B1CA9"/>
    <w:rsid w:val="007B230F"/>
    <w:rsid w:val="007B24D6"/>
    <w:rsid w:val="007B304E"/>
    <w:rsid w:val="007B35D0"/>
    <w:rsid w:val="007B3C45"/>
    <w:rsid w:val="007B4071"/>
    <w:rsid w:val="007B43EB"/>
    <w:rsid w:val="007B4562"/>
    <w:rsid w:val="007B4FA3"/>
    <w:rsid w:val="007B6298"/>
    <w:rsid w:val="007B754E"/>
    <w:rsid w:val="007B76CD"/>
    <w:rsid w:val="007C004A"/>
    <w:rsid w:val="007C02D0"/>
    <w:rsid w:val="007C251B"/>
    <w:rsid w:val="007C29B6"/>
    <w:rsid w:val="007C2A53"/>
    <w:rsid w:val="007C3245"/>
    <w:rsid w:val="007C37D9"/>
    <w:rsid w:val="007C3B54"/>
    <w:rsid w:val="007C3FA8"/>
    <w:rsid w:val="007C479B"/>
    <w:rsid w:val="007C486E"/>
    <w:rsid w:val="007C5755"/>
    <w:rsid w:val="007C5A40"/>
    <w:rsid w:val="007C5D9A"/>
    <w:rsid w:val="007C5DBA"/>
    <w:rsid w:val="007C6844"/>
    <w:rsid w:val="007C710A"/>
    <w:rsid w:val="007C764A"/>
    <w:rsid w:val="007C783C"/>
    <w:rsid w:val="007D02EB"/>
    <w:rsid w:val="007D053D"/>
    <w:rsid w:val="007D0A5E"/>
    <w:rsid w:val="007D141C"/>
    <w:rsid w:val="007D2952"/>
    <w:rsid w:val="007D3805"/>
    <w:rsid w:val="007D3EF8"/>
    <w:rsid w:val="007D49BD"/>
    <w:rsid w:val="007D51B7"/>
    <w:rsid w:val="007D68CE"/>
    <w:rsid w:val="007D74FE"/>
    <w:rsid w:val="007E002A"/>
    <w:rsid w:val="007E3291"/>
    <w:rsid w:val="007E36A8"/>
    <w:rsid w:val="007E38D3"/>
    <w:rsid w:val="007E3A3B"/>
    <w:rsid w:val="007E4229"/>
    <w:rsid w:val="007E431A"/>
    <w:rsid w:val="007E4FDD"/>
    <w:rsid w:val="007E54AE"/>
    <w:rsid w:val="007E55FF"/>
    <w:rsid w:val="007E5C26"/>
    <w:rsid w:val="007E5D90"/>
    <w:rsid w:val="007E798B"/>
    <w:rsid w:val="007F0440"/>
    <w:rsid w:val="007F07DC"/>
    <w:rsid w:val="007F0A44"/>
    <w:rsid w:val="007F15E2"/>
    <w:rsid w:val="007F1827"/>
    <w:rsid w:val="007F1964"/>
    <w:rsid w:val="007F1A0B"/>
    <w:rsid w:val="007F1C38"/>
    <w:rsid w:val="007F260D"/>
    <w:rsid w:val="007F2872"/>
    <w:rsid w:val="007F32E0"/>
    <w:rsid w:val="007F3556"/>
    <w:rsid w:val="007F3CD2"/>
    <w:rsid w:val="007F5435"/>
    <w:rsid w:val="007F55EA"/>
    <w:rsid w:val="007F5609"/>
    <w:rsid w:val="007F671B"/>
    <w:rsid w:val="007F7D37"/>
    <w:rsid w:val="008003FB"/>
    <w:rsid w:val="00800D77"/>
    <w:rsid w:val="008012AD"/>
    <w:rsid w:val="00801794"/>
    <w:rsid w:val="008018A3"/>
    <w:rsid w:val="008029B8"/>
    <w:rsid w:val="008035A5"/>
    <w:rsid w:val="00805B51"/>
    <w:rsid w:val="00805E91"/>
    <w:rsid w:val="0080604B"/>
    <w:rsid w:val="008063C9"/>
    <w:rsid w:val="00806D9B"/>
    <w:rsid w:val="00807C9C"/>
    <w:rsid w:val="0081020B"/>
    <w:rsid w:val="00811944"/>
    <w:rsid w:val="00811E4C"/>
    <w:rsid w:val="008130FA"/>
    <w:rsid w:val="00813153"/>
    <w:rsid w:val="0081358B"/>
    <w:rsid w:val="00814DEB"/>
    <w:rsid w:val="008151ED"/>
    <w:rsid w:val="0081621F"/>
    <w:rsid w:val="00816305"/>
    <w:rsid w:val="00816BFD"/>
    <w:rsid w:val="0081759E"/>
    <w:rsid w:val="008212C7"/>
    <w:rsid w:val="00821A2E"/>
    <w:rsid w:val="00822AB9"/>
    <w:rsid w:val="00822B54"/>
    <w:rsid w:val="0082320B"/>
    <w:rsid w:val="0082354D"/>
    <w:rsid w:val="0082402C"/>
    <w:rsid w:val="00824B4E"/>
    <w:rsid w:val="00824C6D"/>
    <w:rsid w:val="0082514E"/>
    <w:rsid w:val="00825743"/>
    <w:rsid w:val="008258C2"/>
    <w:rsid w:val="00825F61"/>
    <w:rsid w:val="00826B47"/>
    <w:rsid w:val="00826FAB"/>
    <w:rsid w:val="0082703E"/>
    <w:rsid w:val="00827431"/>
    <w:rsid w:val="00830419"/>
    <w:rsid w:val="00830548"/>
    <w:rsid w:val="0083056C"/>
    <w:rsid w:val="0083078E"/>
    <w:rsid w:val="00830AE4"/>
    <w:rsid w:val="00830F4B"/>
    <w:rsid w:val="00831274"/>
    <w:rsid w:val="008315EE"/>
    <w:rsid w:val="0083186B"/>
    <w:rsid w:val="00831A86"/>
    <w:rsid w:val="00832720"/>
    <w:rsid w:val="00832A68"/>
    <w:rsid w:val="00832DF3"/>
    <w:rsid w:val="0083597D"/>
    <w:rsid w:val="0083764B"/>
    <w:rsid w:val="00837C26"/>
    <w:rsid w:val="008405D6"/>
    <w:rsid w:val="00840E1C"/>
    <w:rsid w:val="00841D6A"/>
    <w:rsid w:val="00843BD1"/>
    <w:rsid w:val="00843BD7"/>
    <w:rsid w:val="00844143"/>
    <w:rsid w:val="00844444"/>
    <w:rsid w:val="0084647C"/>
    <w:rsid w:val="00846C0A"/>
    <w:rsid w:val="008476C3"/>
    <w:rsid w:val="00847BAB"/>
    <w:rsid w:val="00847BB5"/>
    <w:rsid w:val="00850735"/>
    <w:rsid w:val="0085222B"/>
    <w:rsid w:val="0085252D"/>
    <w:rsid w:val="008526C5"/>
    <w:rsid w:val="00852E3D"/>
    <w:rsid w:val="00852F7C"/>
    <w:rsid w:val="008541D0"/>
    <w:rsid w:val="00855729"/>
    <w:rsid w:val="008576C3"/>
    <w:rsid w:val="008579A1"/>
    <w:rsid w:val="00857B10"/>
    <w:rsid w:val="00860D86"/>
    <w:rsid w:val="008628C5"/>
    <w:rsid w:val="00862D7E"/>
    <w:rsid w:val="00862DDB"/>
    <w:rsid w:val="00864948"/>
    <w:rsid w:val="0087096C"/>
    <w:rsid w:val="00870C81"/>
    <w:rsid w:val="00871084"/>
    <w:rsid w:val="00871D87"/>
    <w:rsid w:val="008731DA"/>
    <w:rsid w:val="0087365B"/>
    <w:rsid w:val="00873862"/>
    <w:rsid w:val="0087471D"/>
    <w:rsid w:val="0087563D"/>
    <w:rsid w:val="0087575D"/>
    <w:rsid w:val="00876AF0"/>
    <w:rsid w:val="00876C0C"/>
    <w:rsid w:val="00880652"/>
    <w:rsid w:val="00880BD4"/>
    <w:rsid w:val="008868E6"/>
    <w:rsid w:val="008872B2"/>
    <w:rsid w:val="008909C2"/>
    <w:rsid w:val="008913CC"/>
    <w:rsid w:val="00891B3E"/>
    <w:rsid w:val="00891C26"/>
    <w:rsid w:val="00892466"/>
    <w:rsid w:val="008926E2"/>
    <w:rsid w:val="008935E3"/>
    <w:rsid w:val="008944CD"/>
    <w:rsid w:val="00894D80"/>
    <w:rsid w:val="008954C1"/>
    <w:rsid w:val="00895FB3"/>
    <w:rsid w:val="008A0336"/>
    <w:rsid w:val="008A0FD2"/>
    <w:rsid w:val="008A118C"/>
    <w:rsid w:val="008A16D2"/>
    <w:rsid w:val="008A25A9"/>
    <w:rsid w:val="008A2B8C"/>
    <w:rsid w:val="008A3502"/>
    <w:rsid w:val="008A3F2B"/>
    <w:rsid w:val="008A44A9"/>
    <w:rsid w:val="008A5A08"/>
    <w:rsid w:val="008A6991"/>
    <w:rsid w:val="008A6A0E"/>
    <w:rsid w:val="008B0152"/>
    <w:rsid w:val="008B0D91"/>
    <w:rsid w:val="008B0E79"/>
    <w:rsid w:val="008B187E"/>
    <w:rsid w:val="008B1BF7"/>
    <w:rsid w:val="008B2C6B"/>
    <w:rsid w:val="008B38E4"/>
    <w:rsid w:val="008B3D15"/>
    <w:rsid w:val="008B423A"/>
    <w:rsid w:val="008B49B7"/>
    <w:rsid w:val="008B5D81"/>
    <w:rsid w:val="008B631A"/>
    <w:rsid w:val="008B7918"/>
    <w:rsid w:val="008B7BBA"/>
    <w:rsid w:val="008C21C5"/>
    <w:rsid w:val="008C2284"/>
    <w:rsid w:val="008C24F6"/>
    <w:rsid w:val="008C2EA6"/>
    <w:rsid w:val="008C3291"/>
    <w:rsid w:val="008C379A"/>
    <w:rsid w:val="008C3967"/>
    <w:rsid w:val="008C3A60"/>
    <w:rsid w:val="008C54BA"/>
    <w:rsid w:val="008C554D"/>
    <w:rsid w:val="008C5C4A"/>
    <w:rsid w:val="008C5EBE"/>
    <w:rsid w:val="008C7D02"/>
    <w:rsid w:val="008C7DB9"/>
    <w:rsid w:val="008D0FA6"/>
    <w:rsid w:val="008D12F6"/>
    <w:rsid w:val="008D186D"/>
    <w:rsid w:val="008D1B97"/>
    <w:rsid w:val="008D2694"/>
    <w:rsid w:val="008D2F4A"/>
    <w:rsid w:val="008D35B1"/>
    <w:rsid w:val="008D3C4C"/>
    <w:rsid w:val="008D4B79"/>
    <w:rsid w:val="008D5B5D"/>
    <w:rsid w:val="008D7125"/>
    <w:rsid w:val="008D790C"/>
    <w:rsid w:val="008D7D75"/>
    <w:rsid w:val="008E0116"/>
    <w:rsid w:val="008E0E31"/>
    <w:rsid w:val="008E142D"/>
    <w:rsid w:val="008E14F2"/>
    <w:rsid w:val="008E1BB4"/>
    <w:rsid w:val="008E1C3B"/>
    <w:rsid w:val="008E2218"/>
    <w:rsid w:val="008E2A62"/>
    <w:rsid w:val="008E32CC"/>
    <w:rsid w:val="008E3BC6"/>
    <w:rsid w:val="008E4000"/>
    <w:rsid w:val="008E4E1A"/>
    <w:rsid w:val="008E5133"/>
    <w:rsid w:val="008E6AE9"/>
    <w:rsid w:val="008E6F89"/>
    <w:rsid w:val="008E75A4"/>
    <w:rsid w:val="008E75FC"/>
    <w:rsid w:val="008E7BAA"/>
    <w:rsid w:val="008F0035"/>
    <w:rsid w:val="008F05FE"/>
    <w:rsid w:val="008F0ADB"/>
    <w:rsid w:val="008F0AE3"/>
    <w:rsid w:val="008F1867"/>
    <w:rsid w:val="008F1DA7"/>
    <w:rsid w:val="008F2506"/>
    <w:rsid w:val="008F2FFF"/>
    <w:rsid w:val="008F3A92"/>
    <w:rsid w:val="008F3CFD"/>
    <w:rsid w:val="008F5231"/>
    <w:rsid w:val="008F5718"/>
    <w:rsid w:val="008F5797"/>
    <w:rsid w:val="008F58D9"/>
    <w:rsid w:val="008F5BDB"/>
    <w:rsid w:val="008F731A"/>
    <w:rsid w:val="008F7489"/>
    <w:rsid w:val="00900514"/>
    <w:rsid w:val="00900519"/>
    <w:rsid w:val="00900C8F"/>
    <w:rsid w:val="00900F89"/>
    <w:rsid w:val="0090196C"/>
    <w:rsid w:val="00902B25"/>
    <w:rsid w:val="00902B57"/>
    <w:rsid w:val="00904C10"/>
    <w:rsid w:val="0090546A"/>
    <w:rsid w:val="00906F0D"/>
    <w:rsid w:val="0090707C"/>
    <w:rsid w:val="00907330"/>
    <w:rsid w:val="009077E9"/>
    <w:rsid w:val="00911BB1"/>
    <w:rsid w:val="00912287"/>
    <w:rsid w:val="00912457"/>
    <w:rsid w:val="00912B06"/>
    <w:rsid w:val="00913A95"/>
    <w:rsid w:val="0091407C"/>
    <w:rsid w:val="009143DC"/>
    <w:rsid w:val="00914F38"/>
    <w:rsid w:val="009154A9"/>
    <w:rsid w:val="00915617"/>
    <w:rsid w:val="00915D16"/>
    <w:rsid w:val="009165A4"/>
    <w:rsid w:val="009173E1"/>
    <w:rsid w:val="009178BA"/>
    <w:rsid w:val="00920425"/>
    <w:rsid w:val="00920DC1"/>
    <w:rsid w:val="00920E3C"/>
    <w:rsid w:val="00921011"/>
    <w:rsid w:val="00921C6A"/>
    <w:rsid w:val="009224C1"/>
    <w:rsid w:val="00922B88"/>
    <w:rsid w:val="009232ED"/>
    <w:rsid w:val="00923EEB"/>
    <w:rsid w:val="009259C2"/>
    <w:rsid w:val="0092614A"/>
    <w:rsid w:val="00926A9A"/>
    <w:rsid w:val="00930C31"/>
    <w:rsid w:val="00930F31"/>
    <w:rsid w:val="00932B15"/>
    <w:rsid w:val="00933091"/>
    <w:rsid w:val="00933ADF"/>
    <w:rsid w:val="00934BCA"/>
    <w:rsid w:val="00934F5F"/>
    <w:rsid w:val="009357BF"/>
    <w:rsid w:val="00935A2E"/>
    <w:rsid w:val="009378A8"/>
    <w:rsid w:val="00937982"/>
    <w:rsid w:val="0094050C"/>
    <w:rsid w:val="009419CA"/>
    <w:rsid w:val="0094272F"/>
    <w:rsid w:val="00942E53"/>
    <w:rsid w:val="00944879"/>
    <w:rsid w:val="00944E8B"/>
    <w:rsid w:val="00946BC1"/>
    <w:rsid w:val="0094766A"/>
    <w:rsid w:val="009478B0"/>
    <w:rsid w:val="00947F7D"/>
    <w:rsid w:val="00952308"/>
    <w:rsid w:val="00952538"/>
    <w:rsid w:val="009526DB"/>
    <w:rsid w:val="009528A9"/>
    <w:rsid w:val="00953648"/>
    <w:rsid w:val="00953C10"/>
    <w:rsid w:val="009548DE"/>
    <w:rsid w:val="00954BD3"/>
    <w:rsid w:val="0095523D"/>
    <w:rsid w:val="00955727"/>
    <w:rsid w:val="00956AD9"/>
    <w:rsid w:val="00957078"/>
    <w:rsid w:val="009608C4"/>
    <w:rsid w:val="00961686"/>
    <w:rsid w:val="009620BD"/>
    <w:rsid w:val="00962185"/>
    <w:rsid w:val="009629CF"/>
    <w:rsid w:val="00962DB4"/>
    <w:rsid w:val="00962F63"/>
    <w:rsid w:val="00962FEE"/>
    <w:rsid w:val="0096304F"/>
    <w:rsid w:val="0096412A"/>
    <w:rsid w:val="009646F2"/>
    <w:rsid w:val="00964C81"/>
    <w:rsid w:val="00964D3D"/>
    <w:rsid w:val="00965444"/>
    <w:rsid w:val="00966641"/>
    <w:rsid w:val="009679A0"/>
    <w:rsid w:val="00970073"/>
    <w:rsid w:val="009704C7"/>
    <w:rsid w:val="00970514"/>
    <w:rsid w:val="00970575"/>
    <w:rsid w:val="00970A96"/>
    <w:rsid w:val="00970E26"/>
    <w:rsid w:val="00971A22"/>
    <w:rsid w:val="00972120"/>
    <w:rsid w:val="00972AA8"/>
    <w:rsid w:val="00973585"/>
    <w:rsid w:val="00973F96"/>
    <w:rsid w:val="009746A7"/>
    <w:rsid w:val="009758E0"/>
    <w:rsid w:val="00976819"/>
    <w:rsid w:val="0097726B"/>
    <w:rsid w:val="00977764"/>
    <w:rsid w:val="00977771"/>
    <w:rsid w:val="00977D02"/>
    <w:rsid w:val="0098102F"/>
    <w:rsid w:val="00983D30"/>
    <w:rsid w:val="0098453C"/>
    <w:rsid w:val="00984BF2"/>
    <w:rsid w:val="009856D8"/>
    <w:rsid w:val="00985FD8"/>
    <w:rsid w:val="0098686C"/>
    <w:rsid w:val="00987393"/>
    <w:rsid w:val="0098758D"/>
    <w:rsid w:val="00987A38"/>
    <w:rsid w:val="00990767"/>
    <w:rsid w:val="00991109"/>
    <w:rsid w:val="0099241B"/>
    <w:rsid w:val="00992896"/>
    <w:rsid w:val="00992B77"/>
    <w:rsid w:val="00992DCB"/>
    <w:rsid w:val="009934C3"/>
    <w:rsid w:val="0099483C"/>
    <w:rsid w:val="009950CD"/>
    <w:rsid w:val="00996232"/>
    <w:rsid w:val="00996386"/>
    <w:rsid w:val="009967D5"/>
    <w:rsid w:val="009A0223"/>
    <w:rsid w:val="009A09D7"/>
    <w:rsid w:val="009A0FF9"/>
    <w:rsid w:val="009A18D6"/>
    <w:rsid w:val="009A2336"/>
    <w:rsid w:val="009A2AE3"/>
    <w:rsid w:val="009A4CAF"/>
    <w:rsid w:val="009A5738"/>
    <w:rsid w:val="009A5C35"/>
    <w:rsid w:val="009A6183"/>
    <w:rsid w:val="009A63C0"/>
    <w:rsid w:val="009A79FC"/>
    <w:rsid w:val="009A7B11"/>
    <w:rsid w:val="009B0151"/>
    <w:rsid w:val="009B07AD"/>
    <w:rsid w:val="009B0DA4"/>
    <w:rsid w:val="009B0F2C"/>
    <w:rsid w:val="009B19B1"/>
    <w:rsid w:val="009B1A8D"/>
    <w:rsid w:val="009B2601"/>
    <w:rsid w:val="009B2971"/>
    <w:rsid w:val="009B2F11"/>
    <w:rsid w:val="009B347E"/>
    <w:rsid w:val="009B4179"/>
    <w:rsid w:val="009B47C8"/>
    <w:rsid w:val="009B4B7F"/>
    <w:rsid w:val="009B591A"/>
    <w:rsid w:val="009B5A38"/>
    <w:rsid w:val="009B6097"/>
    <w:rsid w:val="009B773D"/>
    <w:rsid w:val="009C00C1"/>
    <w:rsid w:val="009C01CC"/>
    <w:rsid w:val="009C0400"/>
    <w:rsid w:val="009C20EB"/>
    <w:rsid w:val="009C211E"/>
    <w:rsid w:val="009C24FC"/>
    <w:rsid w:val="009C2557"/>
    <w:rsid w:val="009C25D5"/>
    <w:rsid w:val="009C388F"/>
    <w:rsid w:val="009C3E93"/>
    <w:rsid w:val="009C409E"/>
    <w:rsid w:val="009C5020"/>
    <w:rsid w:val="009C50C1"/>
    <w:rsid w:val="009C55BE"/>
    <w:rsid w:val="009C5D8B"/>
    <w:rsid w:val="009C65CA"/>
    <w:rsid w:val="009C7628"/>
    <w:rsid w:val="009D0959"/>
    <w:rsid w:val="009D1010"/>
    <w:rsid w:val="009D130B"/>
    <w:rsid w:val="009D140F"/>
    <w:rsid w:val="009D3D3A"/>
    <w:rsid w:val="009D3DFB"/>
    <w:rsid w:val="009D41C1"/>
    <w:rsid w:val="009D57C5"/>
    <w:rsid w:val="009D5EC6"/>
    <w:rsid w:val="009D5FAB"/>
    <w:rsid w:val="009D65DE"/>
    <w:rsid w:val="009D6A94"/>
    <w:rsid w:val="009D714B"/>
    <w:rsid w:val="009E0030"/>
    <w:rsid w:val="009E0CA3"/>
    <w:rsid w:val="009E1B90"/>
    <w:rsid w:val="009E23FD"/>
    <w:rsid w:val="009E28FA"/>
    <w:rsid w:val="009E3BBB"/>
    <w:rsid w:val="009E4226"/>
    <w:rsid w:val="009E46A8"/>
    <w:rsid w:val="009E5535"/>
    <w:rsid w:val="009E6C1E"/>
    <w:rsid w:val="009E6D4F"/>
    <w:rsid w:val="009E7C7F"/>
    <w:rsid w:val="009F0B0C"/>
    <w:rsid w:val="009F14EA"/>
    <w:rsid w:val="009F1B6D"/>
    <w:rsid w:val="009F1F3D"/>
    <w:rsid w:val="009F2BAD"/>
    <w:rsid w:val="009F3390"/>
    <w:rsid w:val="009F339B"/>
    <w:rsid w:val="009F45B4"/>
    <w:rsid w:val="009F4BD0"/>
    <w:rsid w:val="009F516C"/>
    <w:rsid w:val="009F722F"/>
    <w:rsid w:val="009F73C1"/>
    <w:rsid w:val="009F7DE7"/>
    <w:rsid w:val="00A0022C"/>
    <w:rsid w:val="00A00C90"/>
    <w:rsid w:val="00A00DD5"/>
    <w:rsid w:val="00A00E18"/>
    <w:rsid w:val="00A00F1E"/>
    <w:rsid w:val="00A01326"/>
    <w:rsid w:val="00A015C8"/>
    <w:rsid w:val="00A01948"/>
    <w:rsid w:val="00A02DCB"/>
    <w:rsid w:val="00A039A6"/>
    <w:rsid w:val="00A03C91"/>
    <w:rsid w:val="00A05E49"/>
    <w:rsid w:val="00A05E7D"/>
    <w:rsid w:val="00A065FF"/>
    <w:rsid w:val="00A06891"/>
    <w:rsid w:val="00A06F10"/>
    <w:rsid w:val="00A072B3"/>
    <w:rsid w:val="00A105D4"/>
    <w:rsid w:val="00A107D2"/>
    <w:rsid w:val="00A1132F"/>
    <w:rsid w:val="00A1133C"/>
    <w:rsid w:val="00A115AC"/>
    <w:rsid w:val="00A145EB"/>
    <w:rsid w:val="00A148C3"/>
    <w:rsid w:val="00A15654"/>
    <w:rsid w:val="00A15D65"/>
    <w:rsid w:val="00A16A72"/>
    <w:rsid w:val="00A17B7B"/>
    <w:rsid w:val="00A234B1"/>
    <w:rsid w:val="00A23F38"/>
    <w:rsid w:val="00A23FD0"/>
    <w:rsid w:val="00A24FD1"/>
    <w:rsid w:val="00A25241"/>
    <w:rsid w:val="00A256E9"/>
    <w:rsid w:val="00A25B9E"/>
    <w:rsid w:val="00A25E34"/>
    <w:rsid w:val="00A26462"/>
    <w:rsid w:val="00A26E2D"/>
    <w:rsid w:val="00A2748E"/>
    <w:rsid w:val="00A277FB"/>
    <w:rsid w:val="00A30599"/>
    <w:rsid w:val="00A30E87"/>
    <w:rsid w:val="00A30EF2"/>
    <w:rsid w:val="00A322A3"/>
    <w:rsid w:val="00A32A98"/>
    <w:rsid w:val="00A32B83"/>
    <w:rsid w:val="00A32EC5"/>
    <w:rsid w:val="00A33018"/>
    <w:rsid w:val="00A34536"/>
    <w:rsid w:val="00A34F99"/>
    <w:rsid w:val="00A379A1"/>
    <w:rsid w:val="00A37B14"/>
    <w:rsid w:val="00A42436"/>
    <w:rsid w:val="00A42FDB"/>
    <w:rsid w:val="00A43398"/>
    <w:rsid w:val="00A43687"/>
    <w:rsid w:val="00A43909"/>
    <w:rsid w:val="00A44590"/>
    <w:rsid w:val="00A4725E"/>
    <w:rsid w:val="00A472E2"/>
    <w:rsid w:val="00A50D07"/>
    <w:rsid w:val="00A50F57"/>
    <w:rsid w:val="00A51F96"/>
    <w:rsid w:val="00A524D0"/>
    <w:rsid w:val="00A52814"/>
    <w:rsid w:val="00A53A71"/>
    <w:rsid w:val="00A5644C"/>
    <w:rsid w:val="00A567EA"/>
    <w:rsid w:val="00A5694F"/>
    <w:rsid w:val="00A56B3D"/>
    <w:rsid w:val="00A56E98"/>
    <w:rsid w:val="00A57139"/>
    <w:rsid w:val="00A57A44"/>
    <w:rsid w:val="00A57CD0"/>
    <w:rsid w:val="00A60397"/>
    <w:rsid w:val="00A606CD"/>
    <w:rsid w:val="00A610D6"/>
    <w:rsid w:val="00A61B58"/>
    <w:rsid w:val="00A61DAF"/>
    <w:rsid w:val="00A6210F"/>
    <w:rsid w:val="00A62EF9"/>
    <w:rsid w:val="00A63381"/>
    <w:rsid w:val="00A641C6"/>
    <w:rsid w:val="00A648BD"/>
    <w:rsid w:val="00A64F26"/>
    <w:rsid w:val="00A65F5B"/>
    <w:rsid w:val="00A701EA"/>
    <w:rsid w:val="00A70273"/>
    <w:rsid w:val="00A710C9"/>
    <w:rsid w:val="00A73849"/>
    <w:rsid w:val="00A740CA"/>
    <w:rsid w:val="00A7420F"/>
    <w:rsid w:val="00A75083"/>
    <w:rsid w:val="00A7510F"/>
    <w:rsid w:val="00A75A75"/>
    <w:rsid w:val="00A76587"/>
    <w:rsid w:val="00A76DE2"/>
    <w:rsid w:val="00A76EF3"/>
    <w:rsid w:val="00A772EE"/>
    <w:rsid w:val="00A77456"/>
    <w:rsid w:val="00A77594"/>
    <w:rsid w:val="00A80AF2"/>
    <w:rsid w:val="00A80CA8"/>
    <w:rsid w:val="00A815FB"/>
    <w:rsid w:val="00A817D5"/>
    <w:rsid w:val="00A81AD1"/>
    <w:rsid w:val="00A8238A"/>
    <w:rsid w:val="00A82A46"/>
    <w:rsid w:val="00A832BF"/>
    <w:rsid w:val="00A83931"/>
    <w:rsid w:val="00A8394D"/>
    <w:rsid w:val="00A83D9E"/>
    <w:rsid w:val="00A83FA0"/>
    <w:rsid w:val="00A8400C"/>
    <w:rsid w:val="00A8472E"/>
    <w:rsid w:val="00A857BB"/>
    <w:rsid w:val="00A859BB"/>
    <w:rsid w:val="00A86E1E"/>
    <w:rsid w:val="00A90664"/>
    <w:rsid w:val="00A91751"/>
    <w:rsid w:val="00A9191C"/>
    <w:rsid w:val="00A924AA"/>
    <w:rsid w:val="00A92588"/>
    <w:rsid w:val="00A92867"/>
    <w:rsid w:val="00A92CF2"/>
    <w:rsid w:val="00A96216"/>
    <w:rsid w:val="00A97117"/>
    <w:rsid w:val="00A97BF5"/>
    <w:rsid w:val="00A97D14"/>
    <w:rsid w:val="00AA00BC"/>
    <w:rsid w:val="00AA241C"/>
    <w:rsid w:val="00AA26F3"/>
    <w:rsid w:val="00AA49C1"/>
    <w:rsid w:val="00AA4F9A"/>
    <w:rsid w:val="00AA5A55"/>
    <w:rsid w:val="00AA5C39"/>
    <w:rsid w:val="00AA5F59"/>
    <w:rsid w:val="00AA5F9D"/>
    <w:rsid w:val="00AA5FE9"/>
    <w:rsid w:val="00AA74B3"/>
    <w:rsid w:val="00AA7A1E"/>
    <w:rsid w:val="00AA7AC3"/>
    <w:rsid w:val="00AB0264"/>
    <w:rsid w:val="00AB0571"/>
    <w:rsid w:val="00AB0C66"/>
    <w:rsid w:val="00AB353D"/>
    <w:rsid w:val="00AB44D8"/>
    <w:rsid w:val="00AB5080"/>
    <w:rsid w:val="00AB56AA"/>
    <w:rsid w:val="00AB5A70"/>
    <w:rsid w:val="00AB5AAD"/>
    <w:rsid w:val="00AB77EB"/>
    <w:rsid w:val="00AC02FF"/>
    <w:rsid w:val="00AC1DD4"/>
    <w:rsid w:val="00AC287F"/>
    <w:rsid w:val="00AC453A"/>
    <w:rsid w:val="00AC49C8"/>
    <w:rsid w:val="00AC59E1"/>
    <w:rsid w:val="00AC5ABA"/>
    <w:rsid w:val="00AC604A"/>
    <w:rsid w:val="00AC6FC0"/>
    <w:rsid w:val="00AC7357"/>
    <w:rsid w:val="00AC7AC0"/>
    <w:rsid w:val="00AC7B96"/>
    <w:rsid w:val="00AC7CCA"/>
    <w:rsid w:val="00AD09A4"/>
    <w:rsid w:val="00AD09C5"/>
    <w:rsid w:val="00AD0BC1"/>
    <w:rsid w:val="00AD15AA"/>
    <w:rsid w:val="00AD1943"/>
    <w:rsid w:val="00AD2200"/>
    <w:rsid w:val="00AD3FF4"/>
    <w:rsid w:val="00AD480A"/>
    <w:rsid w:val="00AD5BBC"/>
    <w:rsid w:val="00AD5DB1"/>
    <w:rsid w:val="00AD6268"/>
    <w:rsid w:val="00AE030C"/>
    <w:rsid w:val="00AE0B42"/>
    <w:rsid w:val="00AE1474"/>
    <w:rsid w:val="00AE1BA0"/>
    <w:rsid w:val="00AE219D"/>
    <w:rsid w:val="00AE2CAC"/>
    <w:rsid w:val="00AE387C"/>
    <w:rsid w:val="00AE3895"/>
    <w:rsid w:val="00AE3D7C"/>
    <w:rsid w:val="00AE57EA"/>
    <w:rsid w:val="00AE5DE7"/>
    <w:rsid w:val="00AE6468"/>
    <w:rsid w:val="00AE7AFB"/>
    <w:rsid w:val="00AE7B31"/>
    <w:rsid w:val="00AF03FA"/>
    <w:rsid w:val="00AF05A9"/>
    <w:rsid w:val="00AF1654"/>
    <w:rsid w:val="00AF194D"/>
    <w:rsid w:val="00AF251E"/>
    <w:rsid w:val="00AF2744"/>
    <w:rsid w:val="00AF2A45"/>
    <w:rsid w:val="00AF312F"/>
    <w:rsid w:val="00AF40BE"/>
    <w:rsid w:val="00AF5323"/>
    <w:rsid w:val="00AF66BE"/>
    <w:rsid w:val="00AF6D60"/>
    <w:rsid w:val="00AF798A"/>
    <w:rsid w:val="00B00463"/>
    <w:rsid w:val="00B00C52"/>
    <w:rsid w:val="00B01F17"/>
    <w:rsid w:val="00B0218C"/>
    <w:rsid w:val="00B023E4"/>
    <w:rsid w:val="00B024A8"/>
    <w:rsid w:val="00B02975"/>
    <w:rsid w:val="00B04403"/>
    <w:rsid w:val="00B04504"/>
    <w:rsid w:val="00B061BC"/>
    <w:rsid w:val="00B061FD"/>
    <w:rsid w:val="00B0713E"/>
    <w:rsid w:val="00B07269"/>
    <w:rsid w:val="00B10041"/>
    <w:rsid w:val="00B10B9C"/>
    <w:rsid w:val="00B11B0B"/>
    <w:rsid w:val="00B12645"/>
    <w:rsid w:val="00B12DE2"/>
    <w:rsid w:val="00B136CC"/>
    <w:rsid w:val="00B13B2A"/>
    <w:rsid w:val="00B1418B"/>
    <w:rsid w:val="00B14F00"/>
    <w:rsid w:val="00B153EC"/>
    <w:rsid w:val="00B15550"/>
    <w:rsid w:val="00B156AD"/>
    <w:rsid w:val="00B15DE4"/>
    <w:rsid w:val="00B201FA"/>
    <w:rsid w:val="00B2069C"/>
    <w:rsid w:val="00B212E3"/>
    <w:rsid w:val="00B21D23"/>
    <w:rsid w:val="00B22646"/>
    <w:rsid w:val="00B22753"/>
    <w:rsid w:val="00B228F2"/>
    <w:rsid w:val="00B22A90"/>
    <w:rsid w:val="00B22ABA"/>
    <w:rsid w:val="00B23735"/>
    <w:rsid w:val="00B239F0"/>
    <w:rsid w:val="00B23A86"/>
    <w:rsid w:val="00B23C2B"/>
    <w:rsid w:val="00B23CAB"/>
    <w:rsid w:val="00B24E41"/>
    <w:rsid w:val="00B25A01"/>
    <w:rsid w:val="00B31E99"/>
    <w:rsid w:val="00B32839"/>
    <w:rsid w:val="00B32901"/>
    <w:rsid w:val="00B33C34"/>
    <w:rsid w:val="00B3422D"/>
    <w:rsid w:val="00B344D6"/>
    <w:rsid w:val="00B3630B"/>
    <w:rsid w:val="00B365EB"/>
    <w:rsid w:val="00B36717"/>
    <w:rsid w:val="00B36951"/>
    <w:rsid w:val="00B37477"/>
    <w:rsid w:val="00B37BDD"/>
    <w:rsid w:val="00B37E72"/>
    <w:rsid w:val="00B41B64"/>
    <w:rsid w:val="00B42329"/>
    <w:rsid w:val="00B42605"/>
    <w:rsid w:val="00B43E20"/>
    <w:rsid w:val="00B44319"/>
    <w:rsid w:val="00B450CC"/>
    <w:rsid w:val="00B45297"/>
    <w:rsid w:val="00B45A07"/>
    <w:rsid w:val="00B45BA5"/>
    <w:rsid w:val="00B502F9"/>
    <w:rsid w:val="00B51EBC"/>
    <w:rsid w:val="00B52260"/>
    <w:rsid w:val="00B52B86"/>
    <w:rsid w:val="00B52D45"/>
    <w:rsid w:val="00B5316D"/>
    <w:rsid w:val="00B53AD7"/>
    <w:rsid w:val="00B548AC"/>
    <w:rsid w:val="00B55614"/>
    <w:rsid w:val="00B557BE"/>
    <w:rsid w:val="00B56B0F"/>
    <w:rsid w:val="00B57F3A"/>
    <w:rsid w:val="00B6003A"/>
    <w:rsid w:val="00B6053F"/>
    <w:rsid w:val="00B62E1D"/>
    <w:rsid w:val="00B62EFC"/>
    <w:rsid w:val="00B62F97"/>
    <w:rsid w:val="00B6338D"/>
    <w:rsid w:val="00B635E4"/>
    <w:rsid w:val="00B6383D"/>
    <w:rsid w:val="00B63D51"/>
    <w:rsid w:val="00B63E5A"/>
    <w:rsid w:val="00B659D8"/>
    <w:rsid w:val="00B665CC"/>
    <w:rsid w:val="00B668F9"/>
    <w:rsid w:val="00B678DC"/>
    <w:rsid w:val="00B67E0E"/>
    <w:rsid w:val="00B70B5B"/>
    <w:rsid w:val="00B70F0E"/>
    <w:rsid w:val="00B722F2"/>
    <w:rsid w:val="00B73BD3"/>
    <w:rsid w:val="00B7437D"/>
    <w:rsid w:val="00B76236"/>
    <w:rsid w:val="00B7643C"/>
    <w:rsid w:val="00B76B50"/>
    <w:rsid w:val="00B804C7"/>
    <w:rsid w:val="00B8152D"/>
    <w:rsid w:val="00B81BCB"/>
    <w:rsid w:val="00B821DB"/>
    <w:rsid w:val="00B8283E"/>
    <w:rsid w:val="00B83287"/>
    <w:rsid w:val="00B836C3"/>
    <w:rsid w:val="00B845F0"/>
    <w:rsid w:val="00B84818"/>
    <w:rsid w:val="00B84864"/>
    <w:rsid w:val="00B851A5"/>
    <w:rsid w:val="00B85930"/>
    <w:rsid w:val="00B87BAB"/>
    <w:rsid w:val="00B90386"/>
    <w:rsid w:val="00B9039E"/>
    <w:rsid w:val="00B90A3E"/>
    <w:rsid w:val="00B91B97"/>
    <w:rsid w:val="00B93916"/>
    <w:rsid w:val="00B9455C"/>
    <w:rsid w:val="00B949FB"/>
    <w:rsid w:val="00B95802"/>
    <w:rsid w:val="00B972E7"/>
    <w:rsid w:val="00B9738B"/>
    <w:rsid w:val="00BA07CE"/>
    <w:rsid w:val="00BA0A15"/>
    <w:rsid w:val="00BA1F30"/>
    <w:rsid w:val="00BA2DF5"/>
    <w:rsid w:val="00BA2E8D"/>
    <w:rsid w:val="00BA3288"/>
    <w:rsid w:val="00BA33EF"/>
    <w:rsid w:val="00BA3B7B"/>
    <w:rsid w:val="00BA3EA1"/>
    <w:rsid w:val="00BA3ECF"/>
    <w:rsid w:val="00BA4320"/>
    <w:rsid w:val="00BA4507"/>
    <w:rsid w:val="00BA4D15"/>
    <w:rsid w:val="00BA583A"/>
    <w:rsid w:val="00BA64DC"/>
    <w:rsid w:val="00BA657E"/>
    <w:rsid w:val="00BA6E37"/>
    <w:rsid w:val="00BA7268"/>
    <w:rsid w:val="00BA730A"/>
    <w:rsid w:val="00BA74E0"/>
    <w:rsid w:val="00BB148B"/>
    <w:rsid w:val="00BB18A7"/>
    <w:rsid w:val="00BB19BD"/>
    <w:rsid w:val="00BB1C68"/>
    <w:rsid w:val="00BB2576"/>
    <w:rsid w:val="00BB2672"/>
    <w:rsid w:val="00BB2884"/>
    <w:rsid w:val="00BB2EBA"/>
    <w:rsid w:val="00BB48D3"/>
    <w:rsid w:val="00BB724E"/>
    <w:rsid w:val="00BB7397"/>
    <w:rsid w:val="00BC0E94"/>
    <w:rsid w:val="00BC1310"/>
    <w:rsid w:val="00BC1B3C"/>
    <w:rsid w:val="00BC4237"/>
    <w:rsid w:val="00BC47DE"/>
    <w:rsid w:val="00BC5073"/>
    <w:rsid w:val="00BC5A9A"/>
    <w:rsid w:val="00BC5C02"/>
    <w:rsid w:val="00BC62E6"/>
    <w:rsid w:val="00BC64D1"/>
    <w:rsid w:val="00BC71A9"/>
    <w:rsid w:val="00BC73A1"/>
    <w:rsid w:val="00BD0EDB"/>
    <w:rsid w:val="00BD12FA"/>
    <w:rsid w:val="00BD17C1"/>
    <w:rsid w:val="00BD1C4E"/>
    <w:rsid w:val="00BD2D92"/>
    <w:rsid w:val="00BD38D0"/>
    <w:rsid w:val="00BD3CE2"/>
    <w:rsid w:val="00BD4217"/>
    <w:rsid w:val="00BD4B09"/>
    <w:rsid w:val="00BD5334"/>
    <w:rsid w:val="00BD5F70"/>
    <w:rsid w:val="00BD6682"/>
    <w:rsid w:val="00BD7215"/>
    <w:rsid w:val="00BE013D"/>
    <w:rsid w:val="00BE085F"/>
    <w:rsid w:val="00BE102C"/>
    <w:rsid w:val="00BE1118"/>
    <w:rsid w:val="00BE1F40"/>
    <w:rsid w:val="00BE1FD4"/>
    <w:rsid w:val="00BE269C"/>
    <w:rsid w:val="00BE3385"/>
    <w:rsid w:val="00BE3A65"/>
    <w:rsid w:val="00BE3DA1"/>
    <w:rsid w:val="00BE4674"/>
    <w:rsid w:val="00BE5EFF"/>
    <w:rsid w:val="00BE65B2"/>
    <w:rsid w:val="00BE6FE1"/>
    <w:rsid w:val="00BE7293"/>
    <w:rsid w:val="00BE7626"/>
    <w:rsid w:val="00BE7F1E"/>
    <w:rsid w:val="00BF1A16"/>
    <w:rsid w:val="00BF1DF1"/>
    <w:rsid w:val="00BF274E"/>
    <w:rsid w:val="00BF4AE0"/>
    <w:rsid w:val="00BF6914"/>
    <w:rsid w:val="00BF7456"/>
    <w:rsid w:val="00C006A0"/>
    <w:rsid w:val="00C01C43"/>
    <w:rsid w:val="00C0272F"/>
    <w:rsid w:val="00C03228"/>
    <w:rsid w:val="00C034C4"/>
    <w:rsid w:val="00C03D98"/>
    <w:rsid w:val="00C04232"/>
    <w:rsid w:val="00C04AD6"/>
    <w:rsid w:val="00C056F2"/>
    <w:rsid w:val="00C05BAD"/>
    <w:rsid w:val="00C05CC2"/>
    <w:rsid w:val="00C0603B"/>
    <w:rsid w:val="00C06110"/>
    <w:rsid w:val="00C06183"/>
    <w:rsid w:val="00C063B8"/>
    <w:rsid w:val="00C06821"/>
    <w:rsid w:val="00C06978"/>
    <w:rsid w:val="00C06D8C"/>
    <w:rsid w:val="00C0736C"/>
    <w:rsid w:val="00C07C59"/>
    <w:rsid w:val="00C11BF1"/>
    <w:rsid w:val="00C12FD7"/>
    <w:rsid w:val="00C13C7F"/>
    <w:rsid w:val="00C15915"/>
    <w:rsid w:val="00C160F7"/>
    <w:rsid w:val="00C16983"/>
    <w:rsid w:val="00C1702E"/>
    <w:rsid w:val="00C20092"/>
    <w:rsid w:val="00C21275"/>
    <w:rsid w:val="00C22144"/>
    <w:rsid w:val="00C22A79"/>
    <w:rsid w:val="00C22CAF"/>
    <w:rsid w:val="00C22CDF"/>
    <w:rsid w:val="00C2518F"/>
    <w:rsid w:val="00C256C5"/>
    <w:rsid w:val="00C26CD6"/>
    <w:rsid w:val="00C31AAA"/>
    <w:rsid w:val="00C32786"/>
    <w:rsid w:val="00C33042"/>
    <w:rsid w:val="00C33DD7"/>
    <w:rsid w:val="00C34CCF"/>
    <w:rsid w:val="00C34E15"/>
    <w:rsid w:val="00C3698B"/>
    <w:rsid w:val="00C37144"/>
    <w:rsid w:val="00C37201"/>
    <w:rsid w:val="00C37611"/>
    <w:rsid w:val="00C379E4"/>
    <w:rsid w:val="00C40070"/>
    <w:rsid w:val="00C40896"/>
    <w:rsid w:val="00C40A6A"/>
    <w:rsid w:val="00C4123C"/>
    <w:rsid w:val="00C41521"/>
    <w:rsid w:val="00C43395"/>
    <w:rsid w:val="00C44688"/>
    <w:rsid w:val="00C44885"/>
    <w:rsid w:val="00C45908"/>
    <w:rsid w:val="00C461AF"/>
    <w:rsid w:val="00C47226"/>
    <w:rsid w:val="00C505D6"/>
    <w:rsid w:val="00C507B5"/>
    <w:rsid w:val="00C51753"/>
    <w:rsid w:val="00C517EE"/>
    <w:rsid w:val="00C51875"/>
    <w:rsid w:val="00C52469"/>
    <w:rsid w:val="00C52BED"/>
    <w:rsid w:val="00C52DC1"/>
    <w:rsid w:val="00C52E6D"/>
    <w:rsid w:val="00C53204"/>
    <w:rsid w:val="00C532FA"/>
    <w:rsid w:val="00C5557F"/>
    <w:rsid w:val="00C556D6"/>
    <w:rsid w:val="00C55D15"/>
    <w:rsid w:val="00C5640C"/>
    <w:rsid w:val="00C5679C"/>
    <w:rsid w:val="00C5759C"/>
    <w:rsid w:val="00C579C1"/>
    <w:rsid w:val="00C57F66"/>
    <w:rsid w:val="00C60EB3"/>
    <w:rsid w:val="00C61067"/>
    <w:rsid w:val="00C62A58"/>
    <w:rsid w:val="00C63416"/>
    <w:rsid w:val="00C644ED"/>
    <w:rsid w:val="00C64E03"/>
    <w:rsid w:val="00C64EF6"/>
    <w:rsid w:val="00C65D6C"/>
    <w:rsid w:val="00C66644"/>
    <w:rsid w:val="00C66C99"/>
    <w:rsid w:val="00C66F51"/>
    <w:rsid w:val="00C67748"/>
    <w:rsid w:val="00C70990"/>
    <w:rsid w:val="00C70F6D"/>
    <w:rsid w:val="00C71164"/>
    <w:rsid w:val="00C71634"/>
    <w:rsid w:val="00C71BCC"/>
    <w:rsid w:val="00C71FE6"/>
    <w:rsid w:val="00C72905"/>
    <w:rsid w:val="00C72CF7"/>
    <w:rsid w:val="00C730C8"/>
    <w:rsid w:val="00C73392"/>
    <w:rsid w:val="00C733D1"/>
    <w:rsid w:val="00C73DFB"/>
    <w:rsid w:val="00C7516B"/>
    <w:rsid w:val="00C76058"/>
    <w:rsid w:val="00C81676"/>
    <w:rsid w:val="00C817C9"/>
    <w:rsid w:val="00C81DA5"/>
    <w:rsid w:val="00C82393"/>
    <w:rsid w:val="00C82E12"/>
    <w:rsid w:val="00C82E8F"/>
    <w:rsid w:val="00C8306A"/>
    <w:rsid w:val="00C8363C"/>
    <w:rsid w:val="00C8609E"/>
    <w:rsid w:val="00C86183"/>
    <w:rsid w:val="00C9058B"/>
    <w:rsid w:val="00C9059A"/>
    <w:rsid w:val="00C905B9"/>
    <w:rsid w:val="00C917F8"/>
    <w:rsid w:val="00C919CE"/>
    <w:rsid w:val="00C9212F"/>
    <w:rsid w:val="00C9339E"/>
    <w:rsid w:val="00C93E03"/>
    <w:rsid w:val="00C9484C"/>
    <w:rsid w:val="00C95003"/>
    <w:rsid w:val="00C955F1"/>
    <w:rsid w:val="00C964FE"/>
    <w:rsid w:val="00C966CC"/>
    <w:rsid w:val="00C96EE4"/>
    <w:rsid w:val="00CA0ABE"/>
    <w:rsid w:val="00CA0DEE"/>
    <w:rsid w:val="00CA1ABC"/>
    <w:rsid w:val="00CA2FA8"/>
    <w:rsid w:val="00CA3128"/>
    <w:rsid w:val="00CA3296"/>
    <w:rsid w:val="00CA44C9"/>
    <w:rsid w:val="00CA4DE1"/>
    <w:rsid w:val="00CA5374"/>
    <w:rsid w:val="00CA56B4"/>
    <w:rsid w:val="00CA6002"/>
    <w:rsid w:val="00CA6197"/>
    <w:rsid w:val="00CA696F"/>
    <w:rsid w:val="00CA75D6"/>
    <w:rsid w:val="00CB0963"/>
    <w:rsid w:val="00CB0C38"/>
    <w:rsid w:val="00CB0D1C"/>
    <w:rsid w:val="00CB0D45"/>
    <w:rsid w:val="00CB0EED"/>
    <w:rsid w:val="00CB12BD"/>
    <w:rsid w:val="00CB27E3"/>
    <w:rsid w:val="00CB328F"/>
    <w:rsid w:val="00CB355F"/>
    <w:rsid w:val="00CB419B"/>
    <w:rsid w:val="00CB44F5"/>
    <w:rsid w:val="00CB6328"/>
    <w:rsid w:val="00CB68A5"/>
    <w:rsid w:val="00CB7AFF"/>
    <w:rsid w:val="00CC047E"/>
    <w:rsid w:val="00CC4D7E"/>
    <w:rsid w:val="00CC59AA"/>
    <w:rsid w:val="00CC5F4F"/>
    <w:rsid w:val="00CC69A5"/>
    <w:rsid w:val="00CC7732"/>
    <w:rsid w:val="00CC7E3A"/>
    <w:rsid w:val="00CC7F6C"/>
    <w:rsid w:val="00CD0896"/>
    <w:rsid w:val="00CD0FE8"/>
    <w:rsid w:val="00CD1CCE"/>
    <w:rsid w:val="00CD2E34"/>
    <w:rsid w:val="00CD3BA9"/>
    <w:rsid w:val="00CD50E8"/>
    <w:rsid w:val="00CD5715"/>
    <w:rsid w:val="00CD5B89"/>
    <w:rsid w:val="00CD6BE9"/>
    <w:rsid w:val="00CD754D"/>
    <w:rsid w:val="00CD7B74"/>
    <w:rsid w:val="00CE1F4A"/>
    <w:rsid w:val="00CE3B88"/>
    <w:rsid w:val="00CE49FC"/>
    <w:rsid w:val="00CE4F14"/>
    <w:rsid w:val="00CE59D4"/>
    <w:rsid w:val="00CE6BA0"/>
    <w:rsid w:val="00CE6F0C"/>
    <w:rsid w:val="00CE7018"/>
    <w:rsid w:val="00CE7394"/>
    <w:rsid w:val="00CE770B"/>
    <w:rsid w:val="00CF0247"/>
    <w:rsid w:val="00CF0A70"/>
    <w:rsid w:val="00CF1171"/>
    <w:rsid w:val="00CF18CC"/>
    <w:rsid w:val="00CF1B2D"/>
    <w:rsid w:val="00CF2374"/>
    <w:rsid w:val="00CF3645"/>
    <w:rsid w:val="00CF36A1"/>
    <w:rsid w:val="00CF39F4"/>
    <w:rsid w:val="00CF3B3D"/>
    <w:rsid w:val="00CF47DF"/>
    <w:rsid w:val="00CF4B20"/>
    <w:rsid w:val="00CF54C5"/>
    <w:rsid w:val="00CF54EE"/>
    <w:rsid w:val="00CF58E5"/>
    <w:rsid w:val="00CF597F"/>
    <w:rsid w:val="00CF5CC6"/>
    <w:rsid w:val="00CF6227"/>
    <w:rsid w:val="00CF6265"/>
    <w:rsid w:val="00CF70DA"/>
    <w:rsid w:val="00CF7323"/>
    <w:rsid w:val="00CF7513"/>
    <w:rsid w:val="00CF7B01"/>
    <w:rsid w:val="00CF7FE1"/>
    <w:rsid w:val="00D00194"/>
    <w:rsid w:val="00D002F8"/>
    <w:rsid w:val="00D004D7"/>
    <w:rsid w:val="00D0111E"/>
    <w:rsid w:val="00D02049"/>
    <w:rsid w:val="00D02298"/>
    <w:rsid w:val="00D0232D"/>
    <w:rsid w:val="00D04777"/>
    <w:rsid w:val="00D051D3"/>
    <w:rsid w:val="00D06943"/>
    <w:rsid w:val="00D079B1"/>
    <w:rsid w:val="00D07C68"/>
    <w:rsid w:val="00D104BF"/>
    <w:rsid w:val="00D10EE6"/>
    <w:rsid w:val="00D1103F"/>
    <w:rsid w:val="00D12145"/>
    <w:rsid w:val="00D1231C"/>
    <w:rsid w:val="00D12D92"/>
    <w:rsid w:val="00D1350D"/>
    <w:rsid w:val="00D13860"/>
    <w:rsid w:val="00D13AB3"/>
    <w:rsid w:val="00D13F23"/>
    <w:rsid w:val="00D14E0E"/>
    <w:rsid w:val="00D14EF9"/>
    <w:rsid w:val="00D15C40"/>
    <w:rsid w:val="00D16236"/>
    <w:rsid w:val="00D1694B"/>
    <w:rsid w:val="00D206F6"/>
    <w:rsid w:val="00D2091C"/>
    <w:rsid w:val="00D20B5C"/>
    <w:rsid w:val="00D22716"/>
    <w:rsid w:val="00D228B3"/>
    <w:rsid w:val="00D231E1"/>
    <w:rsid w:val="00D240FA"/>
    <w:rsid w:val="00D2471E"/>
    <w:rsid w:val="00D24836"/>
    <w:rsid w:val="00D24A35"/>
    <w:rsid w:val="00D24E96"/>
    <w:rsid w:val="00D252F3"/>
    <w:rsid w:val="00D25814"/>
    <w:rsid w:val="00D258C1"/>
    <w:rsid w:val="00D25E27"/>
    <w:rsid w:val="00D26145"/>
    <w:rsid w:val="00D264F1"/>
    <w:rsid w:val="00D2662C"/>
    <w:rsid w:val="00D26BFD"/>
    <w:rsid w:val="00D27307"/>
    <w:rsid w:val="00D278F2"/>
    <w:rsid w:val="00D27E68"/>
    <w:rsid w:val="00D3056A"/>
    <w:rsid w:val="00D317DB"/>
    <w:rsid w:val="00D3191B"/>
    <w:rsid w:val="00D31C65"/>
    <w:rsid w:val="00D321CE"/>
    <w:rsid w:val="00D3242A"/>
    <w:rsid w:val="00D32F3C"/>
    <w:rsid w:val="00D33A31"/>
    <w:rsid w:val="00D33B57"/>
    <w:rsid w:val="00D344A9"/>
    <w:rsid w:val="00D367D2"/>
    <w:rsid w:val="00D36DB3"/>
    <w:rsid w:val="00D37112"/>
    <w:rsid w:val="00D40F86"/>
    <w:rsid w:val="00D4136B"/>
    <w:rsid w:val="00D413AA"/>
    <w:rsid w:val="00D41C00"/>
    <w:rsid w:val="00D42FF7"/>
    <w:rsid w:val="00D4368E"/>
    <w:rsid w:val="00D44096"/>
    <w:rsid w:val="00D44AF6"/>
    <w:rsid w:val="00D4524B"/>
    <w:rsid w:val="00D454F4"/>
    <w:rsid w:val="00D45B5D"/>
    <w:rsid w:val="00D4622B"/>
    <w:rsid w:val="00D466F3"/>
    <w:rsid w:val="00D467AE"/>
    <w:rsid w:val="00D46AC7"/>
    <w:rsid w:val="00D475EB"/>
    <w:rsid w:val="00D50045"/>
    <w:rsid w:val="00D50E49"/>
    <w:rsid w:val="00D5199F"/>
    <w:rsid w:val="00D51E16"/>
    <w:rsid w:val="00D5233F"/>
    <w:rsid w:val="00D52CB2"/>
    <w:rsid w:val="00D52E6C"/>
    <w:rsid w:val="00D5382D"/>
    <w:rsid w:val="00D54C5B"/>
    <w:rsid w:val="00D55866"/>
    <w:rsid w:val="00D55A03"/>
    <w:rsid w:val="00D57B0A"/>
    <w:rsid w:val="00D57B6B"/>
    <w:rsid w:val="00D603EA"/>
    <w:rsid w:val="00D607F0"/>
    <w:rsid w:val="00D60979"/>
    <w:rsid w:val="00D61271"/>
    <w:rsid w:val="00D620C9"/>
    <w:rsid w:val="00D628C5"/>
    <w:rsid w:val="00D62BE5"/>
    <w:rsid w:val="00D63F79"/>
    <w:rsid w:val="00D649D3"/>
    <w:rsid w:val="00D649FC"/>
    <w:rsid w:val="00D65368"/>
    <w:rsid w:val="00D6752E"/>
    <w:rsid w:val="00D67F5C"/>
    <w:rsid w:val="00D708EE"/>
    <w:rsid w:val="00D70967"/>
    <w:rsid w:val="00D70BB1"/>
    <w:rsid w:val="00D70D5A"/>
    <w:rsid w:val="00D71015"/>
    <w:rsid w:val="00D71367"/>
    <w:rsid w:val="00D71BAF"/>
    <w:rsid w:val="00D71E43"/>
    <w:rsid w:val="00D71EC5"/>
    <w:rsid w:val="00D7347D"/>
    <w:rsid w:val="00D7363E"/>
    <w:rsid w:val="00D73D9D"/>
    <w:rsid w:val="00D758A2"/>
    <w:rsid w:val="00D75DA6"/>
    <w:rsid w:val="00D77561"/>
    <w:rsid w:val="00D8141C"/>
    <w:rsid w:val="00D8204B"/>
    <w:rsid w:val="00D82DC0"/>
    <w:rsid w:val="00D83524"/>
    <w:rsid w:val="00D8352E"/>
    <w:rsid w:val="00D83DF8"/>
    <w:rsid w:val="00D849C2"/>
    <w:rsid w:val="00D87079"/>
    <w:rsid w:val="00D87133"/>
    <w:rsid w:val="00D87406"/>
    <w:rsid w:val="00D876B4"/>
    <w:rsid w:val="00D90620"/>
    <w:rsid w:val="00D91906"/>
    <w:rsid w:val="00D91CEA"/>
    <w:rsid w:val="00D926D1"/>
    <w:rsid w:val="00D9282C"/>
    <w:rsid w:val="00D93566"/>
    <w:rsid w:val="00D954A4"/>
    <w:rsid w:val="00D95694"/>
    <w:rsid w:val="00D95EAE"/>
    <w:rsid w:val="00D96F36"/>
    <w:rsid w:val="00D9727A"/>
    <w:rsid w:val="00D973F2"/>
    <w:rsid w:val="00D9749A"/>
    <w:rsid w:val="00D97C4F"/>
    <w:rsid w:val="00DA08B3"/>
    <w:rsid w:val="00DA099D"/>
    <w:rsid w:val="00DA099E"/>
    <w:rsid w:val="00DA155A"/>
    <w:rsid w:val="00DA17F7"/>
    <w:rsid w:val="00DA1CDD"/>
    <w:rsid w:val="00DA278A"/>
    <w:rsid w:val="00DA351A"/>
    <w:rsid w:val="00DA4373"/>
    <w:rsid w:val="00DA520D"/>
    <w:rsid w:val="00DA57FB"/>
    <w:rsid w:val="00DA59E0"/>
    <w:rsid w:val="00DA5DFA"/>
    <w:rsid w:val="00DB1C86"/>
    <w:rsid w:val="00DB2A2F"/>
    <w:rsid w:val="00DB2DD4"/>
    <w:rsid w:val="00DB2F7B"/>
    <w:rsid w:val="00DB3615"/>
    <w:rsid w:val="00DB43A2"/>
    <w:rsid w:val="00DB4932"/>
    <w:rsid w:val="00DB5023"/>
    <w:rsid w:val="00DB5624"/>
    <w:rsid w:val="00DB6B25"/>
    <w:rsid w:val="00DB70D4"/>
    <w:rsid w:val="00DB71A2"/>
    <w:rsid w:val="00DB78DA"/>
    <w:rsid w:val="00DC049A"/>
    <w:rsid w:val="00DC13BF"/>
    <w:rsid w:val="00DC23ED"/>
    <w:rsid w:val="00DC2C71"/>
    <w:rsid w:val="00DC2E68"/>
    <w:rsid w:val="00DC2FAB"/>
    <w:rsid w:val="00DC4593"/>
    <w:rsid w:val="00DC47AB"/>
    <w:rsid w:val="00DC4AD5"/>
    <w:rsid w:val="00DC567D"/>
    <w:rsid w:val="00DC5F1D"/>
    <w:rsid w:val="00DC65B8"/>
    <w:rsid w:val="00DC705B"/>
    <w:rsid w:val="00DC7562"/>
    <w:rsid w:val="00DC7F8C"/>
    <w:rsid w:val="00DD002B"/>
    <w:rsid w:val="00DD1662"/>
    <w:rsid w:val="00DD1E35"/>
    <w:rsid w:val="00DD21AE"/>
    <w:rsid w:val="00DD269A"/>
    <w:rsid w:val="00DD2E80"/>
    <w:rsid w:val="00DD3162"/>
    <w:rsid w:val="00DD3537"/>
    <w:rsid w:val="00DD4B20"/>
    <w:rsid w:val="00DD54AA"/>
    <w:rsid w:val="00DD6272"/>
    <w:rsid w:val="00DD65B9"/>
    <w:rsid w:val="00DD6E2C"/>
    <w:rsid w:val="00DD6E45"/>
    <w:rsid w:val="00DD712C"/>
    <w:rsid w:val="00DD7199"/>
    <w:rsid w:val="00DD7B38"/>
    <w:rsid w:val="00DD7C54"/>
    <w:rsid w:val="00DE2424"/>
    <w:rsid w:val="00DE255F"/>
    <w:rsid w:val="00DE25A9"/>
    <w:rsid w:val="00DE2A12"/>
    <w:rsid w:val="00DE2BAD"/>
    <w:rsid w:val="00DE3FE4"/>
    <w:rsid w:val="00DE45C9"/>
    <w:rsid w:val="00DE4799"/>
    <w:rsid w:val="00DE5106"/>
    <w:rsid w:val="00DE5533"/>
    <w:rsid w:val="00DE5725"/>
    <w:rsid w:val="00DE5EED"/>
    <w:rsid w:val="00DE603C"/>
    <w:rsid w:val="00DE6659"/>
    <w:rsid w:val="00DE6F51"/>
    <w:rsid w:val="00DE7222"/>
    <w:rsid w:val="00DE7C81"/>
    <w:rsid w:val="00DF014D"/>
    <w:rsid w:val="00DF0A9D"/>
    <w:rsid w:val="00DF10A3"/>
    <w:rsid w:val="00DF2918"/>
    <w:rsid w:val="00DF4417"/>
    <w:rsid w:val="00DF4691"/>
    <w:rsid w:val="00DF5886"/>
    <w:rsid w:val="00DF5AEC"/>
    <w:rsid w:val="00DF6105"/>
    <w:rsid w:val="00DF6517"/>
    <w:rsid w:val="00DF6C0F"/>
    <w:rsid w:val="00DF6C21"/>
    <w:rsid w:val="00DF71B1"/>
    <w:rsid w:val="00DF755F"/>
    <w:rsid w:val="00DF794B"/>
    <w:rsid w:val="00E00184"/>
    <w:rsid w:val="00E00267"/>
    <w:rsid w:val="00E01111"/>
    <w:rsid w:val="00E017D9"/>
    <w:rsid w:val="00E020BF"/>
    <w:rsid w:val="00E0254C"/>
    <w:rsid w:val="00E03674"/>
    <w:rsid w:val="00E0367E"/>
    <w:rsid w:val="00E0369D"/>
    <w:rsid w:val="00E0379C"/>
    <w:rsid w:val="00E03882"/>
    <w:rsid w:val="00E03CD4"/>
    <w:rsid w:val="00E03CF4"/>
    <w:rsid w:val="00E050F0"/>
    <w:rsid w:val="00E05BEC"/>
    <w:rsid w:val="00E06E9D"/>
    <w:rsid w:val="00E0755E"/>
    <w:rsid w:val="00E10CE8"/>
    <w:rsid w:val="00E110D2"/>
    <w:rsid w:val="00E12680"/>
    <w:rsid w:val="00E12B73"/>
    <w:rsid w:val="00E1350E"/>
    <w:rsid w:val="00E13BCD"/>
    <w:rsid w:val="00E1410D"/>
    <w:rsid w:val="00E14712"/>
    <w:rsid w:val="00E149EC"/>
    <w:rsid w:val="00E153CB"/>
    <w:rsid w:val="00E15DAF"/>
    <w:rsid w:val="00E164AD"/>
    <w:rsid w:val="00E20988"/>
    <w:rsid w:val="00E210AC"/>
    <w:rsid w:val="00E213C7"/>
    <w:rsid w:val="00E21E2B"/>
    <w:rsid w:val="00E21EFD"/>
    <w:rsid w:val="00E21F8C"/>
    <w:rsid w:val="00E2331C"/>
    <w:rsid w:val="00E23EB1"/>
    <w:rsid w:val="00E24476"/>
    <w:rsid w:val="00E24DAD"/>
    <w:rsid w:val="00E26226"/>
    <w:rsid w:val="00E26AEC"/>
    <w:rsid w:val="00E26ED5"/>
    <w:rsid w:val="00E270D6"/>
    <w:rsid w:val="00E31E30"/>
    <w:rsid w:val="00E32257"/>
    <w:rsid w:val="00E32385"/>
    <w:rsid w:val="00E33C00"/>
    <w:rsid w:val="00E33E43"/>
    <w:rsid w:val="00E3463D"/>
    <w:rsid w:val="00E350E5"/>
    <w:rsid w:val="00E35275"/>
    <w:rsid w:val="00E35770"/>
    <w:rsid w:val="00E35B60"/>
    <w:rsid w:val="00E370FC"/>
    <w:rsid w:val="00E37530"/>
    <w:rsid w:val="00E40334"/>
    <w:rsid w:val="00E427B6"/>
    <w:rsid w:val="00E42C05"/>
    <w:rsid w:val="00E43C45"/>
    <w:rsid w:val="00E43F8D"/>
    <w:rsid w:val="00E445B9"/>
    <w:rsid w:val="00E44746"/>
    <w:rsid w:val="00E44E9B"/>
    <w:rsid w:val="00E467F3"/>
    <w:rsid w:val="00E47244"/>
    <w:rsid w:val="00E47A57"/>
    <w:rsid w:val="00E50CD4"/>
    <w:rsid w:val="00E51107"/>
    <w:rsid w:val="00E51BFD"/>
    <w:rsid w:val="00E525A1"/>
    <w:rsid w:val="00E530FE"/>
    <w:rsid w:val="00E53EE5"/>
    <w:rsid w:val="00E55D93"/>
    <w:rsid w:val="00E570E1"/>
    <w:rsid w:val="00E57ECA"/>
    <w:rsid w:val="00E61640"/>
    <w:rsid w:val="00E62CFA"/>
    <w:rsid w:val="00E62DE9"/>
    <w:rsid w:val="00E62F92"/>
    <w:rsid w:val="00E63CB4"/>
    <w:rsid w:val="00E64818"/>
    <w:rsid w:val="00E65515"/>
    <w:rsid w:val="00E657FE"/>
    <w:rsid w:val="00E65B2D"/>
    <w:rsid w:val="00E65CB4"/>
    <w:rsid w:val="00E66480"/>
    <w:rsid w:val="00E66CE9"/>
    <w:rsid w:val="00E66D89"/>
    <w:rsid w:val="00E675F7"/>
    <w:rsid w:val="00E70ACE"/>
    <w:rsid w:val="00E70B98"/>
    <w:rsid w:val="00E70D08"/>
    <w:rsid w:val="00E722D9"/>
    <w:rsid w:val="00E72334"/>
    <w:rsid w:val="00E7266F"/>
    <w:rsid w:val="00E72A84"/>
    <w:rsid w:val="00E732F8"/>
    <w:rsid w:val="00E73956"/>
    <w:rsid w:val="00E73EED"/>
    <w:rsid w:val="00E7492E"/>
    <w:rsid w:val="00E74A0F"/>
    <w:rsid w:val="00E75476"/>
    <w:rsid w:val="00E76B57"/>
    <w:rsid w:val="00E76D0D"/>
    <w:rsid w:val="00E7760F"/>
    <w:rsid w:val="00E77AA0"/>
    <w:rsid w:val="00E77E09"/>
    <w:rsid w:val="00E80159"/>
    <w:rsid w:val="00E82A29"/>
    <w:rsid w:val="00E83894"/>
    <w:rsid w:val="00E844CD"/>
    <w:rsid w:val="00E84866"/>
    <w:rsid w:val="00E84BFC"/>
    <w:rsid w:val="00E856DC"/>
    <w:rsid w:val="00E869F4"/>
    <w:rsid w:val="00E872F1"/>
    <w:rsid w:val="00E902E5"/>
    <w:rsid w:val="00E92B21"/>
    <w:rsid w:val="00E95B22"/>
    <w:rsid w:val="00E9755D"/>
    <w:rsid w:val="00E976D3"/>
    <w:rsid w:val="00E9774C"/>
    <w:rsid w:val="00EA00D5"/>
    <w:rsid w:val="00EA043B"/>
    <w:rsid w:val="00EA280E"/>
    <w:rsid w:val="00EA2F34"/>
    <w:rsid w:val="00EA339A"/>
    <w:rsid w:val="00EA39C4"/>
    <w:rsid w:val="00EA3DB3"/>
    <w:rsid w:val="00EA59F4"/>
    <w:rsid w:val="00EA5D67"/>
    <w:rsid w:val="00EA6535"/>
    <w:rsid w:val="00EA6B1E"/>
    <w:rsid w:val="00EA6F83"/>
    <w:rsid w:val="00EA768D"/>
    <w:rsid w:val="00EA7819"/>
    <w:rsid w:val="00EA7E34"/>
    <w:rsid w:val="00EA7E6D"/>
    <w:rsid w:val="00EB0B05"/>
    <w:rsid w:val="00EB1784"/>
    <w:rsid w:val="00EB1868"/>
    <w:rsid w:val="00EB1C91"/>
    <w:rsid w:val="00EB250C"/>
    <w:rsid w:val="00EB2A2D"/>
    <w:rsid w:val="00EB383C"/>
    <w:rsid w:val="00EB4300"/>
    <w:rsid w:val="00EB56F7"/>
    <w:rsid w:val="00EB5EF9"/>
    <w:rsid w:val="00EB6153"/>
    <w:rsid w:val="00EB6521"/>
    <w:rsid w:val="00EB7492"/>
    <w:rsid w:val="00EB784E"/>
    <w:rsid w:val="00EC1929"/>
    <w:rsid w:val="00EC1A71"/>
    <w:rsid w:val="00EC20F3"/>
    <w:rsid w:val="00EC38E1"/>
    <w:rsid w:val="00EC395B"/>
    <w:rsid w:val="00EC3D78"/>
    <w:rsid w:val="00EC4BE4"/>
    <w:rsid w:val="00EC4CA8"/>
    <w:rsid w:val="00EC52B8"/>
    <w:rsid w:val="00EC5DAF"/>
    <w:rsid w:val="00EC6950"/>
    <w:rsid w:val="00EC7545"/>
    <w:rsid w:val="00EC78F4"/>
    <w:rsid w:val="00EC7DCE"/>
    <w:rsid w:val="00ED0B30"/>
    <w:rsid w:val="00ED0C99"/>
    <w:rsid w:val="00ED0F61"/>
    <w:rsid w:val="00ED0FEA"/>
    <w:rsid w:val="00ED1B2C"/>
    <w:rsid w:val="00ED1C8E"/>
    <w:rsid w:val="00ED207A"/>
    <w:rsid w:val="00ED2E4B"/>
    <w:rsid w:val="00ED37B4"/>
    <w:rsid w:val="00ED400D"/>
    <w:rsid w:val="00ED4023"/>
    <w:rsid w:val="00ED43DC"/>
    <w:rsid w:val="00ED5985"/>
    <w:rsid w:val="00ED6016"/>
    <w:rsid w:val="00ED6164"/>
    <w:rsid w:val="00ED6441"/>
    <w:rsid w:val="00ED6910"/>
    <w:rsid w:val="00ED6948"/>
    <w:rsid w:val="00ED6AED"/>
    <w:rsid w:val="00ED79B1"/>
    <w:rsid w:val="00EE03B3"/>
    <w:rsid w:val="00EE077F"/>
    <w:rsid w:val="00EE1288"/>
    <w:rsid w:val="00EE1D55"/>
    <w:rsid w:val="00EE23BD"/>
    <w:rsid w:val="00EE2533"/>
    <w:rsid w:val="00EE2663"/>
    <w:rsid w:val="00EE2897"/>
    <w:rsid w:val="00EE2B55"/>
    <w:rsid w:val="00EE2CEE"/>
    <w:rsid w:val="00EE2F4B"/>
    <w:rsid w:val="00EE4A76"/>
    <w:rsid w:val="00EE5138"/>
    <w:rsid w:val="00EE6BEE"/>
    <w:rsid w:val="00EE6D38"/>
    <w:rsid w:val="00EF00D7"/>
    <w:rsid w:val="00EF0658"/>
    <w:rsid w:val="00EF0A7A"/>
    <w:rsid w:val="00EF1E85"/>
    <w:rsid w:val="00EF2A87"/>
    <w:rsid w:val="00EF2B08"/>
    <w:rsid w:val="00EF3564"/>
    <w:rsid w:val="00EF46CD"/>
    <w:rsid w:val="00EF4958"/>
    <w:rsid w:val="00EF4B72"/>
    <w:rsid w:val="00EF56D8"/>
    <w:rsid w:val="00EF5FC9"/>
    <w:rsid w:val="00EF6D15"/>
    <w:rsid w:val="00F00A16"/>
    <w:rsid w:val="00F0179F"/>
    <w:rsid w:val="00F018EE"/>
    <w:rsid w:val="00F0228E"/>
    <w:rsid w:val="00F02E5A"/>
    <w:rsid w:val="00F03086"/>
    <w:rsid w:val="00F030F5"/>
    <w:rsid w:val="00F04074"/>
    <w:rsid w:val="00F0413A"/>
    <w:rsid w:val="00F04C2E"/>
    <w:rsid w:val="00F05E66"/>
    <w:rsid w:val="00F06379"/>
    <w:rsid w:val="00F063BA"/>
    <w:rsid w:val="00F06699"/>
    <w:rsid w:val="00F068A0"/>
    <w:rsid w:val="00F1012E"/>
    <w:rsid w:val="00F10F88"/>
    <w:rsid w:val="00F11596"/>
    <w:rsid w:val="00F11EE8"/>
    <w:rsid w:val="00F125C9"/>
    <w:rsid w:val="00F12939"/>
    <w:rsid w:val="00F132A0"/>
    <w:rsid w:val="00F13988"/>
    <w:rsid w:val="00F13BAC"/>
    <w:rsid w:val="00F15708"/>
    <w:rsid w:val="00F15AB8"/>
    <w:rsid w:val="00F15AF8"/>
    <w:rsid w:val="00F162BD"/>
    <w:rsid w:val="00F16751"/>
    <w:rsid w:val="00F176E5"/>
    <w:rsid w:val="00F205D3"/>
    <w:rsid w:val="00F21670"/>
    <w:rsid w:val="00F21875"/>
    <w:rsid w:val="00F22434"/>
    <w:rsid w:val="00F224B9"/>
    <w:rsid w:val="00F22B53"/>
    <w:rsid w:val="00F23E76"/>
    <w:rsid w:val="00F2468C"/>
    <w:rsid w:val="00F24D91"/>
    <w:rsid w:val="00F25005"/>
    <w:rsid w:val="00F25010"/>
    <w:rsid w:val="00F257D4"/>
    <w:rsid w:val="00F25CE5"/>
    <w:rsid w:val="00F2622E"/>
    <w:rsid w:val="00F26437"/>
    <w:rsid w:val="00F26C6E"/>
    <w:rsid w:val="00F27671"/>
    <w:rsid w:val="00F27FC0"/>
    <w:rsid w:val="00F3077D"/>
    <w:rsid w:val="00F30C69"/>
    <w:rsid w:val="00F32532"/>
    <w:rsid w:val="00F346E3"/>
    <w:rsid w:val="00F35164"/>
    <w:rsid w:val="00F351A5"/>
    <w:rsid w:val="00F36141"/>
    <w:rsid w:val="00F36B1E"/>
    <w:rsid w:val="00F3762B"/>
    <w:rsid w:val="00F3790C"/>
    <w:rsid w:val="00F37A50"/>
    <w:rsid w:val="00F4086C"/>
    <w:rsid w:val="00F40FB2"/>
    <w:rsid w:val="00F41A37"/>
    <w:rsid w:val="00F4289E"/>
    <w:rsid w:val="00F4293A"/>
    <w:rsid w:val="00F43635"/>
    <w:rsid w:val="00F43727"/>
    <w:rsid w:val="00F43982"/>
    <w:rsid w:val="00F44B81"/>
    <w:rsid w:val="00F44EAD"/>
    <w:rsid w:val="00F451A9"/>
    <w:rsid w:val="00F4533D"/>
    <w:rsid w:val="00F4535B"/>
    <w:rsid w:val="00F45CFF"/>
    <w:rsid w:val="00F4675B"/>
    <w:rsid w:val="00F476D5"/>
    <w:rsid w:val="00F47F06"/>
    <w:rsid w:val="00F508DE"/>
    <w:rsid w:val="00F50C11"/>
    <w:rsid w:val="00F514A1"/>
    <w:rsid w:val="00F51901"/>
    <w:rsid w:val="00F52911"/>
    <w:rsid w:val="00F52E9F"/>
    <w:rsid w:val="00F537C9"/>
    <w:rsid w:val="00F549F1"/>
    <w:rsid w:val="00F54C02"/>
    <w:rsid w:val="00F552C8"/>
    <w:rsid w:val="00F55DB6"/>
    <w:rsid w:val="00F561E7"/>
    <w:rsid w:val="00F5625D"/>
    <w:rsid w:val="00F565EC"/>
    <w:rsid w:val="00F567CB"/>
    <w:rsid w:val="00F569A0"/>
    <w:rsid w:val="00F56B43"/>
    <w:rsid w:val="00F577EE"/>
    <w:rsid w:val="00F57AEC"/>
    <w:rsid w:val="00F60BEA"/>
    <w:rsid w:val="00F6159E"/>
    <w:rsid w:val="00F618C8"/>
    <w:rsid w:val="00F630B9"/>
    <w:rsid w:val="00F64277"/>
    <w:rsid w:val="00F643D5"/>
    <w:rsid w:val="00F6597D"/>
    <w:rsid w:val="00F66097"/>
    <w:rsid w:val="00F668ED"/>
    <w:rsid w:val="00F66E1B"/>
    <w:rsid w:val="00F70294"/>
    <w:rsid w:val="00F71110"/>
    <w:rsid w:val="00F71B7D"/>
    <w:rsid w:val="00F736E9"/>
    <w:rsid w:val="00F75D40"/>
    <w:rsid w:val="00F7660D"/>
    <w:rsid w:val="00F775A1"/>
    <w:rsid w:val="00F777A9"/>
    <w:rsid w:val="00F77AE7"/>
    <w:rsid w:val="00F77EC4"/>
    <w:rsid w:val="00F816AD"/>
    <w:rsid w:val="00F817E4"/>
    <w:rsid w:val="00F83960"/>
    <w:rsid w:val="00F84F98"/>
    <w:rsid w:val="00F854D6"/>
    <w:rsid w:val="00F8570B"/>
    <w:rsid w:val="00F85C64"/>
    <w:rsid w:val="00F86D5F"/>
    <w:rsid w:val="00F87C75"/>
    <w:rsid w:val="00F87E32"/>
    <w:rsid w:val="00F90463"/>
    <w:rsid w:val="00F912F9"/>
    <w:rsid w:val="00F91D1A"/>
    <w:rsid w:val="00F92855"/>
    <w:rsid w:val="00F946C8"/>
    <w:rsid w:val="00F95C31"/>
    <w:rsid w:val="00F95F98"/>
    <w:rsid w:val="00F966E2"/>
    <w:rsid w:val="00F968EB"/>
    <w:rsid w:val="00F96C67"/>
    <w:rsid w:val="00FA07ED"/>
    <w:rsid w:val="00FA22D8"/>
    <w:rsid w:val="00FA2FAE"/>
    <w:rsid w:val="00FA382C"/>
    <w:rsid w:val="00FA416E"/>
    <w:rsid w:val="00FA43D0"/>
    <w:rsid w:val="00FA50E5"/>
    <w:rsid w:val="00FA5391"/>
    <w:rsid w:val="00FA5980"/>
    <w:rsid w:val="00FA5C16"/>
    <w:rsid w:val="00FA6550"/>
    <w:rsid w:val="00FA68EE"/>
    <w:rsid w:val="00FA699D"/>
    <w:rsid w:val="00FA776C"/>
    <w:rsid w:val="00FB1876"/>
    <w:rsid w:val="00FB19A4"/>
    <w:rsid w:val="00FB1D8F"/>
    <w:rsid w:val="00FB2B85"/>
    <w:rsid w:val="00FB3295"/>
    <w:rsid w:val="00FB423D"/>
    <w:rsid w:val="00FB4419"/>
    <w:rsid w:val="00FB4F9A"/>
    <w:rsid w:val="00FB5C6D"/>
    <w:rsid w:val="00FC0758"/>
    <w:rsid w:val="00FC0C7E"/>
    <w:rsid w:val="00FC0F22"/>
    <w:rsid w:val="00FC2035"/>
    <w:rsid w:val="00FC2D0B"/>
    <w:rsid w:val="00FC315C"/>
    <w:rsid w:val="00FC3275"/>
    <w:rsid w:val="00FC37EF"/>
    <w:rsid w:val="00FC3BDD"/>
    <w:rsid w:val="00FC3C6F"/>
    <w:rsid w:val="00FC4FC8"/>
    <w:rsid w:val="00FC6039"/>
    <w:rsid w:val="00FC607C"/>
    <w:rsid w:val="00FC67E9"/>
    <w:rsid w:val="00FC6AE8"/>
    <w:rsid w:val="00FC7003"/>
    <w:rsid w:val="00FD05D7"/>
    <w:rsid w:val="00FD092B"/>
    <w:rsid w:val="00FD0C50"/>
    <w:rsid w:val="00FD1296"/>
    <w:rsid w:val="00FD30B2"/>
    <w:rsid w:val="00FD4503"/>
    <w:rsid w:val="00FD4A2C"/>
    <w:rsid w:val="00FD4B29"/>
    <w:rsid w:val="00FD4CD5"/>
    <w:rsid w:val="00FD4CFB"/>
    <w:rsid w:val="00FD5AE6"/>
    <w:rsid w:val="00FD5F1B"/>
    <w:rsid w:val="00FD5F8F"/>
    <w:rsid w:val="00FD6173"/>
    <w:rsid w:val="00FD62E7"/>
    <w:rsid w:val="00FD6C97"/>
    <w:rsid w:val="00FE22EF"/>
    <w:rsid w:val="00FE27EF"/>
    <w:rsid w:val="00FE312A"/>
    <w:rsid w:val="00FE36F6"/>
    <w:rsid w:val="00FE46ED"/>
    <w:rsid w:val="00FE4840"/>
    <w:rsid w:val="00FE5FB1"/>
    <w:rsid w:val="00FE7375"/>
    <w:rsid w:val="00FE756A"/>
    <w:rsid w:val="00FF036A"/>
    <w:rsid w:val="00FF15E0"/>
    <w:rsid w:val="00FF24A1"/>
    <w:rsid w:val="00FF24F1"/>
    <w:rsid w:val="00FF269F"/>
    <w:rsid w:val="00FF2780"/>
    <w:rsid w:val="00FF2934"/>
    <w:rsid w:val="00FF2A0A"/>
    <w:rsid w:val="00FF2FC3"/>
    <w:rsid w:val="00FF34F6"/>
    <w:rsid w:val="00FF41E6"/>
    <w:rsid w:val="00FF42AA"/>
    <w:rsid w:val="00FF55C1"/>
    <w:rsid w:val="00FF5B09"/>
    <w:rsid w:val="00FF77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fc0"/>
    </o:shapedefaults>
    <o:shapelayout v:ext="edit">
      <o:idmap v:ext="edit" data="1"/>
    </o:shapelayout>
  </w:shapeDefaults>
  <w:decimalSymbol w:val="."/>
  <w:listSeparator w:val=","/>
  <w14:docId w14:val="3BD32AEA"/>
  <w15:docId w15:val="{7BF25E4C-9AF6-4386-A9E2-6F591EA3A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2336"/>
    <w:rPr>
      <w:rFonts w:ascii="Arial" w:hAnsi="Arial" w:cs="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40E1C"/>
    <w:pPr>
      <w:tabs>
        <w:tab w:val="center" w:pos="4320"/>
        <w:tab w:val="right" w:pos="8640"/>
      </w:tabs>
    </w:pPr>
    <w:rPr>
      <w:rFonts w:eastAsia="Times New Roman"/>
      <w:b/>
      <w:bCs/>
      <w:sz w:val="20"/>
      <w:lang w:eastAsia="en-US"/>
    </w:rPr>
  </w:style>
  <w:style w:type="table" w:styleId="TableGrid">
    <w:name w:val="Table Grid"/>
    <w:basedOn w:val="TableNormal"/>
    <w:rsid w:val="00624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54BF0"/>
    <w:pPr>
      <w:tabs>
        <w:tab w:val="center" w:pos="4320"/>
        <w:tab w:val="right" w:pos="8640"/>
      </w:tabs>
    </w:pPr>
  </w:style>
  <w:style w:type="character" w:styleId="PageNumber">
    <w:name w:val="page number"/>
    <w:basedOn w:val="DefaultParagraphFont"/>
    <w:rsid w:val="00054BF0"/>
  </w:style>
  <w:style w:type="paragraph" w:styleId="BodyText">
    <w:name w:val="Body Text"/>
    <w:basedOn w:val="Normal"/>
    <w:rsid w:val="00597A5B"/>
    <w:rPr>
      <w:rFonts w:ascii="Times New Roman" w:eastAsia="Times New Roman" w:hAnsi="Times New Roman" w:cs="Times New Roman"/>
      <w:sz w:val="24"/>
      <w:szCs w:val="20"/>
      <w:lang w:eastAsia="nl-NL"/>
    </w:rPr>
  </w:style>
  <w:style w:type="paragraph" w:styleId="BalloonText">
    <w:name w:val="Balloon Text"/>
    <w:basedOn w:val="Normal"/>
    <w:semiHidden/>
    <w:rsid w:val="00182164"/>
    <w:rPr>
      <w:rFonts w:ascii="Tahoma" w:hAnsi="Tahoma" w:cs="Tahoma"/>
      <w:sz w:val="16"/>
      <w:szCs w:val="16"/>
    </w:rPr>
  </w:style>
  <w:style w:type="paragraph" w:customStyle="1" w:styleId="Paragraphe">
    <w:name w:val="Paragraphe"/>
    <w:basedOn w:val="Normal"/>
    <w:rsid w:val="00746187"/>
    <w:pPr>
      <w:overflowPunct w:val="0"/>
      <w:autoSpaceDE w:val="0"/>
      <w:autoSpaceDN w:val="0"/>
      <w:adjustRightInd w:val="0"/>
      <w:spacing w:before="120" w:after="120"/>
      <w:jc w:val="both"/>
      <w:textAlignment w:val="baseline"/>
    </w:pPr>
    <w:rPr>
      <w:rFonts w:ascii="Times New Roman" w:eastAsia="Times New Roman" w:hAnsi="Times New Roman" w:cs="Times New Roman"/>
      <w:sz w:val="24"/>
      <w:szCs w:val="20"/>
      <w:lang w:val="en-GB" w:eastAsia="en-US"/>
    </w:rPr>
  </w:style>
  <w:style w:type="paragraph" w:customStyle="1" w:styleId="CharCharChar">
    <w:name w:val="Char Char Char"/>
    <w:basedOn w:val="Normal"/>
    <w:rsid w:val="00611EA7"/>
    <w:pPr>
      <w:spacing w:after="160" w:line="240" w:lineRule="exact"/>
    </w:pPr>
    <w:rPr>
      <w:rFonts w:ascii="Tahoma" w:eastAsia="Times New Roman" w:hAnsi="Tahoma" w:cs="Times New Roman"/>
      <w:sz w:val="20"/>
      <w:szCs w:val="20"/>
      <w:lang w:eastAsia="en-US"/>
    </w:rPr>
  </w:style>
  <w:style w:type="paragraph" w:customStyle="1" w:styleId="CharCharChar1">
    <w:name w:val="Char Char Char1"/>
    <w:basedOn w:val="Normal"/>
    <w:rsid w:val="00D876B4"/>
    <w:pPr>
      <w:spacing w:after="160" w:line="240" w:lineRule="exact"/>
    </w:pPr>
    <w:rPr>
      <w:rFonts w:ascii="Tahoma" w:eastAsia="Times New Roman" w:hAnsi="Tahoma" w:cs="Times New Roman"/>
      <w:sz w:val="20"/>
      <w:szCs w:val="20"/>
      <w:lang w:eastAsia="en-US"/>
    </w:rPr>
  </w:style>
  <w:style w:type="character" w:styleId="CommentReference">
    <w:name w:val="annotation reference"/>
    <w:rsid w:val="00006481"/>
    <w:rPr>
      <w:sz w:val="16"/>
      <w:szCs w:val="16"/>
    </w:rPr>
  </w:style>
  <w:style w:type="paragraph" w:styleId="CommentText">
    <w:name w:val="annotation text"/>
    <w:basedOn w:val="Normal"/>
    <w:link w:val="CommentTextChar"/>
    <w:rsid w:val="00006481"/>
    <w:rPr>
      <w:sz w:val="20"/>
      <w:szCs w:val="20"/>
    </w:rPr>
  </w:style>
  <w:style w:type="character" w:customStyle="1" w:styleId="CommentTextChar">
    <w:name w:val="Comment Text Char"/>
    <w:link w:val="CommentText"/>
    <w:rsid w:val="00006481"/>
    <w:rPr>
      <w:rFonts w:ascii="Arial" w:hAnsi="Arial" w:cs="Arial"/>
      <w:lang w:val="en-US"/>
    </w:rPr>
  </w:style>
  <w:style w:type="paragraph" w:styleId="CommentSubject">
    <w:name w:val="annotation subject"/>
    <w:basedOn w:val="CommentText"/>
    <w:next w:val="CommentText"/>
    <w:link w:val="CommentSubjectChar"/>
    <w:rsid w:val="00006481"/>
    <w:rPr>
      <w:b/>
      <w:bCs/>
    </w:rPr>
  </w:style>
  <w:style w:type="character" w:customStyle="1" w:styleId="CommentSubjectChar">
    <w:name w:val="Comment Subject Char"/>
    <w:link w:val="CommentSubject"/>
    <w:rsid w:val="00006481"/>
    <w:rPr>
      <w:rFonts w:ascii="Arial" w:hAnsi="Arial" w:cs="Arial"/>
      <w:b/>
      <w:bCs/>
      <w:lang w:val="en-US"/>
    </w:rPr>
  </w:style>
  <w:style w:type="paragraph" w:styleId="Revision">
    <w:name w:val="Revision"/>
    <w:hidden/>
    <w:uiPriority w:val="99"/>
    <w:semiHidden/>
    <w:rsid w:val="00006481"/>
    <w:rPr>
      <w:rFonts w:ascii="Arial" w:hAnsi="Arial" w:cs="Arial"/>
      <w:sz w:val="22"/>
      <w:szCs w:val="22"/>
      <w:lang w:val="en-US"/>
    </w:rPr>
  </w:style>
  <w:style w:type="paragraph" w:styleId="ListParagraph">
    <w:name w:val="List Paragraph"/>
    <w:basedOn w:val="Normal"/>
    <w:uiPriority w:val="34"/>
    <w:qFormat/>
    <w:rsid w:val="00F451A9"/>
    <w:pPr>
      <w:ind w:left="720"/>
      <w:contextualSpacing/>
    </w:pPr>
  </w:style>
  <w:style w:type="character" w:customStyle="1" w:styleId="HeaderChar">
    <w:name w:val="Header Char"/>
    <w:basedOn w:val="DefaultParagraphFont"/>
    <w:link w:val="Header"/>
    <w:rsid w:val="00494FE6"/>
    <w:rPr>
      <w:rFonts w:ascii="Arial" w:eastAsia="Times New Roman" w:hAnsi="Arial" w:cs="Arial"/>
      <w:b/>
      <w:bCs/>
      <w:szCs w:val="22"/>
      <w:lang w:val="en-US" w:eastAsia="en-US"/>
    </w:rPr>
  </w:style>
  <w:style w:type="character" w:customStyle="1" w:styleId="FooterChar">
    <w:name w:val="Footer Char"/>
    <w:basedOn w:val="DefaultParagraphFont"/>
    <w:link w:val="Footer"/>
    <w:uiPriority w:val="99"/>
    <w:rsid w:val="007C251B"/>
    <w:rPr>
      <w:rFonts w:ascii="Arial" w:hAnsi="Arial" w:cs="Arial"/>
      <w:sz w:val="22"/>
      <w:szCs w:val="22"/>
      <w:lang w:val="en-US"/>
    </w:rPr>
  </w:style>
  <w:style w:type="character" w:styleId="Strong">
    <w:name w:val="Strong"/>
    <w:basedOn w:val="DefaultParagraphFont"/>
    <w:uiPriority w:val="22"/>
    <w:qFormat/>
    <w:rsid w:val="00D466F3"/>
    <w:rPr>
      <w:b/>
      <w:bCs/>
    </w:rPr>
  </w:style>
  <w:style w:type="paragraph" w:customStyle="1" w:styleId="Default">
    <w:name w:val="Default"/>
    <w:rsid w:val="00E73EED"/>
    <w:pPr>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1A2099"/>
    <w:rPr>
      <w:color w:val="0000FF" w:themeColor="hyperlink"/>
      <w:u w:val="single"/>
    </w:rPr>
  </w:style>
  <w:style w:type="table" w:customStyle="1" w:styleId="TableGrid1">
    <w:name w:val="Table Grid1"/>
    <w:basedOn w:val="TableNormal"/>
    <w:next w:val="TableGrid"/>
    <w:uiPriority w:val="39"/>
    <w:rsid w:val="008212C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3A11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5384">
      <w:bodyDiv w:val="1"/>
      <w:marLeft w:val="0"/>
      <w:marRight w:val="0"/>
      <w:marTop w:val="0"/>
      <w:marBottom w:val="0"/>
      <w:divBdr>
        <w:top w:val="none" w:sz="0" w:space="0" w:color="auto"/>
        <w:left w:val="none" w:sz="0" w:space="0" w:color="auto"/>
        <w:bottom w:val="none" w:sz="0" w:space="0" w:color="auto"/>
        <w:right w:val="none" w:sz="0" w:space="0" w:color="auto"/>
      </w:divBdr>
    </w:div>
    <w:div w:id="579142839">
      <w:bodyDiv w:val="1"/>
      <w:marLeft w:val="0"/>
      <w:marRight w:val="0"/>
      <w:marTop w:val="0"/>
      <w:marBottom w:val="0"/>
      <w:divBdr>
        <w:top w:val="none" w:sz="0" w:space="0" w:color="auto"/>
        <w:left w:val="none" w:sz="0" w:space="0" w:color="auto"/>
        <w:bottom w:val="none" w:sz="0" w:space="0" w:color="auto"/>
        <w:right w:val="none" w:sz="0" w:space="0" w:color="auto"/>
      </w:divBdr>
    </w:div>
    <w:div w:id="1281454799">
      <w:bodyDiv w:val="1"/>
      <w:marLeft w:val="0"/>
      <w:marRight w:val="0"/>
      <w:marTop w:val="0"/>
      <w:marBottom w:val="0"/>
      <w:divBdr>
        <w:top w:val="none" w:sz="0" w:space="0" w:color="auto"/>
        <w:left w:val="none" w:sz="0" w:space="0" w:color="auto"/>
        <w:bottom w:val="none" w:sz="0" w:space="0" w:color="auto"/>
        <w:right w:val="none" w:sz="0" w:space="0" w:color="auto"/>
      </w:divBdr>
    </w:div>
    <w:div w:id="1393580108">
      <w:bodyDiv w:val="1"/>
      <w:marLeft w:val="0"/>
      <w:marRight w:val="0"/>
      <w:marTop w:val="0"/>
      <w:marBottom w:val="0"/>
      <w:divBdr>
        <w:top w:val="none" w:sz="0" w:space="0" w:color="auto"/>
        <w:left w:val="none" w:sz="0" w:space="0" w:color="auto"/>
        <w:bottom w:val="none" w:sz="0" w:space="0" w:color="auto"/>
        <w:right w:val="none" w:sz="0" w:space="0" w:color="auto"/>
      </w:divBdr>
    </w:div>
    <w:div w:id="194002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jesh.parajuli@bnmt.org.n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stmed.ac.uk/safeguard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57AF44-A632-D040-8785-AC8540F8E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68</Words>
  <Characters>1122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WHO</Company>
  <LinksUpToDate>false</LinksUpToDate>
  <CharactersWithSpaces>1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CV</dc:creator>
  <cp:keywords/>
  <dc:description/>
  <cp:lastModifiedBy>Tom Wingfield</cp:lastModifiedBy>
  <cp:revision>2</cp:revision>
  <cp:lastPrinted>2015-04-30T06:23:00Z</cp:lastPrinted>
  <dcterms:created xsi:type="dcterms:W3CDTF">2021-03-08T16:32:00Z</dcterms:created>
  <dcterms:modified xsi:type="dcterms:W3CDTF">2021-03-08T16:32:00Z</dcterms:modified>
</cp:coreProperties>
</file>